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78695" w14:textId="77777777" w:rsidR="007F6ABE" w:rsidRPr="004664EB" w:rsidRDefault="007F6ABE" w:rsidP="007F6ABE">
      <w:pPr>
        <w:pStyle w:val="Pennawd1"/>
        <w:spacing w:before="102"/>
        <w:ind w:right="59"/>
        <w:rPr>
          <w:lang w:val="cy-GB"/>
        </w:rPr>
      </w:pPr>
      <w:r w:rsidRPr="004664EB">
        <w:rPr>
          <w:lang w:val="cy-GB"/>
        </w:rPr>
        <w:t>Addysg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Gychwynnol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Athrawon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(AGA)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CaBan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Bangor</w:t>
      </w:r>
    </w:p>
    <w:p w14:paraId="7762C590" w14:textId="77777777" w:rsidR="007F6ABE" w:rsidRPr="004664EB" w:rsidRDefault="007F6ABE" w:rsidP="007F6ABE">
      <w:pPr>
        <w:spacing w:before="257"/>
        <w:ind w:left="2863" w:right="2922"/>
        <w:jc w:val="center"/>
        <w:rPr>
          <w:b/>
          <w:sz w:val="32"/>
          <w:lang w:val="cy-GB"/>
        </w:rPr>
      </w:pPr>
      <w:r w:rsidRPr="004664EB">
        <w:rPr>
          <w:b/>
          <w:sz w:val="32"/>
          <w:lang w:val="cy-GB"/>
        </w:rPr>
        <w:t>Cynllun Recriwtio a Dal Gafael ar Fyfyrwyr Du, Asiaidd ac Ethnig</w:t>
      </w:r>
      <w:r w:rsidRPr="004664EB">
        <w:rPr>
          <w:b/>
          <w:spacing w:val="-70"/>
          <w:sz w:val="32"/>
          <w:lang w:val="cy-GB"/>
        </w:rPr>
        <w:t xml:space="preserve"> </w:t>
      </w:r>
      <w:r w:rsidRPr="004664EB">
        <w:rPr>
          <w:b/>
          <w:sz w:val="32"/>
          <w:lang w:val="cy-GB"/>
        </w:rPr>
        <w:t>Leiafrifol</w:t>
      </w:r>
    </w:p>
    <w:p w14:paraId="23421170" w14:textId="77777777" w:rsidR="007F6ABE" w:rsidRPr="004664EB" w:rsidRDefault="007F6ABE" w:rsidP="007F6ABE">
      <w:pPr>
        <w:pStyle w:val="CorffyTestun"/>
        <w:spacing w:before="265"/>
        <w:ind w:left="110"/>
        <w:rPr>
          <w:lang w:val="cy-GB"/>
        </w:rPr>
      </w:pPr>
      <w:r w:rsidRPr="004664EB">
        <w:rPr>
          <w:lang w:val="cy-GB"/>
        </w:rPr>
        <w:t>Mae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Llywodraeth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Cymru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(</w:t>
      </w:r>
      <w:proofErr w:type="spellStart"/>
      <w:r w:rsidRPr="004664EB">
        <w:rPr>
          <w:lang w:val="cy-GB"/>
        </w:rPr>
        <w:t>LlC</w:t>
      </w:r>
      <w:proofErr w:type="spellEnd"/>
      <w:r w:rsidRPr="004664EB">
        <w:rPr>
          <w:lang w:val="cy-GB"/>
        </w:rPr>
        <w:t>)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wedi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ymrwymo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i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weledigaeth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o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weld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Cymru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fel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cenedl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wrth-hiliol.</w:t>
      </w:r>
    </w:p>
    <w:p w14:paraId="38A3AD5C" w14:textId="77777777" w:rsidR="007F6ABE" w:rsidRPr="004664EB" w:rsidRDefault="007F6ABE" w:rsidP="007F6ABE">
      <w:pPr>
        <w:pStyle w:val="CorffyTestun"/>
        <w:spacing w:before="8"/>
        <w:rPr>
          <w:sz w:val="19"/>
          <w:lang w:val="cy-GB"/>
        </w:rPr>
      </w:pPr>
    </w:p>
    <w:p w14:paraId="7A3E7AAF" w14:textId="77777777" w:rsidR="007F6ABE" w:rsidRPr="004664EB" w:rsidRDefault="007F6ABE" w:rsidP="007F6ABE">
      <w:pPr>
        <w:pStyle w:val="CorffyTestun"/>
        <w:spacing w:line="273" w:lineRule="auto"/>
        <w:ind w:left="110" w:right="102"/>
        <w:rPr>
          <w:lang w:val="cy-GB"/>
        </w:rPr>
      </w:pPr>
      <w:r w:rsidRPr="004664EB">
        <w:rPr>
          <w:lang w:val="cy-GB"/>
        </w:rPr>
        <w:t>Mae ystadegau am amrywiaeth y gweithlu addysg yng Nghymru a gyhoeddwyd gan Gyngor y Gweithlu Addysg (CGA) yn dangos mai cyfran yr athrawon ysgol</w:t>
      </w:r>
      <w:r w:rsidRPr="004664EB">
        <w:rPr>
          <w:spacing w:val="-47"/>
          <w:lang w:val="cy-GB"/>
        </w:rPr>
        <w:t xml:space="preserve"> </w:t>
      </w:r>
      <w:r w:rsidRPr="004664EB">
        <w:rPr>
          <w:lang w:val="cy-GB"/>
        </w:rPr>
        <w:t>Du, Asiaidd ac Ethnig Leiafrifol yn 2021 oedd 1.3% (Cyngor y Gweithlu Addysg, 2021). Ar y llaw arall, mae’r cyfrifiad ysgolion diweddaraf (mis Ebrill 2021) yn</w:t>
      </w:r>
      <w:r w:rsidRPr="004664EB">
        <w:rPr>
          <w:spacing w:val="1"/>
          <w:lang w:val="cy-GB"/>
        </w:rPr>
        <w:t xml:space="preserve"> </w:t>
      </w:r>
      <w:r w:rsidRPr="004664EB">
        <w:rPr>
          <w:lang w:val="cy-GB"/>
        </w:rPr>
        <w:t>nodi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bod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12.1%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o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ddisgyblion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5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oed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neu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hŷn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yng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Nghymru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o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gymunedau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ethnig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lleiafrifol.</w:t>
      </w:r>
    </w:p>
    <w:p w14:paraId="49F58ABA" w14:textId="77777777" w:rsidR="007F6ABE" w:rsidRPr="004664EB" w:rsidRDefault="007F6ABE" w:rsidP="007F6ABE">
      <w:pPr>
        <w:pStyle w:val="CorffyTestun"/>
        <w:spacing w:before="205"/>
        <w:ind w:left="110"/>
        <w:rPr>
          <w:lang w:val="cy-GB"/>
        </w:rPr>
      </w:pPr>
      <w:r w:rsidRPr="004664EB">
        <w:rPr>
          <w:lang w:val="cy-GB"/>
        </w:rPr>
        <w:t>Mae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Llywodraeth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Cymru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wedi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cynhyrchu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Cynllun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Gweithredu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Cymru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Wrth-hiliol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ac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un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o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nodau’r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cynllun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hwnnw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yw:</w:t>
      </w:r>
    </w:p>
    <w:p w14:paraId="6BD7E4D9" w14:textId="77777777" w:rsidR="007F6ABE" w:rsidRPr="004664EB" w:rsidRDefault="007F6ABE" w:rsidP="007F6ABE">
      <w:pPr>
        <w:pStyle w:val="CorffyTestun"/>
        <w:spacing w:before="8"/>
        <w:rPr>
          <w:sz w:val="19"/>
          <w:lang w:val="cy-GB"/>
        </w:rPr>
      </w:pPr>
    </w:p>
    <w:p w14:paraId="54734C85" w14:textId="77777777" w:rsidR="007F6ABE" w:rsidRPr="004664EB" w:rsidRDefault="007F6ABE" w:rsidP="007F6ABE">
      <w:pPr>
        <w:pStyle w:val="Pennawd2"/>
        <w:ind w:right="951"/>
        <w:rPr>
          <w:lang w:val="cy-GB"/>
        </w:rPr>
      </w:pPr>
      <w:r w:rsidRPr="004664EB">
        <w:rPr>
          <w:lang w:val="cy-GB"/>
        </w:rPr>
        <w:t>Cynyddu nifer yr athrawon sy’n cael eu recriwtio o gymunedau ethnig lleiafrifol yn y sector addysg gyda ffocws clir ar recriwtio i raglenni Addysg</w:t>
      </w:r>
      <w:r w:rsidRPr="004664EB">
        <w:rPr>
          <w:spacing w:val="-47"/>
          <w:lang w:val="cy-GB"/>
        </w:rPr>
        <w:t xml:space="preserve"> </w:t>
      </w:r>
      <w:r w:rsidRPr="004664EB">
        <w:rPr>
          <w:lang w:val="cy-GB"/>
        </w:rPr>
        <w:t>Gychwynnol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i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Athrawon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(AGA).</w:t>
      </w:r>
    </w:p>
    <w:p w14:paraId="664B7589" w14:textId="77777777" w:rsidR="007F6ABE" w:rsidRPr="004664EB" w:rsidRDefault="007F6ABE" w:rsidP="007F6ABE">
      <w:pPr>
        <w:pStyle w:val="CorffyTestun"/>
        <w:spacing w:before="101" w:line="273" w:lineRule="auto"/>
        <w:ind w:left="110" w:right="256"/>
        <w:rPr>
          <w:lang w:val="cy-GB"/>
        </w:rPr>
      </w:pPr>
      <w:r w:rsidRPr="004664EB">
        <w:rPr>
          <w:lang w:val="cy-GB"/>
        </w:rPr>
        <w:t>Mae Cynllun Gweithredu Cymru Wrth-hiliol Llywodraeth Cymru hefyd yn amlygu pa mor bwysig yw bod â gweithlu mwy cynrychioliadol yn ysgolion Cymru,</w:t>
      </w:r>
      <w:r w:rsidRPr="004664EB">
        <w:rPr>
          <w:spacing w:val="-48"/>
          <w:lang w:val="cy-GB"/>
        </w:rPr>
        <w:t xml:space="preserve"> </w:t>
      </w:r>
      <w:r w:rsidRPr="004664EB">
        <w:rPr>
          <w:lang w:val="cy-GB"/>
        </w:rPr>
        <w:t>gan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osod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nod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penodol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o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wella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amrywiaeth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y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gweithlu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addysgu,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yn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ogystal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â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nodau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eraill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yn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ymwneud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â:</w:t>
      </w:r>
    </w:p>
    <w:p w14:paraId="77E90632" w14:textId="77777777" w:rsidR="007F6ABE" w:rsidRPr="004664EB" w:rsidRDefault="007F6ABE" w:rsidP="007F6ABE">
      <w:pPr>
        <w:pStyle w:val="ParagraffRhestr"/>
        <w:widowControl w:val="0"/>
        <w:numPr>
          <w:ilvl w:val="0"/>
          <w:numId w:val="31"/>
        </w:numPr>
        <w:tabs>
          <w:tab w:val="left" w:pos="1388"/>
        </w:tabs>
        <w:autoSpaceDE w:val="0"/>
        <w:autoSpaceDN w:val="0"/>
        <w:spacing w:before="219" w:after="0" w:line="256" w:lineRule="auto"/>
        <w:ind w:right="287"/>
        <w:contextualSpacing w:val="0"/>
        <w:rPr>
          <w:lang w:val="cy-GB"/>
        </w:rPr>
      </w:pPr>
      <w:r w:rsidRPr="004664EB">
        <w:rPr>
          <w:lang w:val="cy-GB"/>
        </w:rPr>
        <w:t>gwella profiadau disgyblion ac athrawon o gymunedau ethnig lleiafrifol mewn ysgolion, trwy fabwysiadu dull gweithredu cynhwysol a gwrth-</w:t>
      </w:r>
      <w:r w:rsidRPr="004664EB">
        <w:rPr>
          <w:spacing w:val="-47"/>
          <w:lang w:val="cy-GB"/>
        </w:rPr>
        <w:t xml:space="preserve"> </w:t>
      </w:r>
      <w:r w:rsidRPr="004664EB">
        <w:rPr>
          <w:lang w:val="cy-GB"/>
        </w:rPr>
        <w:t>hiliol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wrth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ymwneud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ag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addysgu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a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phrofiad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ysgol;</w:t>
      </w:r>
    </w:p>
    <w:p w14:paraId="419FAEEA" w14:textId="77777777" w:rsidR="007F6ABE" w:rsidRPr="004664EB" w:rsidRDefault="007F6ABE" w:rsidP="007F6ABE">
      <w:pPr>
        <w:pStyle w:val="ParagraffRhestr"/>
        <w:widowControl w:val="0"/>
        <w:numPr>
          <w:ilvl w:val="0"/>
          <w:numId w:val="31"/>
        </w:numPr>
        <w:tabs>
          <w:tab w:val="left" w:pos="1388"/>
        </w:tabs>
        <w:autoSpaceDE w:val="0"/>
        <w:autoSpaceDN w:val="0"/>
        <w:spacing w:before="73" w:after="0" w:line="240" w:lineRule="auto"/>
        <w:ind w:hanging="288"/>
        <w:contextualSpacing w:val="0"/>
        <w:rPr>
          <w:lang w:val="cy-GB"/>
        </w:rPr>
      </w:pPr>
      <w:r w:rsidRPr="004664EB">
        <w:rPr>
          <w:lang w:val="cy-GB"/>
        </w:rPr>
        <w:t>ymgorffori</w:t>
      </w:r>
      <w:r w:rsidRPr="004664EB">
        <w:rPr>
          <w:spacing w:val="-6"/>
          <w:lang w:val="cy-GB"/>
        </w:rPr>
        <w:t xml:space="preserve"> </w:t>
      </w:r>
      <w:r w:rsidRPr="004664EB">
        <w:rPr>
          <w:lang w:val="cy-GB"/>
        </w:rPr>
        <w:t>dysgu</w:t>
      </w:r>
      <w:r w:rsidRPr="004664EB">
        <w:rPr>
          <w:spacing w:val="-5"/>
          <w:lang w:val="cy-GB"/>
        </w:rPr>
        <w:t xml:space="preserve"> </w:t>
      </w:r>
      <w:r w:rsidRPr="004664EB">
        <w:rPr>
          <w:lang w:val="cy-GB"/>
        </w:rPr>
        <w:t>proffesiynol</w:t>
      </w:r>
      <w:r w:rsidRPr="004664EB">
        <w:rPr>
          <w:spacing w:val="-6"/>
          <w:lang w:val="cy-GB"/>
        </w:rPr>
        <w:t xml:space="preserve"> </w:t>
      </w:r>
      <w:r w:rsidRPr="004664EB">
        <w:rPr>
          <w:lang w:val="cy-GB"/>
        </w:rPr>
        <w:t>gwrth-hiliaeth;</w:t>
      </w:r>
      <w:r w:rsidRPr="004664EB">
        <w:rPr>
          <w:spacing w:val="-5"/>
          <w:lang w:val="cy-GB"/>
        </w:rPr>
        <w:t xml:space="preserve"> </w:t>
      </w:r>
      <w:r w:rsidRPr="004664EB">
        <w:rPr>
          <w:lang w:val="cy-GB"/>
        </w:rPr>
        <w:t>a</w:t>
      </w:r>
    </w:p>
    <w:p w14:paraId="2EBED081" w14:textId="77777777" w:rsidR="007F6ABE" w:rsidRPr="004664EB" w:rsidRDefault="007F6ABE" w:rsidP="007F6ABE">
      <w:pPr>
        <w:pStyle w:val="ParagraffRhestr"/>
        <w:widowControl w:val="0"/>
        <w:numPr>
          <w:ilvl w:val="0"/>
          <w:numId w:val="31"/>
        </w:numPr>
        <w:tabs>
          <w:tab w:val="left" w:pos="1388"/>
        </w:tabs>
        <w:autoSpaceDE w:val="0"/>
        <w:autoSpaceDN w:val="0"/>
        <w:spacing w:before="91" w:after="0" w:line="240" w:lineRule="auto"/>
        <w:ind w:hanging="288"/>
        <w:contextualSpacing w:val="0"/>
        <w:rPr>
          <w:lang w:val="cy-GB"/>
        </w:rPr>
      </w:pPr>
      <w:r w:rsidRPr="004664EB">
        <w:rPr>
          <w:lang w:val="cy-GB"/>
        </w:rPr>
        <w:t>gwella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dealltwriaeth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o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amrywiaeth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a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hiliaeth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yn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y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sector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addysg</w:t>
      </w:r>
      <w:r w:rsidRPr="004664EB">
        <w:rPr>
          <w:spacing w:val="-5"/>
          <w:lang w:val="cy-GB"/>
        </w:rPr>
        <w:t xml:space="preserve"> </w:t>
      </w:r>
      <w:r w:rsidRPr="004664EB">
        <w:rPr>
          <w:lang w:val="cy-GB"/>
        </w:rPr>
        <w:t>ehangach.</w:t>
      </w:r>
    </w:p>
    <w:p w14:paraId="5CEDD305" w14:textId="77777777" w:rsidR="00B2505B" w:rsidRPr="004664EB" w:rsidRDefault="00B2505B">
      <w:pPr>
        <w:spacing w:after="160" w:line="259" w:lineRule="auto"/>
        <w:rPr>
          <w:b/>
          <w:u w:val="single"/>
          <w:lang w:val="cy-GB"/>
        </w:rPr>
      </w:pPr>
      <w:r w:rsidRPr="004664EB">
        <w:rPr>
          <w:b/>
          <w:u w:val="single"/>
          <w:lang w:val="cy-GB"/>
        </w:rPr>
        <w:br w:type="page"/>
      </w:r>
    </w:p>
    <w:p w14:paraId="3D6BDFD1" w14:textId="1F1DFFDF" w:rsidR="007F6ABE" w:rsidRPr="004664EB" w:rsidRDefault="007F6ABE" w:rsidP="007F6ABE">
      <w:pPr>
        <w:spacing w:before="101"/>
        <w:ind w:left="110"/>
        <w:rPr>
          <w:b/>
          <w:lang w:val="cy-GB"/>
        </w:rPr>
      </w:pPr>
      <w:r w:rsidRPr="004664EB">
        <w:rPr>
          <w:b/>
          <w:u w:val="single"/>
          <w:lang w:val="cy-GB"/>
        </w:rPr>
        <w:lastRenderedPageBreak/>
        <w:t>Prifysgol</w:t>
      </w:r>
      <w:r w:rsidRPr="004664EB">
        <w:rPr>
          <w:b/>
          <w:spacing w:val="-5"/>
          <w:u w:val="single"/>
          <w:lang w:val="cy-GB"/>
        </w:rPr>
        <w:t xml:space="preserve"> </w:t>
      </w:r>
      <w:r w:rsidRPr="004664EB">
        <w:rPr>
          <w:b/>
          <w:u w:val="single"/>
          <w:lang w:val="cy-GB"/>
        </w:rPr>
        <w:t>Bangor</w:t>
      </w:r>
    </w:p>
    <w:p w14:paraId="6E763C06" w14:textId="77777777" w:rsidR="007F6ABE" w:rsidRPr="004664EB" w:rsidRDefault="007F6ABE" w:rsidP="007F6ABE">
      <w:pPr>
        <w:pStyle w:val="CorffyTestun"/>
        <w:spacing w:before="121"/>
        <w:ind w:left="110" w:right="298"/>
        <w:rPr>
          <w:lang w:val="cy-GB"/>
        </w:rPr>
      </w:pPr>
      <w:r w:rsidRPr="004664EB">
        <w:rPr>
          <w:lang w:val="cy-GB"/>
        </w:rPr>
        <w:t>Dengys ffigurau'r Deyrnas Unedig i 98.3% o'r holl fyfyrwyr sy'n hanu o’r Deyrnas Unedig ddatgan gwybodaeth am ethnigrwydd. O blith y rhai y mae</w:t>
      </w:r>
      <w:r w:rsidRPr="004664EB">
        <w:rPr>
          <w:spacing w:val="1"/>
          <w:lang w:val="cy-GB"/>
        </w:rPr>
        <w:t xml:space="preserve"> </w:t>
      </w:r>
      <w:r w:rsidRPr="004664EB">
        <w:rPr>
          <w:lang w:val="cy-GB"/>
        </w:rPr>
        <w:t>gwybodaeth hysbys ynghylch eu hethnigrwydd, nododd 25.3% eu bod yn Ddu, Asiaidd ac Ethnig Leiafrifol. Roedd cynrychiolaeth Ddu, Asiaidd ac Ethnig</w:t>
      </w:r>
      <w:r w:rsidRPr="004664EB">
        <w:rPr>
          <w:spacing w:val="1"/>
          <w:lang w:val="cy-GB"/>
        </w:rPr>
        <w:t xml:space="preserve"> </w:t>
      </w:r>
      <w:r w:rsidRPr="004664EB">
        <w:rPr>
          <w:lang w:val="cy-GB"/>
        </w:rPr>
        <w:t>Leiafrifol yn amrywio'n ddirfawr yn ôl gwlad i’r llall, 28.9% yn Lloegr, 12.8% yng Nghymru a 3.8% yng Ngogledd Iwerddon. Mae gwahaniaethau mawr hefyd</w:t>
      </w:r>
      <w:r w:rsidRPr="004664EB">
        <w:rPr>
          <w:spacing w:val="-47"/>
          <w:lang w:val="cy-GB"/>
        </w:rPr>
        <w:t xml:space="preserve"> </w:t>
      </w:r>
      <w:r w:rsidRPr="004664EB">
        <w:rPr>
          <w:lang w:val="cy-GB"/>
        </w:rPr>
        <w:t>rhwng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rhanbarthau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ledled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y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Deyrnas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Unedig.</w:t>
      </w:r>
    </w:p>
    <w:p w14:paraId="48E9AFFC" w14:textId="77777777" w:rsidR="007F6ABE" w:rsidRPr="004664EB" w:rsidRDefault="007F6ABE" w:rsidP="007F6ABE">
      <w:pPr>
        <w:pStyle w:val="CorffyTestun"/>
        <w:spacing w:before="120"/>
        <w:ind w:left="110"/>
        <w:rPr>
          <w:lang w:val="cy-GB"/>
        </w:rPr>
      </w:pPr>
      <w:r w:rsidRPr="004664EB">
        <w:rPr>
          <w:lang w:val="cy-GB"/>
        </w:rPr>
        <w:t>Mae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Prifysgol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Bangor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wedi'i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lleoli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yng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Ngogledd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Cymru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ac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yn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denu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50%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o'i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myfyrwyr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o'r</w:t>
      </w:r>
      <w:r w:rsidRPr="004664EB">
        <w:rPr>
          <w:spacing w:val="-3"/>
          <w:lang w:val="cy-GB"/>
        </w:rPr>
        <w:t xml:space="preserve"> </w:t>
      </w:r>
      <w:r w:rsidRPr="004664EB">
        <w:rPr>
          <w:lang w:val="cy-GB"/>
        </w:rPr>
        <w:t>ardaloedd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lleol.</w:t>
      </w:r>
    </w:p>
    <w:p w14:paraId="48112F7D" w14:textId="77777777" w:rsidR="007F6ABE" w:rsidRPr="004664EB" w:rsidRDefault="007F6ABE" w:rsidP="007F6ABE">
      <w:pPr>
        <w:pStyle w:val="CorffyTestun"/>
        <w:spacing w:before="116"/>
        <w:ind w:left="110" w:right="655"/>
        <w:rPr>
          <w:lang w:val="cy-GB"/>
        </w:rPr>
      </w:pPr>
      <w:r w:rsidRPr="004664EB">
        <w:rPr>
          <w:lang w:val="cy-GB"/>
        </w:rPr>
        <w:t>Ar draws Gogledd Cymru, mae % y boblogaeth o gymunedau ethnig lleiafrifol yn gymharol fach o gymharu â rhannau eraill o Gymru ac yn arbennig, De</w:t>
      </w:r>
      <w:r w:rsidRPr="004664EB">
        <w:rPr>
          <w:spacing w:val="-47"/>
          <w:lang w:val="cy-GB"/>
        </w:rPr>
        <w:t xml:space="preserve"> </w:t>
      </w:r>
      <w:r w:rsidRPr="004664EB">
        <w:rPr>
          <w:lang w:val="cy-GB"/>
        </w:rPr>
        <w:t>Cymru.</w:t>
      </w:r>
    </w:p>
    <w:p w14:paraId="56579930" w14:textId="77777777" w:rsidR="007F6ABE" w:rsidRPr="004664EB" w:rsidRDefault="007F6ABE" w:rsidP="007F6ABE">
      <w:pPr>
        <w:pStyle w:val="ParagraffRhestr"/>
        <w:widowControl w:val="0"/>
        <w:numPr>
          <w:ilvl w:val="0"/>
          <w:numId w:val="32"/>
        </w:numPr>
        <w:tabs>
          <w:tab w:val="left" w:pos="830"/>
          <w:tab w:val="left" w:pos="831"/>
        </w:tabs>
        <w:autoSpaceDE w:val="0"/>
        <w:autoSpaceDN w:val="0"/>
        <w:spacing w:before="135" w:after="0" w:line="240" w:lineRule="auto"/>
        <w:ind w:right="1134"/>
        <w:contextualSpacing w:val="0"/>
        <w:rPr>
          <w:lang w:val="cy-GB"/>
        </w:rPr>
      </w:pPr>
      <w:r w:rsidRPr="004664EB">
        <w:rPr>
          <w:lang w:val="cy-GB"/>
        </w:rPr>
        <w:t>Nododd 19.4% o holl fyfyrwyr Prifysgol Bangor eu bod o gymunedau ethnig lleiafrifol yn 2020/21 gyda 7.7% o’r holl fyfyrwyr sy’n hanu o’r</w:t>
      </w:r>
      <w:r w:rsidRPr="004664EB">
        <w:rPr>
          <w:spacing w:val="-47"/>
          <w:lang w:val="cy-GB"/>
        </w:rPr>
        <w:t xml:space="preserve"> </w:t>
      </w:r>
      <w:r w:rsidRPr="004664EB">
        <w:rPr>
          <w:lang w:val="cy-GB"/>
        </w:rPr>
        <w:t>Deyrnas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Unedig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yn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nodi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eu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bod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o</w:t>
      </w:r>
      <w:r w:rsidRPr="004664EB">
        <w:rPr>
          <w:spacing w:val="-2"/>
          <w:lang w:val="cy-GB"/>
        </w:rPr>
        <w:t xml:space="preserve"> </w:t>
      </w:r>
      <w:r w:rsidRPr="004664EB">
        <w:rPr>
          <w:lang w:val="cy-GB"/>
        </w:rPr>
        <w:t>gymunedau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ethnig</w:t>
      </w:r>
      <w:r w:rsidRPr="004664EB">
        <w:rPr>
          <w:spacing w:val="-1"/>
          <w:lang w:val="cy-GB"/>
        </w:rPr>
        <w:t xml:space="preserve"> </w:t>
      </w:r>
      <w:r w:rsidRPr="004664EB">
        <w:rPr>
          <w:lang w:val="cy-GB"/>
        </w:rPr>
        <w:t>lleiafrifol.</w:t>
      </w:r>
    </w:p>
    <w:p w14:paraId="53ED062E" w14:textId="77777777" w:rsidR="0088481E" w:rsidRPr="004664EB" w:rsidRDefault="0088481E" w:rsidP="0088481E">
      <w:pPr>
        <w:pStyle w:val="Pennawd1"/>
        <w:ind w:left="110"/>
        <w:jc w:val="left"/>
        <w:rPr>
          <w:lang w:val="cy-GB"/>
        </w:rPr>
      </w:pPr>
      <w:r w:rsidRPr="004664EB">
        <w:rPr>
          <w:lang w:val="cy-GB"/>
        </w:rPr>
        <w:t>Cynllun</w:t>
      </w:r>
      <w:r w:rsidRPr="004664EB">
        <w:rPr>
          <w:spacing w:val="-4"/>
          <w:lang w:val="cy-GB"/>
        </w:rPr>
        <w:t xml:space="preserve"> </w:t>
      </w:r>
      <w:r w:rsidRPr="004664EB">
        <w:rPr>
          <w:lang w:val="cy-GB"/>
        </w:rPr>
        <w:t>Gweithredu</w:t>
      </w:r>
    </w:p>
    <w:p w14:paraId="4712FFF5" w14:textId="77777777" w:rsidR="0088481E" w:rsidRPr="004664EB" w:rsidRDefault="0088481E" w:rsidP="0088481E">
      <w:pPr>
        <w:pStyle w:val="CorffyTestun"/>
        <w:spacing w:before="9"/>
        <w:rPr>
          <w:b/>
          <w:sz w:val="12"/>
          <w:lang w:val="cy-GB"/>
        </w:rPr>
      </w:pP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6523"/>
        <w:gridCol w:w="1298"/>
        <w:gridCol w:w="1432"/>
        <w:gridCol w:w="1303"/>
        <w:gridCol w:w="1881"/>
        <w:gridCol w:w="1793"/>
      </w:tblGrid>
      <w:tr w:rsidR="0088481E" w:rsidRPr="004664EB" w14:paraId="436BC526" w14:textId="77777777" w:rsidTr="00DD0B14">
        <w:trPr>
          <w:trHeight w:val="384"/>
        </w:trPr>
        <w:tc>
          <w:tcPr>
            <w:tcW w:w="2292" w:type="pct"/>
            <w:tcBorders>
              <w:right w:val="nil"/>
            </w:tcBorders>
            <w:shd w:val="clear" w:color="auto" w:fill="A8D08D"/>
          </w:tcPr>
          <w:p w14:paraId="3EF22D66" w14:textId="77777777" w:rsidR="0088481E" w:rsidRPr="004664EB" w:rsidRDefault="0088481E" w:rsidP="00C84599">
            <w:pPr>
              <w:pStyle w:val="TableParagraph"/>
              <w:spacing w:before="6"/>
              <w:ind w:left="111"/>
              <w:rPr>
                <w:b/>
                <w:lang w:val="cy-GB"/>
              </w:rPr>
            </w:pPr>
            <w:r w:rsidRPr="004664EB">
              <w:rPr>
                <w:b/>
                <w:lang w:val="cy-GB"/>
              </w:rPr>
              <w:t>Maes</w:t>
            </w:r>
            <w:r w:rsidRPr="004664EB">
              <w:rPr>
                <w:b/>
                <w:spacing w:val="-3"/>
                <w:lang w:val="cy-GB"/>
              </w:rPr>
              <w:t xml:space="preserve"> </w:t>
            </w:r>
            <w:r w:rsidRPr="004664EB">
              <w:rPr>
                <w:b/>
                <w:lang w:val="cy-GB"/>
              </w:rPr>
              <w:t>1</w:t>
            </w:r>
            <w:r w:rsidRPr="004664EB">
              <w:rPr>
                <w:b/>
                <w:spacing w:val="-2"/>
                <w:lang w:val="cy-GB"/>
              </w:rPr>
              <w:t xml:space="preserve"> </w:t>
            </w:r>
            <w:r w:rsidRPr="004664EB">
              <w:rPr>
                <w:b/>
                <w:lang w:val="cy-GB"/>
              </w:rPr>
              <w:t>–</w:t>
            </w:r>
            <w:r w:rsidRPr="004664EB">
              <w:rPr>
                <w:b/>
                <w:spacing w:val="-2"/>
                <w:lang w:val="cy-GB"/>
              </w:rPr>
              <w:t xml:space="preserve"> </w:t>
            </w:r>
            <w:r w:rsidRPr="004664EB">
              <w:rPr>
                <w:b/>
                <w:lang w:val="cy-GB"/>
              </w:rPr>
              <w:t>Recriwtio</w:t>
            </w:r>
          </w:p>
        </w:tc>
        <w:tc>
          <w:tcPr>
            <w:tcW w:w="456" w:type="pct"/>
            <w:tcBorders>
              <w:left w:val="nil"/>
              <w:right w:val="nil"/>
            </w:tcBorders>
            <w:shd w:val="clear" w:color="auto" w:fill="A8D08D"/>
          </w:tcPr>
          <w:p w14:paraId="6BC48243" w14:textId="77777777" w:rsidR="0088481E" w:rsidRPr="004664EB" w:rsidRDefault="0088481E" w:rsidP="00C84599">
            <w:pPr>
              <w:pStyle w:val="TableParagraph"/>
              <w:spacing w:before="6"/>
              <w:ind w:left="111"/>
              <w:rPr>
                <w:b/>
                <w:lang w:val="cy-GB"/>
              </w:rPr>
            </w:pPr>
          </w:p>
        </w:tc>
        <w:tc>
          <w:tcPr>
            <w:tcW w:w="503" w:type="pct"/>
            <w:tcBorders>
              <w:left w:val="nil"/>
              <w:right w:val="nil"/>
            </w:tcBorders>
            <w:shd w:val="clear" w:color="auto" w:fill="A8D08D"/>
          </w:tcPr>
          <w:p w14:paraId="6CC626DE" w14:textId="77777777" w:rsidR="0088481E" w:rsidRPr="004664EB" w:rsidRDefault="0088481E" w:rsidP="00C84599">
            <w:pPr>
              <w:pStyle w:val="TableParagraph"/>
              <w:spacing w:before="6"/>
              <w:ind w:left="111" w:right="501"/>
              <w:rPr>
                <w:b/>
                <w:lang w:val="cy-GB"/>
              </w:rPr>
            </w:pPr>
          </w:p>
        </w:tc>
        <w:tc>
          <w:tcPr>
            <w:tcW w:w="458" w:type="pct"/>
            <w:tcBorders>
              <w:left w:val="nil"/>
              <w:right w:val="nil"/>
            </w:tcBorders>
            <w:shd w:val="clear" w:color="auto" w:fill="A8D08D"/>
          </w:tcPr>
          <w:p w14:paraId="08CE0D76" w14:textId="77777777" w:rsidR="0088481E" w:rsidRPr="004664EB" w:rsidRDefault="0088481E" w:rsidP="00C84599">
            <w:pPr>
              <w:pStyle w:val="TableParagraph"/>
              <w:spacing w:before="6" w:line="271" w:lineRule="auto"/>
              <w:ind w:left="110" w:right="391"/>
              <w:rPr>
                <w:b/>
                <w:spacing w:val="-2"/>
                <w:lang w:val="cy-GB"/>
              </w:rPr>
            </w:pPr>
          </w:p>
        </w:tc>
        <w:tc>
          <w:tcPr>
            <w:tcW w:w="661" w:type="pct"/>
            <w:tcBorders>
              <w:left w:val="nil"/>
              <w:right w:val="nil"/>
            </w:tcBorders>
            <w:shd w:val="clear" w:color="auto" w:fill="A8D08D"/>
          </w:tcPr>
          <w:p w14:paraId="63E71040" w14:textId="77777777" w:rsidR="0088481E" w:rsidRPr="004664EB" w:rsidRDefault="0088481E" w:rsidP="00C84599">
            <w:pPr>
              <w:pStyle w:val="TableParagraph"/>
              <w:spacing w:before="6"/>
              <w:ind w:left="111"/>
              <w:rPr>
                <w:b/>
                <w:lang w:val="cy-GB"/>
              </w:rPr>
            </w:pPr>
          </w:p>
        </w:tc>
        <w:tc>
          <w:tcPr>
            <w:tcW w:w="630" w:type="pct"/>
            <w:tcBorders>
              <w:left w:val="nil"/>
            </w:tcBorders>
            <w:shd w:val="clear" w:color="auto" w:fill="A8D08D"/>
          </w:tcPr>
          <w:p w14:paraId="326763C8" w14:textId="77777777" w:rsidR="0088481E" w:rsidRPr="004664EB" w:rsidRDefault="0088481E" w:rsidP="00C84599">
            <w:pPr>
              <w:pStyle w:val="TableParagraph"/>
              <w:spacing w:before="6" w:line="271" w:lineRule="auto"/>
              <w:ind w:left="115" w:right="752"/>
              <w:rPr>
                <w:b/>
                <w:spacing w:val="-2"/>
                <w:lang w:val="cy-GB"/>
              </w:rPr>
            </w:pPr>
          </w:p>
        </w:tc>
      </w:tr>
      <w:tr w:rsidR="00DD0B14" w:rsidRPr="004664EB" w14:paraId="084BCC1E" w14:textId="77777777" w:rsidTr="00DD0B14">
        <w:trPr>
          <w:trHeight w:val="844"/>
        </w:trPr>
        <w:tc>
          <w:tcPr>
            <w:tcW w:w="2292" w:type="pct"/>
            <w:shd w:val="clear" w:color="auto" w:fill="E1EED9"/>
          </w:tcPr>
          <w:p w14:paraId="18772650" w14:textId="77777777" w:rsidR="0088481E" w:rsidRPr="004664EB" w:rsidRDefault="0088481E" w:rsidP="00C84599">
            <w:pPr>
              <w:pStyle w:val="TableParagraph"/>
              <w:spacing w:before="6"/>
              <w:ind w:left="111"/>
              <w:rPr>
                <w:b/>
                <w:lang w:val="cy-GB"/>
              </w:rPr>
            </w:pPr>
            <w:r w:rsidRPr="004664EB">
              <w:rPr>
                <w:b/>
                <w:lang w:val="cy-GB"/>
              </w:rPr>
              <w:t>Disgrifiad</w:t>
            </w:r>
            <w:r w:rsidRPr="004664EB">
              <w:rPr>
                <w:b/>
                <w:spacing w:val="-5"/>
                <w:lang w:val="cy-GB"/>
              </w:rPr>
              <w:t xml:space="preserve"> </w:t>
            </w:r>
            <w:r w:rsidRPr="004664EB">
              <w:rPr>
                <w:b/>
                <w:lang w:val="cy-GB"/>
              </w:rPr>
              <w:t>o’r</w:t>
            </w:r>
            <w:r w:rsidRPr="004664EB">
              <w:rPr>
                <w:b/>
                <w:spacing w:val="-4"/>
                <w:lang w:val="cy-GB"/>
              </w:rPr>
              <w:t xml:space="preserve"> </w:t>
            </w:r>
            <w:r w:rsidRPr="004664EB">
              <w:rPr>
                <w:b/>
                <w:lang w:val="cy-GB"/>
              </w:rPr>
              <w:t>camau</w:t>
            </w:r>
            <w:r w:rsidRPr="004664EB">
              <w:rPr>
                <w:b/>
                <w:spacing w:val="-4"/>
                <w:lang w:val="cy-GB"/>
              </w:rPr>
              <w:t xml:space="preserve"> </w:t>
            </w:r>
            <w:r w:rsidRPr="004664EB">
              <w:rPr>
                <w:b/>
                <w:lang w:val="cy-GB"/>
              </w:rPr>
              <w:t>gweithredu</w:t>
            </w:r>
          </w:p>
        </w:tc>
        <w:tc>
          <w:tcPr>
            <w:tcW w:w="456" w:type="pct"/>
            <w:shd w:val="clear" w:color="auto" w:fill="E1EED9"/>
          </w:tcPr>
          <w:p w14:paraId="2E0586EE" w14:textId="77777777" w:rsidR="0088481E" w:rsidRPr="004664EB" w:rsidRDefault="0088481E" w:rsidP="00C84599">
            <w:pPr>
              <w:pStyle w:val="TableParagraph"/>
              <w:spacing w:before="6"/>
              <w:ind w:left="111"/>
              <w:rPr>
                <w:b/>
                <w:lang w:val="cy-GB"/>
              </w:rPr>
            </w:pPr>
            <w:r w:rsidRPr="004664EB">
              <w:rPr>
                <w:b/>
                <w:lang w:val="cy-GB"/>
              </w:rPr>
              <w:t>Y</w:t>
            </w:r>
            <w:r w:rsidRPr="004664EB">
              <w:rPr>
                <w:b/>
                <w:spacing w:val="-9"/>
                <w:lang w:val="cy-GB"/>
              </w:rPr>
              <w:t xml:space="preserve"> </w:t>
            </w:r>
            <w:r w:rsidRPr="004664EB">
              <w:rPr>
                <w:b/>
                <w:lang w:val="cy-GB"/>
              </w:rPr>
              <w:t>staff</w:t>
            </w:r>
          </w:p>
          <w:p w14:paraId="25163752" w14:textId="77777777" w:rsidR="0088481E" w:rsidRPr="004664EB" w:rsidRDefault="0088481E" w:rsidP="00C84599">
            <w:pPr>
              <w:pStyle w:val="TableParagraph"/>
              <w:spacing w:before="34"/>
              <w:ind w:left="158"/>
              <w:rPr>
                <w:b/>
                <w:lang w:val="cy-GB"/>
              </w:rPr>
            </w:pPr>
            <w:r w:rsidRPr="004664EB">
              <w:rPr>
                <w:b/>
                <w:spacing w:val="-1"/>
                <w:lang w:val="cy-GB"/>
              </w:rPr>
              <w:t>sy’n</w:t>
            </w:r>
            <w:r w:rsidRPr="004664EB">
              <w:rPr>
                <w:b/>
                <w:spacing w:val="-11"/>
                <w:lang w:val="cy-GB"/>
              </w:rPr>
              <w:t xml:space="preserve"> </w:t>
            </w:r>
            <w:r w:rsidRPr="004664EB">
              <w:rPr>
                <w:b/>
                <w:spacing w:val="-1"/>
                <w:lang w:val="cy-GB"/>
              </w:rPr>
              <w:t>gyfrifol</w:t>
            </w:r>
          </w:p>
        </w:tc>
        <w:tc>
          <w:tcPr>
            <w:tcW w:w="503" w:type="pct"/>
            <w:shd w:val="clear" w:color="auto" w:fill="E1EED9"/>
          </w:tcPr>
          <w:p w14:paraId="60551CFA" w14:textId="77777777" w:rsidR="0088481E" w:rsidRPr="004664EB" w:rsidRDefault="0088481E" w:rsidP="00C84599">
            <w:pPr>
              <w:pStyle w:val="TableParagraph"/>
              <w:spacing w:before="6"/>
              <w:ind w:left="111" w:right="501"/>
              <w:rPr>
                <w:b/>
                <w:lang w:val="cy-GB"/>
              </w:rPr>
            </w:pPr>
            <w:r w:rsidRPr="004664EB">
              <w:rPr>
                <w:b/>
                <w:lang w:val="cy-GB"/>
              </w:rPr>
              <w:t>Dyddiad</w:t>
            </w:r>
            <w:r w:rsidRPr="004664EB">
              <w:rPr>
                <w:b/>
                <w:spacing w:val="-48"/>
                <w:lang w:val="cy-GB"/>
              </w:rPr>
              <w:t xml:space="preserve"> </w:t>
            </w:r>
            <w:r w:rsidRPr="004664EB">
              <w:rPr>
                <w:b/>
                <w:lang w:val="cy-GB"/>
              </w:rPr>
              <w:t>dechrau</w:t>
            </w:r>
          </w:p>
        </w:tc>
        <w:tc>
          <w:tcPr>
            <w:tcW w:w="458" w:type="pct"/>
            <w:shd w:val="clear" w:color="auto" w:fill="E1EED9"/>
          </w:tcPr>
          <w:p w14:paraId="3C459B01" w14:textId="77777777" w:rsidR="0088481E" w:rsidRPr="004664EB" w:rsidRDefault="0088481E" w:rsidP="00C84599">
            <w:pPr>
              <w:pStyle w:val="TableParagraph"/>
              <w:spacing w:before="6" w:line="271" w:lineRule="auto"/>
              <w:ind w:left="110" w:right="391"/>
              <w:rPr>
                <w:b/>
                <w:lang w:val="cy-GB"/>
              </w:rPr>
            </w:pPr>
            <w:r w:rsidRPr="004664EB">
              <w:rPr>
                <w:b/>
                <w:spacing w:val="-2"/>
                <w:lang w:val="cy-GB"/>
              </w:rPr>
              <w:t>Dyddiad</w:t>
            </w:r>
            <w:r w:rsidRPr="004664EB">
              <w:rPr>
                <w:b/>
                <w:spacing w:val="-47"/>
                <w:lang w:val="cy-GB"/>
              </w:rPr>
              <w:t xml:space="preserve"> </w:t>
            </w:r>
            <w:r w:rsidRPr="004664EB">
              <w:rPr>
                <w:b/>
                <w:spacing w:val="-4"/>
                <w:lang w:val="cy-GB"/>
              </w:rPr>
              <w:t>cwblhau</w:t>
            </w:r>
          </w:p>
        </w:tc>
        <w:tc>
          <w:tcPr>
            <w:tcW w:w="661" w:type="pct"/>
            <w:shd w:val="clear" w:color="auto" w:fill="E1EED9"/>
          </w:tcPr>
          <w:p w14:paraId="55585CB0" w14:textId="77777777" w:rsidR="0088481E" w:rsidRPr="004664EB" w:rsidRDefault="0088481E" w:rsidP="00C84599">
            <w:pPr>
              <w:pStyle w:val="TableParagraph"/>
              <w:spacing w:before="6"/>
              <w:ind w:left="111"/>
              <w:rPr>
                <w:b/>
                <w:lang w:val="cy-GB"/>
              </w:rPr>
            </w:pPr>
            <w:r w:rsidRPr="004664EB">
              <w:rPr>
                <w:b/>
                <w:lang w:val="cy-GB"/>
              </w:rPr>
              <w:t>Sylwadau</w:t>
            </w:r>
          </w:p>
          <w:p w14:paraId="39E8B849" w14:textId="77777777" w:rsidR="0088481E" w:rsidRPr="004664EB" w:rsidRDefault="0088481E" w:rsidP="00C84599">
            <w:pPr>
              <w:pStyle w:val="TableParagraph"/>
              <w:spacing w:before="13" w:line="270" w:lineRule="atLeast"/>
              <w:ind w:left="111" w:right="633"/>
              <w:rPr>
                <w:b/>
                <w:lang w:val="cy-GB"/>
              </w:rPr>
            </w:pPr>
            <w:r w:rsidRPr="004664EB">
              <w:rPr>
                <w:b/>
                <w:lang w:val="cy-GB"/>
              </w:rPr>
              <w:t>Camau</w:t>
            </w:r>
            <w:r w:rsidRPr="004664EB">
              <w:rPr>
                <w:b/>
                <w:spacing w:val="1"/>
                <w:lang w:val="cy-GB"/>
              </w:rPr>
              <w:t xml:space="preserve"> </w:t>
            </w:r>
            <w:r w:rsidRPr="004664EB">
              <w:rPr>
                <w:b/>
                <w:spacing w:val="-2"/>
                <w:lang w:val="cy-GB"/>
              </w:rPr>
              <w:t>Gweithredu</w:t>
            </w:r>
          </w:p>
        </w:tc>
        <w:tc>
          <w:tcPr>
            <w:tcW w:w="630" w:type="pct"/>
            <w:shd w:val="clear" w:color="auto" w:fill="E1EED9"/>
          </w:tcPr>
          <w:p w14:paraId="2FF29506" w14:textId="77777777" w:rsidR="0088481E" w:rsidRPr="004664EB" w:rsidRDefault="0088481E" w:rsidP="00C84599">
            <w:pPr>
              <w:pStyle w:val="TableParagraph"/>
              <w:spacing w:before="6" w:line="271" w:lineRule="auto"/>
              <w:ind w:left="115" w:right="752"/>
              <w:rPr>
                <w:b/>
                <w:lang w:val="cy-GB"/>
              </w:rPr>
            </w:pPr>
            <w:r w:rsidRPr="004664EB">
              <w:rPr>
                <w:b/>
                <w:spacing w:val="-2"/>
                <w:lang w:val="cy-GB"/>
              </w:rPr>
              <w:t>Sylwadau</w:t>
            </w:r>
            <w:r w:rsidRPr="004664EB">
              <w:rPr>
                <w:b/>
                <w:spacing w:val="-47"/>
                <w:lang w:val="cy-GB"/>
              </w:rPr>
              <w:t xml:space="preserve"> </w:t>
            </w:r>
            <w:r w:rsidRPr="004664EB">
              <w:rPr>
                <w:b/>
                <w:lang w:val="cy-GB"/>
              </w:rPr>
              <w:t>Effaith</w:t>
            </w:r>
          </w:p>
        </w:tc>
      </w:tr>
      <w:tr w:rsidR="0088481E" w:rsidRPr="004664EB" w14:paraId="3F5C5440" w14:textId="77777777" w:rsidTr="00DD0B14">
        <w:trPr>
          <w:trHeight w:val="2044"/>
        </w:trPr>
        <w:tc>
          <w:tcPr>
            <w:tcW w:w="2292" w:type="pct"/>
          </w:tcPr>
          <w:p w14:paraId="5EE25292" w14:textId="77777777" w:rsidR="0088481E" w:rsidRPr="004664EB" w:rsidRDefault="0088481E" w:rsidP="0088481E">
            <w:pPr>
              <w:pStyle w:val="TableParagraph"/>
              <w:numPr>
                <w:ilvl w:val="0"/>
                <w:numId w:val="40"/>
              </w:numPr>
              <w:tabs>
                <w:tab w:val="left" w:pos="833"/>
              </w:tabs>
              <w:spacing w:before="1" w:line="259" w:lineRule="auto"/>
              <w:ind w:right="988"/>
              <w:rPr>
                <w:lang w:val="cy-GB"/>
              </w:rPr>
            </w:pPr>
            <w:r w:rsidRPr="004664EB">
              <w:rPr>
                <w:lang w:val="cy-GB"/>
              </w:rPr>
              <w:t>Casglu</w:t>
            </w:r>
            <w:r w:rsidRPr="004664EB">
              <w:rPr>
                <w:spacing w:val="-4"/>
                <w:lang w:val="cy-GB"/>
              </w:rPr>
              <w:t xml:space="preserve"> </w:t>
            </w:r>
            <w:r w:rsidRPr="004664EB">
              <w:rPr>
                <w:lang w:val="cy-GB"/>
              </w:rPr>
              <w:t>data</w:t>
            </w:r>
            <w:r w:rsidRPr="004664EB">
              <w:rPr>
                <w:spacing w:val="-4"/>
                <w:lang w:val="cy-GB"/>
              </w:rPr>
              <w:t xml:space="preserve"> </w:t>
            </w:r>
            <w:r w:rsidRPr="004664EB">
              <w:rPr>
                <w:lang w:val="cy-GB"/>
              </w:rPr>
              <w:t>hanesyddol</w:t>
            </w:r>
            <w:r w:rsidRPr="004664EB">
              <w:rPr>
                <w:spacing w:val="-4"/>
                <w:lang w:val="cy-GB"/>
              </w:rPr>
              <w:t xml:space="preserve"> </w:t>
            </w:r>
            <w:r w:rsidRPr="004664EB">
              <w:rPr>
                <w:lang w:val="cy-GB"/>
              </w:rPr>
              <w:t>am</w:t>
            </w:r>
            <w:r w:rsidRPr="004664EB">
              <w:rPr>
                <w:spacing w:val="-4"/>
                <w:lang w:val="cy-GB"/>
              </w:rPr>
              <w:t xml:space="preserve"> </w:t>
            </w:r>
            <w:r w:rsidRPr="004664EB">
              <w:rPr>
                <w:lang w:val="cy-GB"/>
              </w:rPr>
              <w:t>recriwtio</w:t>
            </w:r>
            <w:r w:rsidRPr="004664EB">
              <w:rPr>
                <w:spacing w:val="-4"/>
                <w:lang w:val="cy-GB"/>
              </w:rPr>
              <w:t xml:space="preserve"> </w:t>
            </w:r>
            <w:r w:rsidRPr="004664EB">
              <w:rPr>
                <w:lang w:val="cy-GB"/>
              </w:rPr>
              <w:t>o</w:t>
            </w:r>
            <w:r w:rsidRPr="004664EB">
              <w:rPr>
                <w:spacing w:val="-4"/>
                <w:lang w:val="cy-GB"/>
              </w:rPr>
              <w:t xml:space="preserve"> </w:t>
            </w:r>
            <w:r w:rsidRPr="004664EB">
              <w:rPr>
                <w:lang w:val="cy-GB"/>
              </w:rPr>
              <w:t>gymunedau</w:t>
            </w:r>
            <w:r w:rsidRPr="004664EB">
              <w:rPr>
                <w:spacing w:val="-47"/>
                <w:lang w:val="cy-GB"/>
              </w:rPr>
              <w:t xml:space="preserve"> </w:t>
            </w:r>
            <w:r w:rsidRPr="004664EB">
              <w:rPr>
                <w:lang w:val="cy-GB"/>
              </w:rPr>
              <w:t>ethnig lleiafrifol hyd yma a dadansoddi patrymau.</w:t>
            </w:r>
            <w:r w:rsidRPr="004664EB">
              <w:rPr>
                <w:spacing w:val="1"/>
                <w:lang w:val="cy-GB"/>
              </w:rPr>
              <w:t xml:space="preserve"> </w:t>
            </w:r>
            <w:r w:rsidRPr="004664EB">
              <w:rPr>
                <w:lang w:val="cy-GB"/>
              </w:rPr>
              <w:t>Adolygu</w:t>
            </w:r>
            <w:r w:rsidRPr="004664EB">
              <w:rPr>
                <w:spacing w:val="-3"/>
                <w:lang w:val="cy-GB"/>
              </w:rPr>
              <w:t xml:space="preserve"> </w:t>
            </w:r>
            <w:r w:rsidRPr="004664EB">
              <w:rPr>
                <w:lang w:val="cy-GB"/>
              </w:rPr>
              <w:t>data</w:t>
            </w:r>
            <w:r w:rsidRPr="004664EB">
              <w:rPr>
                <w:spacing w:val="-3"/>
                <w:lang w:val="cy-GB"/>
              </w:rPr>
              <w:t xml:space="preserve"> </w:t>
            </w:r>
            <w:r w:rsidRPr="004664EB">
              <w:rPr>
                <w:lang w:val="cy-GB"/>
              </w:rPr>
              <w:t>ceisiadau,</w:t>
            </w:r>
            <w:r w:rsidRPr="004664EB">
              <w:rPr>
                <w:spacing w:val="-3"/>
                <w:lang w:val="cy-GB"/>
              </w:rPr>
              <w:t xml:space="preserve"> </w:t>
            </w:r>
            <w:r w:rsidRPr="004664EB">
              <w:rPr>
                <w:lang w:val="cy-GB"/>
              </w:rPr>
              <w:t>cynigion</w:t>
            </w:r>
            <w:r w:rsidRPr="004664EB">
              <w:rPr>
                <w:spacing w:val="-3"/>
                <w:lang w:val="cy-GB"/>
              </w:rPr>
              <w:t xml:space="preserve"> </w:t>
            </w:r>
            <w:r w:rsidRPr="004664EB">
              <w:rPr>
                <w:lang w:val="cy-GB"/>
              </w:rPr>
              <w:t>a</w:t>
            </w:r>
            <w:r w:rsidRPr="004664EB">
              <w:rPr>
                <w:spacing w:val="-3"/>
                <w:lang w:val="cy-GB"/>
              </w:rPr>
              <w:t xml:space="preserve"> </w:t>
            </w:r>
            <w:r w:rsidRPr="004664EB">
              <w:rPr>
                <w:lang w:val="cy-GB"/>
              </w:rPr>
              <w:t>derbyniadau.</w:t>
            </w:r>
          </w:p>
          <w:p w14:paraId="2B86834E" w14:textId="77777777" w:rsidR="0088481E" w:rsidRPr="004664EB" w:rsidRDefault="0088481E" w:rsidP="00C84599">
            <w:pPr>
              <w:pStyle w:val="TableParagraph"/>
              <w:spacing w:before="3"/>
              <w:rPr>
                <w:b/>
                <w:sz w:val="24"/>
                <w:lang w:val="cy-GB"/>
              </w:rPr>
            </w:pPr>
          </w:p>
          <w:p w14:paraId="62682020" w14:textId="77777777" w:rsidR="0088481E" w:rsidRPr="004664EB" w:rsidRDefault="0088481E" w:rsidP="0088481E">
            <w:pPr>
              <w:pStyle w:val="TableParagraph"/>
              <w:numPr>
                <w:ilvl w:val="1"/>
                <w:numId w:val="40"/>
              </w:numPr>
              <w:tabs>
                <w:tab w:val="left" w:pos="1552"/>
                <w:tab w:val="left" w:pos="1553"/>
              </w:tabs>
              <w:spacing w:before="1"/>
              <w:rPr>
                <w:lang w:val="cy-GB"/>
              </w:rPr>
            </w:pPr>
            <w:r w:rsidRPr="004664EB">
              <w:rPr>
                <w:lang w:val="cy-GB"/>
              </w:rPr>
              <w:t>Penderfynu</w:t>
            </w:r>
            <w:r w:rsidRPr="004664EB">
              <w:rPr>
                <w:spacing w:val="50"/>
                <w:lang w:val="cy-GB"/>
              </w:rPr>
              <w:t xml:space="preserve"> </w:t>
            </w:r>
            <w:r w:rsidRPr="004664EB">
              <w:rPr>
                <w:lang w:val="cy-GB"/>
              </w:rPr>
              <w:t>o</w:t>
            </w:r>
            <w:r w:rsidRPr="004664EB">
              <w:rPr>
                <w:spacing w:val="98"/>
                <w:lang w:val="cy-GB"/>
              </w:rPr>
              <w:t xml:space="preserve"> </w:t>
            </w:r>
            <w:r w:rsidRPr="004664EB">
              <w:rPr>
                <w:lang w:val="cy-GB"/>
              </w:rPr>
              <w:t>ba</w:t>
            </w:r>
            <w:r w:rsidRPr="004664EB">
              <w:rPr>
                <w:spacing w:val="98"/>
                <w:lang w:val="cy-GB"/>
              </w:rPr>
              <w:t xml:space="preserve"> </w:t>
            </w:r>
            <w:r w:rsidRPr="004664EB">
              <w:rPr>
                <w:lang w:val="cy-GB"/>
              </w:rPr>
              <w:t>ardaloedd</w:t>
            </w:r>
            <w:r w:rsidRPr="004664EB">
              <w:rPr>
                <w:spacing w:val="98"/>
                <w:lang w:val="cy-GB"/>
              </w:rPr>
              <w:t xml:space="preserve"> </w:t>
            </w:r>
            <w:r w:rsidRPr="004664EB">
              <w:rPr>
                <w:lang w:val="cy-GB"/>
              </w:rPr>
              <w:t>daearyddol</w:t>
            </w:r>
            <w:r w:rsidRPr="004664EB">
              <w:rPr>
                <w:spacing w:val="98"/>
                <w:lang w:val="cy-GB"/>
              </w:rPr>
              <w:t xml:space="preserve"> </w:t>
            </w:r>
            <w:r w:rsidRPr="004664EB">
              <w:rPr>
                <w:lang w:val="cy-GB"/>
              </w:rPr>
              <w:t>yn</w:t>
            </w:r>
            <w:r w:rsidRPr="004664EB">
              <w:rPr>
                <w:spacing w:val="99"/>
                <w:lang w:val="cy-GB"/>
              </w:rPr>
              <w:t xml:space="preserve"> </w:t>
            </w:r>
            <w:r w:rsidRPr="004664EB">
              <w:rPr>
                <w:lang w:val="cy-GB"/>
              </w:rPr>
              <w:t>y</w:t>
            </w:r>
          </w:p>
          <w:p w14:paraId="4FA54ED4" w14:textId="77777777" w:rsidR="0088481E" w:rsidRPr="004664EB" w:rsidRDefault="0088481E" w:rsidP="00C84599">
            <w:pPr>
              <w:pStyle w:val="TableParagraph"/>
              <w:spacing w:before="12" w:line="280" w:lineRule="atLeast"/>
              <w:ind w:left="1552" w:right="308"/>
              <w:rPr>
                <w:lang w:val="cy-GB"/>
              </w:rPr>
            </w:pPr>
            <w:r w:rsidRPr="004664EB">
              <w:rPr>
                <w:lang w:val="cy-GB"/>
              </w:rPr>
              <w:t xml:space="preserve">Deyrnas Unedig y recriwtiwyd myfyrwyr </w:t>
            </w:r>
            <w:r w:rsidRPr="004664EB">
              <w:rPr>
                <w:spacing w:val="-3"/>
                <w:lang w:val="cy-GB"/>
              </w:rPr>
              <w:t>o</w:t>
            </w:r>
            <w:r w:rsidRPr="004664EB">
              <w:rPr>
                <w:spacing w:val="-47"/>
                <w:lang w:val="cy-GB"/>
              </w:rPr>
              <w:t xml:space="preserve"> </w:t>
            </w:r>
            <w:r w:rsidRPr="004664EB">
              <w:rPr>
                <w:lang w:val="cy-GB"/>
              </w:rPr>
              <w:t>gymunedau</w:t>
            </w:r>
            <w:r w:rsidRPr="004664EB">
              <w:rPr>
                <w:spacing w:val="-2"/>
                <w:lang w:val="cy-GB"/>
              </w:rPr>
              <w:t xml:space="preserve"> </w:t>
            </w:r>
            <w:r w:rsidRPr="004664EB">
              <w:rPr>
                <w:lang w:val="cy-GB"/>
              </w:rPr>
              <w:t>ethnig</w:t>
            </w:r>
            <w:r w:rsidRPr="004664EB">
              <w:rPr>
                <w:spacing w:val="-1"/>
                <w:lang w:val="cy-GB"/>
              </w:rPr>
              <w:t xml:space="preserve"> </w:t>
            </w:r>
            <w:r w:rsidRPr="004664EB">
              <w:rPr>
                <w:lang w:val="cy-GB"/>
              </w:rPr>
              <w:t>lleiafrifol.</w:t>
            </w:r>
          </w:p>
        </w:tc>
        <w:tc>
          <w:tcPr>
            <w:tcW w:w="456" w:type="pct"/>
          </w:tcPr>
          <w:p w14:paraId="13CE07BD" w14:textId="77777777" w:rsidR="0088481E" w:rsidRPr="004664EB" w:rsidRDefault="0088481E" w:rsidP="00C84599">
            <w:pPr>
              <w:pStyle w:val="TableParagraph"/>
              <w:spacing w:before="1" w:line="273" w:lineRule="auto"/>
              <w:ind w:left="111" w:right="395"/>
              <w:rPr>
                <w:lang w:val="cy-GB"/>
              </w:rPr>
            </w:pPr>
            <w:r w:rsidRPr="004664EB">
              <w:rPr>
                <w:lang w:val="cy-GB"/>
              </w:rPr>
              <w:t>HW a'r</w:t>
            </w:r>
            <w:r w:rsidRPr="004664EB">
              <w:rPr>
                <w:spacing w:val="1"/>
                <w:lang w:val="cy-GB"/>
              </w:rPr>
              <w:t xml:space="preserve"> </w:t>
            </w:r>
            <w:r w:rsidRPr="004664EB">
              <w:rPr>
                <w:spacing w:val="-1"/>
                <w:lang w:val="cy-GB"/>
              </w:rPr>
              <w:t>tîm</w:t>
            </w:r>
            <w:r w:rsidRPr="004664EB">
              <w:rPr>
                <w:spacing w:val="-11"/>
                <w:lang w:val="cy-GB"/>
              </w:rPr>
              <w:t xml:space="preserve"> </w:t>
            </w:r>
            <w:r w:rsidRPr="004664EB">
              <w:rPr>
                <w:lang w:val="cy-GB"/>
              </w:rPr>
              <w:t>data</w:t>
            </w:r>
          </w:p>
        </w:tc>
        <w:tc>
          <w:tcPr>
            <w:tcW w:w="503" w:type="pct"/>
          </w:tcPr>
          <w:p w14:paraId="620BA6A3" w14:textId="77777777" w:rsidR="0088481E" w:rsidRPr="004664EB" w:rsidRDefault="0088481E" w:rsidP="00C84599">
            <w:pPr>
              <w:pStyle w:val="TableParagraph"/>
              <w:spacing w:before="6"/>
              <w:ind w:left="111"/>
              <w:rPr>
                <w:lang w:val="cy-GB"/>
              </w:rPr>
            </w:pPr>
            <w:r w:rsidRPr="004664EB">
              <w:rPr>
                <w:lang w:val="cy-GB"/>
              </w:rPr>
              <w:t>Meh</w:t>
            </w:r>
            <w:r w:rsidRPr="004664EB">
              <w:rPr>
                <w:spacing w:val="-2"/>
                <w:lang w:val="cy-GB"/>
              </w:rPr>
              <w:t xml:space="preserve"> </w:t>
            </w:r>
            <w:r w:rsidRPr="004664EB">
              <w:rPr>
                <w:lang w:val="cy-GB"/>
              </w:rPr>
              <w:t>2022</w:t>
            </w:r>
          </w:p>
        </w:tc>
        <w:tc>
          <w:tcPr>
            <w:tcW w:w="458" w:type="pct"/>
          </w:tcPr>
          <w:p w14:paraId="7404B844" w14:textId="77777777" w:rsidR="0088481E" w:rsidRPr="004664EB" w:rsidRDefault="0088481E" w:rsidP="00C84599">
            <w:pPr>
              <w:pStyle w:val="TableParagraph"/>
              <w:spacing w:before="6"/>
              <w:ind w:left="110"/>
              <w:rPr>
                <w:lang w:val="cy-GB"/>
              </w:rPr>
            </w:pPr>
            <w:r w:rsidRPr="004664EB">
              <w:rPr>
                <w:lang w:val="cy-GB"/>
              </w:rPr>
              <w:t>Hyd</w:t>
            </w:r>
            <w:r w:rsidRPr="004664EB">
              <w:rPr>
                <w:spacing w:val="-3"/>
                <w:lang w:val="cy-GB"/>
              </w:rPr>
              <w:t xml:space="preserve"> </w:t>
            </w:r>
            <w:r w:rsidRPr="004664EB">
              <w:rPr>
                <w:lang w:val="cy-GB"/>
              </w:rPr>
              <w:t>2022</w:t>
            </w:r>
          </w:p>
        </w:tc>
        <w:tc>
          <w:tcPr>
            <w:tcW w:w="661" w:type="pct"/>
          </w:tcPr>
          <w:p w14:paraId="741E0EF9" w14:textId="77777777" w:rsidR="0088481E" w:rsidRPr="004664EB" w:rsidRDefault="0088481E" w:rsidP="00C84599">
            <w:pPr>
              <w:pStyle w:val="TableParagraph"/>
              <w:rPr>
                <w:rFonts w:ascii="Times New Roman"/>
                <w:lang w:val="cy-GB"/>
              </w:rPr>
            </w:pPr>
          </w:p>
        </w:tc>
        <w:tc>
          <w:tcPr>
            <w:tcW w:w="630" w:type="pct"/>
          </w:tcPr>
          <w:p w14:paraId="4031537A" w14:textId="77777777" w:rsidR="0088481E" w:rsidRPr="004664EB" w:rsidRDefault="0088481E" w:rsidP="00C84599">
            <w:pPr>
              <w:pStyle w:val="TableParagraph"/>
              <w:rPr>
                <w:rFonts w:ascii="Times New Roman"/>
                <w:lang w:val="cy-GB"/>
              </w:rPr>
            </w:pPr>
          </w:p>
        </w:tc>
      </w:tr>
      <w:tr w:rsidR="0088481E" w:rsidRPr="004664EB" w14:paraId="20C5394A" w14:textId="77777777" w:rsidTr="00DD0B14">
        <w:trPr>
          <w:trHeight w:val="1477"/>
        </w:trPr>
        <w:tc>
          <w:tcPr>
            <w:tcW w:w="2292" w:type="pct"/>
          </w:tcPr>
          <w:p w14:paraId="5418E86D" w14:textId="77777777" w:rsidR="0088481E" w:rsidRPr="004664EB" w:rsidRDefault="0088481E" w:rsidP="00C84599">
            <w:pPr>
              <w:pStyle w:val="TableParagraph"/>
              <w:spacing w:before="6"/>
              <w:rPr>
                <w:b/>
                <w:sz w:val="24"/>
                <w:lang w:val="cy-GB"/>
              </w:rPr>
            </w:pPr>
          </w:p>
          <w:p w14:paraId="5A997AE2" w14:textId="77777777" w:rsidR="0088481E" w:rsidRPr="004664EB" w:rsidRDefault="0088481E" w:rsidP="004664EB">
            <w:pPr>
              <w:pStyle w:val="TableParagraph"/>
              <w:numPr>
                <w:ilvl w:val="0"/>
                <w:numId w:val="39"/>
              </w:numPr>
              <w:spacing w:line="259" w:lineRule="auto"/>
              <w:ind w:left="1134" w:right="593"/>
              <w:rPr>
                <w:lang w:val="cy-GB"/>
              </w:rPr>
            </w:pPr>
            <w:r w:rsidRPr="004664EB">
              <w:rPr>
                <w:lang w:val="cy-GB"/>
              </w:rPr>
              <w:t>Nodi athrawon o gefndiroedd ethnig lleiafrifol</w:t>
            </w:r>
            <w:r w:rsidRPr="004664EB">
              <w:rPr>
                <w:spacing w:val="1"/>
                <w:lang w:val="cy-GB"/>
              </w:rPr>
              <w:t xml:space="preserve"> </w:t>
            </w:r>
            <w:r w:rsidRPr="004664EB">
              <w:rPr>
                <w:lang w:val="cy-GB"/>
              </w:rPr>
              <w:t>sy'n gweithio yn ysgolion y bartneriaeth y gellid</w:t>
            </w:r>
            <w:r w:rsidRPr="004664EB">
              <w:rPr>
                <w:spacing w:val="-47"/>
                <w:lang w:val="cy-GB"/>
              </w:rPr>
              <w:t xml:space="preserve"> </w:t>
            </w:r>
            <w:r w:rsidRPr="004664EB">
              <w:rPr>
                <w:lang w:val="cy-GB"/>
              </w:rPr>
              <w:t>cysylltu</w:t>
            </w:r>
            <w:r w:rsidRPr="004664EB">
              <w:rPr>
                <w:spacing w:val="-3"/>
                <w:lang w:val="cy-GB"/>
              </w:rPr>
              <w:t xml:space="preserve"> </w:t>
            </w:r>
            <w:r w:rsidRPr="004664EB">
              <w:rPr>
                <w:lang w:val="cy-GB"/>
              </w:rPr>
              <w:t>â</w:t>
            </w:r>
            <w:r w:rsidRPr="004664EB">
              <w:rPr>
                <w:spacing w:val="-2"/>
                <w:lang w:val="cy-GB"/>
              </w:rPr>
              <w:t xml:space="preserve"> </w:t>
            </w:r>
            <w:r w:rsidRPr="004664EB">
              <w:rPr>
                <w:lang w:val="cy-GB"/>
              </w:rPr>
              <w:t>nhw</w:t>
            </w:r>
            <w:r w:rsidRPr="004664EB">
              <w:rPr>
                <w:spacing w:val="-2"/>
                <w:lang w:val="cy-GB"/>
              </w:rPr>
              <w:t xml:space="preserve"> </w:t>
            </w:r>
            <w:r w:rsidRPr="004664EB">
              <w:rPr>
                <w:lang w:val="cy-GB"/>
              </w:rPr>
              <w:t>i</w:t>
            </w:r>
            <w:r w:rsidRPr="004664EB">
              <w:rPr>
                <w:spacing w:val="-2"/>
                <w:lang w:val="cy-GB"/>
              </w:rPr>
              <w:t xml:space="preserve"> </w:t>
            </w:r>
            <w:r w:rsidRPr="004664EB">
              <w:rPr>
                <w:lang w:val="cy-GB"/>
              </w:rPr>
              <w:t>gefnogi'r</w:t>
            </w:r>
            <w:r w:rsidRPr="004664EB">
              <w:rPr>
                <w:spacing w:val="-2"/>
                <w:lang w:val="cy-GB"/>
              </w:rPr>
              <w:t xml:space="preserve"> </w:t>
            </w:r>
            <w:r w:rsidRPr="004664EB">
              <w:rPr>
                <w:lang w:val="cy-GB"/>
              </w:rPr>
              <w:t>maes</w:t>
            </w:r>
            <w:r w:rsidRPr="004664EB">
              <w:rPr>
                <w:spacing w:val="-2"/>
                <w:lang w:val="cy-GB"/>
              </w:rPr>
              <w:t xml:space="preserve"> </w:t>
            </w:r>
            <w:r w:rsidRPr="004664EB">
              <w:rPr>
                <w:lang w:val="cy-GB"/>
              </w:rPr>
              <w:t>gwaith</w:t>
            </w:r>
            <w:r w:rsidRPr="004664EB">
              <w:rPr>
                <w:spacing w:val="-2"/>
                <w:lang w:val="cy-GB"/>
              </w:rPr>
              <w:t xml:space="preserve"> </w:t>
            </w:r>
            <w:r w:rsidRPr="004664EB">
              <w:rPr>
                <w:lang w:val="cy-GB"/>
              </w:rPr>
              <w:t>hwn.</w:t>
            </w:r>
          </w:p>
        </w:tc>
        <w:tc>
          <w:tcPr>
            <w:tcW w:w="456" w:type="pct"/>
          </w:tcPr>
          <w:p w14:paraId="4D0C0F69" w14:textId="77777777" w:rsidR="0088481E" w:rsidRPr="004664EB" w:rsidRDefault="0088481E" w:rsidP="00C84599">
            <w:pPr>
              <w:pStyle w:val="TableParagraph"/>
              <w:rPr>
                <w:rFonts w:ascii="Times New Roman"/>
                <w:lang w:val="cy-GB"/>
              </w:rPr>
            </w:pPr>
          </w:p>
        </w:tc>
        <w:tc>
          <w:tcPr>
            <w:tcW w:w="503" w:type="pct"/>
          </w:tcPr>
          <w:p w14:paraId="62B80AC8" w14:textId="77777777" w:rsidR="0088481E" w:rsidRPr="004664EB" w:rsidRDefault="0088481E" w:rsidP="00C84599">
            <w:pPr>
              <w:pStyle w:val="TableParagraph"/>
              <w:rPr>
                <w:rFonts w:ascii="Times New Roman"/>
                <w:lang w:val="cy-GB"/>
              </w:rPr>
            </w:pPr>
          </w:p>
        </w:tc>
        <w:tc>
          <w:tcPr>
            <w:tcW w:w="458" w:type="pct"/>
          </w:tcPr>
          <w:p w14:paraId="49827A1D" w14:textId="77777777" w:rsidR="0088481E" w:rsidRPr="004664EB" w:rsidRDefault="0088481E" w:rsidP="00C84599">
            <w:pPr>
              <w:pStyle w:val="TableParagraph"/>
              <w:rPr>
                <w:rFonts w:ascii="Times New Roman"/>
                <w:lang w:val="cy-GB"/>
              </w:rPr>
            </w:pPr>
          </w:p>
        </w:tc>
        <w:tc>
          <w:tcPr>
            <w:tcW w:w="661" w:type="pct"/>
          </w:tcPr>
          <w:p w14:paraId="2D93941C" w14:textId="77777777" w:rsidR="0088481E" w:rsidRPr="004664EB" w:rsidRDefault="0088481E" w:rsidP="00C84599">
            <w:pPr>
              <w:pStyle w:val="TableParagraph"/>
              <w:rPr>
                <w:rFonts w:ascii="Times New Roman"/>
                <w:lang w:val="cy-GB"/>
              </w:rPr>
            </w:pPr>
          </w:p>
        </w:tc>
        <w:tc>
          <w:tcPr>
            <w:tcW w:w="630" w:type="pct"/>
          </w:tcPr>
          <w:p w14:paraId="11A5CD64" w14:textId="77777777" w:rsidR="0088481E" w:rsidRPr="004664EB" w:rsidRDefault="0088481E" w:rsidP="00C84599">
            <w:pPr>
              <w:pStyle w:val="TableParagraph"/>
              <w:rPr>
                <w:rFonts w:ascii="Times New Roman"/>
                <w:lang w:val="cy-GB"/>
              </w:rPr>
            </w:pPr>
          </w:p>
        </w:tc>
      </w:tr>
      <w:tr w:rsidR="0088481E" w:rsidRPr="004664EB" w14:paraId="05B2FF05" w14:textId="77777777" w:rsidTr="00DD0B14">
        <w:trPr>
          <w:trHeight w:val="6071"/>
        </w:trPr>
        <w:tc>
          <w:tcPr>
            <w:tcW w:w="2292" w:type="pct"/>
          </w:tcPr>
          <w:p w14:paraId="5BF6AC8F" w14:textId="77777777" w:rsidR="0088481E" w:rsidRPr="004664EB" w:rsidRDefault="0088481E" w:rsidP="0088481E">
            <w:pPr>
              <w:pStyle w:val="TableParagraph"/>
              <w:numPr>
                <w:ilvl w:val="0"/>
                <w:numId w:val="38"/>
              </w:numPr>
              <w:tabs>
                <w:tab w:val="left" w:pos="833"/>
              </w:tabs>
              <w:spacing w:before="1" w:line="259" w:lineRule="auto"/>
              <w:ind w:right="3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Adolygu gweithdrefnau recriwtio presennol i sicrhau eu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bod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n gynhwysol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c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nad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dynt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n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rhoi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mgeiswyr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o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efndiroedd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ethnig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lleiafrifol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dan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nfantais.</w:t>
            </w:r>
          </w:p>
          <w:p w14:paraId="2146E43C" w14:textId="77777777" w:rsidR="0088481E" w:rsidRPr="004664EB" w:rsidRDefault="0088481E" w:rsidP="00C84599">
            <w:pPr>
              <w:pStyle w:val="TableParagraph"/>
              <w:spacing w:before="8"/>
              <w:rPr>
                <w:rFonts w:asciiTheme="minorHAnsi" w:hAnsiTheme="minorHAnsi" w:cstheme="minorHAnsi"/>
                <w:b/>
                <w:lang w:val="cy-GB"/>
              </w:rPr>
            </w:pPr>
          </w:p>
          <w:p w14:paraId="37AE960F" w14:textId="77777777" w:rsidR="0088481E" w:rsidRPr="004664EB" w:rsidRDefault="0088481E" w:rsidP="0088481E">
            <w:pPr>
              <w:pStyle w:val="TableParagraph"/>
              <w:numPr>
                <w:ilvl w:val="1"/>
                <w:numId w:val="38"/>
              </w:numPr>
              <w:ind w:left="1134" w:hanging="36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Pa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mor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mrywiol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w'r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paneli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sy’n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yfweld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myfyrwyr?</w:t>
            </w:r>
          </w:p>
          <w:p w14:paraId="3FBF8322" w14:textId="77777777" w:rsidR="0088481E" w:rsidRPr="004664EB" w:rsidRDefault="0088481E" w:rsidP="00C84599">
            <w:pPr>
              <w:pStyle w:val="TableParagraph"/>
              <w:spacing w:before="22" w:line="259" w:lineRule="auto"/>
              <w:ind w:left="1134" w:right="289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– Ystyried sefydlu cronfa o aelodau ar gyfer paneli o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efndiroedd ethnig lleiafrifol gyda chefnogaeth gan</w:t>
            </w:r>
            <w:r w:rsidRPr="004664EB">
              <w:rPr>
                <w:rFonts w:asciiTheme="minorHAnsi" w:hAnsiTheme="minorHAnsi" w:cstheme="minorHAnsi"/>
                <w:spacing w:val="-4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sgolion y bartneriaeth, staff mewnol, cyn-fyfyrwyr o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efndiroedd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ethnig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lleiafrifol.</w:t>
            </w:r>
          </w:p>
          <w:p w14:paraId="31168658" w14:textId="77777777" w:rsidR="0088481E" w:rsidRPr="004664EB" w:rsidRDefault="0088481E" w:rsidP="00C84599">
            <w:pPr>
              <w:pStyle w:val="TableParagraph"/>
              <w:spacing w:before="8"/>
              <w:ind w:left="1134"/>
              <w:rPr>
                <w:rFonts w:asciiTheme="minorHAnsi" w:hAnsiTheme="minorHAnsi" w:cstheme="minorHAnsi"/>
                <w:b/>
                <w:lang w:val="cy-GB"/>
              </w:rPr>
            </w:pPr>
          </w:p>
          <w:p w14:paraId="482CB363" w14:textId="77777777" w:rsidR="0088481E" w:rsidRPr="004664EB" w:rsidRDefault="0088481E" w:rsidP="0088481E">
            <w:pPr>
              <w:pStyle w:val="TableParagraph"/>
              <w:numPr>
                <w:ilvl w:val="1"/>
                <w:numId w:val="38"/>
              </w:numPr>
              <w:spacing w:line="252" w:lineRule="auto"/>
              <w:ind w:left="1134" w:right="575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Ystyried gweithredu cadarnhaol a chreu holiadur i</w:t>
            </w:r>
            <w:r w:rsidRPr="004664EB">
              <w:rPr>
                <w:rFonts w:asciiTheme="minorHAnsi" w:hAnsiTheme="minorHAnsi" w:cstheme="minorHAnsi"/>
                <w:spacing w:val="-4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benderfynu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ellir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ymryd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amau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adarnhaol.</w:t>
            </w:r>
          </w:p>
          <w:p w14:paraId="75EAB980" w14:textId="77777777" w:rsidR="0088481E" w:rsidRPr="004664EB" w:rsidRDefault="0088481E" w:rsidP="00C84599">
            <w:pPr>
              <w:pStyle w:val="TableParagraph"/>
              <w:spacing w:before="8"/>
              <w:ind w:left="1134"/>
              <w:rPr>
                <w:rFonts w:asciiTheme="minorHAnsi" w:hAnsiTheme="minorHAnsi" w:cstheme="minorHAnsi"/>
                <w:b/>
                <w:lang w:val="cy-GB"/>
              </w:rPr>
            </w:pPr>
          </w:p>
          <w:p w14:paraId="48DB49DA" w14:textId="77777777" w:rsidR="0088481E" w:rsidRPr="004664EB" w:rsidRDefault="0088481E" w:rsidP="0088481E">
            <w:pPr>
              <w:pStyle w:val="TableParagraph"/>
              <w:numPr>
                <w:ilvl w:val="1"/>
                <w:numId w:val="38"/>
              </w:numPr>
              <w:spacing w:line="261" w:lineRule="auto"/>
              <w:ind w:left="1134" w:right="858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Cynnig, yn ffurfiol, gefnogaeth i fyfyrwyr o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efndiroedd</w:t>
            </w:r>
            <w:r w:rsidRPr="004664EB">
              <w:rPr>
                <w:rFonts w:asciiTheme="minorHAnsi" w:hAnsiTheme="minorHAnsi" w:cstheme="minorHAnsi"/>
                <w:spacing w:val="-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ethnig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lleiafrifol</w:t>
            </w:r>
            <w:r w:rsidRPr="004664EB">
              <w:rPr>
                <w:rFonts w:asciiTheme="minorHAnsi" w:hAnsiTheme="minorHAnsi" w:cstheme="minorHAnsi"/>
                <w:spacing w:val="-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wrth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lunio</w:t>
            </w:r>
            <w:r w:rsidRPr="004664EB">
              <w:rPr>
                <w:rFonts w:asciiTheme="minorHAnsi" w:hAnsiTheme="minorHAnsi" w:cstheme="minorHAnsi"/>
                <w:spacing w:val="-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ais.</w:t>
            </w:r>
          </w:p>
          <w:p w14:paraId="1FAD0ED5" w14:textId="77777777" w:rsidR="0088481E" w:rsidRPr="004664EB" w:rsidRDefault="0088481E" w:rsidP="00C84599">
            <w:pPr>
              <w:pStyle w:val="TableParagraph"/>
              <w:spacing w:before="10"/>
              <w:ind w:left="1134"/>
              <w:rPr>
                <w:rFonts w:asciiTheme="minorHAnsi" w:hAnsiTheme="minorHAnsi" w:cstheme="minorHAnsi"/>
                <w:b/>
                <w:lang w:val="cy-GB"/>
              </w:rPr>
            </w:pPr>
          </w:p>
          <w:p w14:paraId="4D1EC4AA" w14:textId="77777777" w:rsidR="0088481E" w:rsidRPr="004664EB" w:rsidRDefault="0088481E" w:rsidP="0088481E">
            <w:pPr>
              <w:pStyle w:val="TableParagraph"/>
              <w:numPr>
                <w:ilvl w:val="1"/>
                <w:numId w:val="38"/>
              </w:numPr>
              <w:spacing w:line="256" w:lineRule="auto"/>
              <w:ind w:left="1134" w:right="601"/>
              <w:rPr>
                <w:rFonts w:asciiTheme="minorHAnsi" w:hAnsiTheme="minorHAnsi" w:cstheme="minorHAnsi"/>
                <w:color w:val="FF0000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Gwerthuso’r dulliau o roi adborth i ymgeiswyr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flwyddiannus o gefndiroedd ethnig lleiafrifol a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hynnig adborth ar eu cais wedi'i gefnogi gan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anllawiau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i’w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helpu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i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fod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â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mwy</w:t>
            </w:r>
          </w:p>
          <w:p w14:paraId="306B8BF2" w14:textId="77777777" w:rsidR="0088481E" w:rsidRPr="004664EB" w:rsidRDefault="0088481E" w:rsidP="00C84599">
            <w:pPr>
              <w:pStyle w:val="TableParagraph"/>
              <w:spacing w:before="7" w:line="257" w:lineRule="exact"/>
              <w:ind w:left="1134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o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siawns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os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dynt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n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ilymgeisio.</w:t>
            </w:r>
          </w:p>
        </w:tc>
        <w:tc>
          <w:tcPr>
            <w:tcW w:w="456" w:type="pct"/>
          </w:tcPr>
          <w:p w14:paraId="28E482C1" w14:textId="77777777" w:rsidR="0088481E" w:rsidRPr="004664EB" w:rsidRDefault="0088481E" w:rsidP="00C84599">
            <w:pPr>
              <w:pStyle w:val="TableParagraph"/>
              <w:spacing w:before="1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GF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,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FT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SP</w:t>
            </w:r>
          </w:p>
        </w:tc>
        <w:tc>
          <w:tcPr>
            <w:tcW w:w="503" w:type="pct"/>
          </w:tcPr>
          <w:p w14:paraId="6178F6A9" w14:textId="77777777" w:rsidR="0088481E" w:rsidRPr="004664EB" w:rsidRDefault="0088481E" w:rsidP="00C84599">
            <w:pPr>
              <w:pStyle w:val="TableParagraph"/>
              <w:spacing w:before="6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Meh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458" w:type="pct"/>
          </w:tcPr>
          <w:p w14:paraId="789B9559" w14:textId="77777777" w:rsidR="0088481E" w:rsidRPr="004664EB" w:rsidRDefault="0088481E" w:rsidP="00C84599">
            <w:pPr>
              <w:pStyle w:val="TableParagraph"/>
              <w:spacing w:before="1"/>
              <w:ind w:left="110" w:right="-15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>Rhagfyr</w:t>
            </w:r>
            <w:r w:rsidRPr="004664EB">
              <w:rPr>
                <w:rFonts w:asciiTheme="minorHAnsi" w:hAnsiTheme="minorHAnsi" w:cstheme="minorHAnsi"/>
                <w:spacing w:val="-8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>2022</w:t>
            </w:r>
          </w:p>
        </w:tc>
        <w:tc>
          <w:tcPr>
            <w:tcW w:w="661" w:type="pct"/>
          </w:tcPr>
          <w:p w14:paraId="03BD5D04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630" w:type="pct"/>
          </w:tcPr>
          <w:p w14:paraId="12A6024D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</w:tr>
    </w:tbl>
    <w:p w14:paraId="3EEE1B63" w14:textId="77777777" w:rsidR="0088481E" w:rsidRPr="004664EB" w:rsidRDefault="0088481E" w:rsidP="0088481E">
      <w:pPr>
        <w:rPr>
          <w:rFonts w:cstheme="minorHAnsi"/>
          <w:lang w:val="cy-GB"/>
        </w:rPr>
        <w:sectPr w:rsidR="0088481E" w:rsidRPr="004664EB" w:rsidSect="004664EB">
          <w:headerReference w:type="default" r:id="rId10"/>
          <w:pgSz w:w="16840" w:h="11910" w:orient="landscape"/>
          <w:pgMar w:top="1135" w:right="1260" w:bottom="1140" w:left="1340" w:header="340" w:footer="942" w:gutter="0"/>
          <w:cols w:space="720"/>
          <w:docGrid w:linePitch="299"/>
        </w:sectPr>
      </w:pPr>
    </w:p>
    <w:tbl>
      <w:tblPr>
        <w:tblStyle w:val="TableNormal"/>
        <w:tblW w:w="0" w:type="auto"/>
        <w:tblInd w:w="1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394"/>
        <w:gridCol w:w="1272"/>
        <w:gridCol w:w="1402"/>
        <w:gridCol w:w="1277"/>
        <w:gridCol w:w="1843"/>
        <w:gridCol w:w="1761"/>
      </w:tblGrid>
      <w:tr w:rsidR="0088481E" w:rsidRPr="004664EB" w14:paraId="2C770FA0" w14:textId="77777777" w:rsidTr="00C84599">
        <w:trPr>
          <w:trHeight w:val="884"/>
        </w:trPr>
        <w:tc>
          <w:tcPr>
            <w:tcW w:w="6394" w:type="dxa"/>
            <w:tcBorders>
              <w:bottom w:val="dotted" w:sz="4" w:space="0" w:color="000000"/>
            </w:tcBorders>
          </w:tcPr>
          <w:p w14:paraId="68E28D53" w14:textId="77777777" w:rsidR="0088481E" w:rsidRPr="004664EB" w:rsidRDefault="0088481E" w:rsidP="0088481E">
            <w:pPr>
              <w:pStyle w:val="TableParagraph"/>
              <w:numPr>
                <w:ilvl w:val="0"/>
                <w:numId w:val="38"/>
              </w:numPr>
              <w:spacing w:before="6" w:line="252" w:lineRule="auto"/>
              <w:ind w:right="368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lastRenderedPageBreak/>
              <w:t>Adolygu’r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deunydd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r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wefan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Prifysgol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Bangor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i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sicrhau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ei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fod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n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ynhwysol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darparu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rynodeb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ydag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unrhyw gamau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mae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ngen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eu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hystyried.</w:t>
            </w:r>
          </w:p>
          <w:p w14:paraId="565490DA" w14:textId="77777777" w:rsidR="0088481E" w:rsidRPr="004664EB" w:rsidRDefault="0088481E" w:rsidP="00C84599">
            <w:pPr>
              <w:pStyle w:val="TableParagraph"/>
              <w:spacing w:before="6" w:line="252" w:lineRule="auto"/>
              <w:ind w:left="832" w:right="368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1272" w:type="dxa"/>
            <w:tcBorders>
              <w:bottom w:val="dotted" w:sz="4" w:space="0" w:color="000000"/>
            </w:tcBorders>
          </w:tcPr>
          <w:p w14:paraId="0545E406" w14:textId="77777777" w:rsidR="0088481E" w:rsidRPr="004664EB" w:rsidRDefault="0088481E" w:rsidP="00C84599">
            <w:pPr>
              <w:pStyle w:val="TableParagraph"/>
              <w:spacing w:before="1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SP</w:t>
            </w:r>
          </w:p>
        </w:tc>
        <w:tc>
          <w:tcPr>
            <w:tcW w:w="1402" w:type="dxa"/>
            <w:tcBorders>
              <w:bottom w:val="dotted" w:sz="4" w:space="0" w:color="000000"/>
            </w:tcBorders>
          </w:tcPr>
          <w:p w14:paraId="65497213" w14:textId="77777777" w:rsidR="0088481E" w:rsidRPr="004664EB" w:rsidRDefault="0088481E" w:rsidP="00C84599">
            <w:pPr>
              <w:pStyle w:val="TableParagraph"/>
              <w:spacing w:before="1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Mai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1277" w:type="dxa"/>
            <w:tcBorders>
              <w:bottom w:val="dotted" w:sz="4" w:space="0" w:color="000000"/>
            </w:tcBorders>
          </w:tcPr>
          <w:p w14:paraId="4DAA3013" w14:textId="77777777" w:rsidR="0088481E" w:rsidRPr="004664EB" w:rsidRDefault="0088481E" w:rsidP="00C84599">
            <w:pPr>
              <w:pStyle w:val="TableParagraph"/>
              <w:spacing w:before="1"/>
              <w:ind w:left="110" w:right="158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Gorffennaf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1843" w:type="dxa"/>
            <w:tcBorders>
              <w:bottom w:val="dotted" w:sz="4" w:space="0" w:color="000000"/>
            </w:tcBorders>
          </w:tcPr>
          <w:p w14:paraId="15031555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1761" w:type="dxa"/>
            <w:tcBorders>
              <w:bottom w:val="dotted" w:sz="4" w:space="0" w:color="000000"/>
            </w:tcBorders>
          </w:tcPr>
          <w:p w14:paraId="32561BD9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</w:tr>
      <w:tr w:rsidR="0088481E" w:rsidRPr="004664EB" w14:paraId="188D728E" w14:textId="77777777" w:rsidTr="00C84599">
        <w:trPr>
          <w:trHeight w:val="1027"/>
        </w:trPr>
        <w:tc>
          <w:tcPr>
            <w:tcW w:w="6394" w:type="dxa"/>
            <w:tcBorders>
              <w:top w:val="dotted" w:sz="4" w:space="0" w:color="000000"/>
            </w:tcBorders>
          </w:tcPr>
          <w:p w14:paraId="6E9F4503" w14:textId="77777777" w:rsidR="0088481E" w:rsidRPr="004664EB" w:rsidRDefault="0088481E" w:rsidP="0088481E">
            <w:pPr>
              <w:pStyle w:val="TableParagraph"/>
              <w:numPr>
                <w:ilvl w:val="0"/>
                <w:numId w:val="41"/>
              </w:numPr>
              <w:spacing w:before="10"/>
              <w:ind w:left="1156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Adolygu unrhyw wefannau eraill ac adolygu’r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yfathrebu ar y cyfryngau cymdeithasol (e.e., Undeb</w:t>
            </w:r>
            <w:r w:rsidRPr="004664EB">
              <w:rPr>
                <w:rFonts w:asciiTheme="minorHAnsi" w:hAnsiTheme="minorHAnsi" w:cstheme="minorHAnsi"/>
                <w:spacing w:val="-48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Myfyrwyr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/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Facebook)</w:t>
            </w:r>
          </w:p>
        </w:tc>
        <w:tc>
          <w:tcPr>
            <w:tcW w:w="1272" w:type="dxa"/>
            <w:tcBorders>
              <w:top w:val="dotted" w:sz="4" w:space="0" w:color="000000"/>
            </w:tcBorders>
          </w:tcPr>
          <w:p w14:paraId="6F2786C3" w14:textId="77777777" w:rsidR="0088481E" w:rsidRPr="004664EB" w:rsidRDefault="0088481E" w:rsidP="00C84599">
            <w:pPr>
              <w:pStyle w:val="TableParagraph"/>
              <w:spacing w:before="33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SP</w:t>
            </w:r>
          </w:p>
        </w:tc>
        <w:tc>
          <w:tcPr>
            <w:tcW w:w="1402" w:type="dxa"/>
            <w:tcBorders>
              <w:top w:val="dotted" w:sz="4" w:space="0" w:color="000000"/>
            </w:tcBorders>
          </w:tcPr>
          <w:p w14:paraId="5A69DEA6" w14:textId="77777777" w:rsidR="0088481E" w:rsidRPr="004664EB" w:rsidRDefault="0088481E" w:rsidP="00C84599">
            <w:pPr>
              <w:pStyle w:val="TableParagraph"/>
              <w:spacing w:before="33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Medi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1277" w:type="dxa"/>
            <w:tcBorders>
              <w:top w:val="dotted" w:sz="4" w:space="0" w:color="000000"/>
            </w:tcBorders>
          </w:tcPr>
          <w:p w14:paraId="2A8F713B" w14:textId="77777777" w:rsidR="0088481E" w:rsidRPr="004664EB" w:rsidRDefault="0088481E" w:rsidP="00DD0B14">
            <w:pPr>
              <w:pStyle w:val="TableParagraph"/>
              <w:spacing w:before="9"/>
              <w:ind w:left="86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Rhag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1843" w:type="dxa"/>
            <w:tcBorders>
              <w:top w:val="dotted" w:sz="4" w:space="0" w:color="000000"/>
            </w:tcBorders>
          </w:tcPr>
          <w:p w14:paraId="5BF79FA0" w14:textId="77777777" w:rsidR="0088481E" w:rsidRPr="004664EB" w:rsidRDefault="0088481E" w:rsidP="00C84599">
            <w:pPr>
              <w:rPr>
                <w:rFonts w:cstheme="minorHAnsi"/>
                <w:lang w:val="cy-GB"/>
              </w:rPr>
            </w:pPr>
          </w:p>
        </w:tc>
        <w:tc>
          <w:tcPr>
            <w:tcW w:w="1761" w:type="dxa"/>
            <w:tcBorders>
              <w:top w:val="dotted" w:sz="4" w:space="0" w:color="000000"/>
            </w:tcBorders>
          </w:tcPr>
          <w:p w14:paraId="45B3A9FF" w14:textId="77777777" w:rsidR="0088481E" w:rsidRPr="004664EB" w:rsidRDefault="0088481E" w:rsidP="00C84599">
            <w:pPr>
              <w:rPr>
                <w:rFonts w:cstheme="minorHAnsi"/>
                <w:lang w:val="cy-GB"/>
              </w:rPr>
            </w:pPr>
          </w:p>
        </w:tc>
      </w:tr>
      <w:tr w:rsidR="0088481E" w:rsidRPr="004664EB" w14:paraId="5C6AFE48" w14:textId="77777777" w:rsidTr="00C84599">
        <w:trPr>
          <w:trHeight w:val="1133"/>
        </w:trPr>
        <w:tc>
          <w:tcPr>
            <w:tcW w:w="6394" w:type="dxa"/>
          </w:tcPr>
          <w:p w14:paraId="0570800A" w14:textId="77777777" w:rsidR="0088481E" w:rsidRPr="004664EB" w:rsidRDefault="0088481E" w:rsidP="00C84599">
            <w:pPr>
              <w:pStyle w:val="TableParagraph"/>
              <w:spacing w:before="6" w:line="256" w:lineRule="auto"/>
              <w:ind w:left="731" w:hanging="360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 xml:space="preserve">4. </w:t>
            </w:r>
            <w:r w:rsidRPr="004664EB">
              <w:rPr>
                <w:rFonts w:asciiTheme="minorHAnsi" w:hAnsiTheme="minorHAnsi" w:cstheme="minorHAnsi"/>
                <w:lang w:val="cy-GB"/>
              </w:rPr>
              <w:tab/>
              <w:t>Adolygu deunyddiau recriwtio a marchnata megis taflenni,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posteri,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fideos,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baneri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’r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prosbectws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i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sicrhau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bod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nddynt</w:t>
            </w:r>
            <w:r w:rsidRPr="004664EB">
              <w:rPr>
                <w:rFonts w:asciiTheme="minorHAnsi" w:hAnsiTheme="minorHAnsi" w:cstheme="minorHAnsi"/>
                <w:spacing w:val="-46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ynnwys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hynrychiolaeth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o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ymunedau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ethnig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lleiafrifol.</w:t>
            </w:r>
          </w:p>
        </w:tc>
        <w:tc>
          <w:tcPr>
            <w:tcW w:w="1272" w:type="dxa"/>
          </w:tcPr>
          <w:p w14:paraId="47ECB9ED" w14:textId="77777777" w:rsidR="0088481E" w:rsidRPr="004664EB" w:rsidRDefault="0088481E" w:rsidP="00C84599">
            <w:pPr>
              <w:pStyle w:val="TableParagraph"/>
              <w:spacing w:before="1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SP</w:t>
            </w:r>
          </w:p>
        </w:tc>
        <w:tc>
          <w:tcPr>
            <w:tcW w:w="1402" w:type="dxa"/>
          </w:tcPr>
          <w:p w14:paraId="5FA59F13" w14:textId="77777777" w:rsidR="0088481E" w:rsidRPr="004664EB" w:rsidRDefault="0088481E" w:rsidP="00C84599">
            <w:pPr>
              <w:pStyle w:val="TableParagraph"/>
              <w:spacing w:before="1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Medi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1277" w:type="dxa"/>
          </w:tcPr>
          <w:p w14:paraId="6FD47DE8" w14:textId="77777777" w:rsidR="0088481E" w:rsidRPr="004664EB" w:rsidRDefault="0088481E" w:rsidP="00C84599">
            <w:pPr>
              <w:pStyle w:val="TableParagraph"/>
              <w:spacing w:before="1"/>
              <w:ind w:left="110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Rhag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1843" w:type="dxa"/>
          </w:tcPr>
          <w:p w14:paraId="45EF1D99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1761" w:type="dxa"/>
          </w:tcPr>
          <w:p w14:paraId="014F5B37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</w:tr>
      <w:tr w:rsidR="0088481E" w:rsidRPr="004664EB" w14:paraId="16023B49" w14:textId="77777777" w:rsidTr="00C84599">
        <w:trPr>
          <w:trHeight w:val="3819"/>
        </w:trPr>
        <w:tc>
          <w:tcPr>
            <w:tcW w:w="6394" w:type="dxa"/>
          </w:tcPr>
          <w:p w14:paraId="077F5660" w14:textId="01D24567" w:rsidR="0088481E" w:rsidRPr="004664EB" w:rsidRDefault="0088481E" w:rsidP="004664EB">
            <w:pPr>
              <w:pStyle w:val="TableParagraph"/>
              <w:numPr>
                <w:ilvl w:val="0"/>
                <w:numId w:val="37"/>
              </w:numPr>
              <w:spacing w:after="120" w:line="261" w:lineRule="auto"/>
              <w:ind w:left="731" w:right="329" w:hanging="385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Targedu’r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waith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hyrwyddo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mewn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rdaloedd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llai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ddenu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mwy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o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fyfyrwyr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o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ymunedau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ethnig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lleiafrifol</w:t>
            </w:r>
          </w:p>
          <w:p w14:paraId="09DBA4CB" w14:textId="42F7EDFA" w:rsidR="0088481E" w:rsidRPr="004664EB" w:rsidRDefault="0088481E" w:rsidP="004664EB">
            <w:pPr>
              <w:pStyle w:val="TableParagraph"/>
              <w:spacing w:after="120"/>
              <w:ind w:left="832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Cynhyrchu</w:t>
            </w:r>
            <w:r w:rsidRPr="004664EB">
              <w:rPr>
                <w:rFonts w:asciiTheme="minorHAnsi" w:hAnsiTheme="minorHAnsi" w:cstheme="minorHAnsi"/>
                <w:b/>
                <w:spacing w:val="-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strategaeth</w:t>
            </w:r>
            <w:r w:rsidRPr="004664EB">
              <w:rPr>
                <w:rFonts w:asciiTheme="minorHAnsi" w:hAnsiTheme="minorHAnsi" w:cstheme="minorHAnsi"/>
                <w:b/>
                <w:spacing w:val="-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farchnata</w:t>
            </w:r>
            <w:r w:rsidRPr="004664EB">
              <w:rPr>
                <w:rFonts w:asciiTheme="minorHAnsi" w:hAnsiTheme="minorHAnsi" w:cstheme="minorHAnsi"/>
                <w:b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i</w:t>
            </w:r>
            <w:r w:rsidRPr="004664EB">
              <w:rPr>
                <w:rFonts w:asciiTheme="minorHAnsi" w:hAnsiTheme="minorHAnsi" w:cstheme="minorHAnsi"/>
                <w:b/>
                <w:spacing w:val="-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gynnwys:</w:t>
            </w:r>
          </w:p>
          <w:p w14:paraId="4A4DA80F" w14:textId="77777777" w:rsidR="0088481E" w:rsidRPr="004664EB" w:rsidRDefault="0088481E" w:rsidP="004664EB">
            <w:pPr>
              <w:pStyle w:val="TableParagraph"/>
              <w:numPr>
                <w:ilvl w:val="1"/>
                <w:numId w:val="37"/>
              </w:numPr>
              <w:spacing w:after="120" w:line="256" w:lineRule="auto"/>
              <w:ind w:left="1156" w:right="1278"/>
              <w:jc w:val="both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Llwybrau israddedig penodol ar draws y</w:t>
            </w:r>
            <w:r w:rsidRPr="004664EB">
              <w:rPr>
                <w:rFonts w:asciiTheme="minorHAnsi" w:hAnsiTheme="minorHAnsi" w:cstheme="minorHAnsi"/>
                <w:spacing w:val="-48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brifysgol.</w:t>
            </w:r>
          </w:p>
          <w:p w14:paraId="203516A7" w14:textId="77777777" w:rsidR="0088481E" w:rsidRPr="004664EB" w:rsidRDefault="0088481E" w:rsidP="004664EB">
            <w:pPr>
              <w:pStyle w:val="TableParagraph"/>
              <w:numPr>
                <w:ilvl w:val="1"/>
                <w:numId w:val="37"/>
              </w:numPr>
              <w:spacing w:after="120" w:line="254" w:lineRule="auto"/>
              <w:ind w:left="1156" w:right="789"/>
              <w:jc w:val="both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Prifysgolion eraill yn y Deyrnas Unedig sydd â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lefelau uwch o fyfyrwyr o gefndiroedd ethnig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lleiafrifol.</w:t>
            </w:r>
          </w:p>
          <w:p w14:paraId="2FB2B7EC" w14:textId="77777777" w:rsidR="0088481E" w:rsidRPr="004664EB" w:rsidRDefault="0088481E" w:rsidP="004664EB">
            <w:pPr>
              <w:pStyle w:val="TableParagraph"/>
              <w:numPr>
                <w:ilvl w:val="1"/>
                <w:numId w:val="37"/>
              </w:numPr>
              <w:spacing w:after="120"/>
              <w:ind w:left="1156"/>
              <w:jc w:val="both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Mannau</w:t>
            </w:r>
            <w:r w:rsidRPr="004664EB">
              <w:rPr>
                <w:rFonts w:asciiTheme="minorHAnsi" w:hAnsiTheme="minorHAnsi" w:cstheme="minorHAnsi"/>
                <w:spacing w:val="-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ddoli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hanolfannau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ymunedol.</w:t>
            </w:r>
          </w:p>
          <w:p w14:paraId="76469580" w14:textId="77777777" w:rsidR="0088481E" w:rsidRPr="004664EB" w:rsidRDefault="0088481E" w:rsidP="004664EB">
            <w:pPr>
              <w:pStyle w:val="TableParagraph"/>
              <w:numPr>
                <w:ilvl w:val="1"/>
                <w:numId w:val="37"/>
              </w:numPr>
              <w:spacing w:after="120" w:line="256" w:lineRule="auto"/>
              <w:ind w:left="1156" w:right="371"/>
              <w:jc w:val="both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Cysylltu â sefydliadau cymunedol y trydydd sector</w:t>
            </w:r>
            <w:r w:rsidRPr="004664EB">
              <w:rPr>
                <w:rFonts w:asciiTheme="minorHAnsi" w:hAnsiTheme="minorHAnsi" w:cstheme="minorHAnsi"/>
                <w:spacing w:val="-48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sy'n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weithio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yda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 xml:space="preserve">grwpiau 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>o</w:t>
            </w:r>
            <w:r w:rsidRPr="004664EB">
              <w:rPr>
                <w:rFonts w:asciiTheme="minorHAnsi" w:hAnsiTheme="minorHAnsi" w:cstheme="minorHAnsi"/>
                <w:spacing w:val="-1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>gymunedau</w:t>
            </w:r>
            <w:r w:rsidRPr="004664EB">
              <w:rPr>
                <w:rFonts w:asciiTheme="minorHAnsi" w:hAnsiTheme="minorHAnsi" w:cstheme="minorHAnsi"/>
                <w:spacing w:val="-10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>ethnig</w:t>
            </w:r>
            <w:r w:rsidRPr="004664EB">
              <w:rPr>
                <w:rFonts w:asciiTheme="minorHAnsi" w:hAnsiTheme="minorHAnsi" w:cstheme="minorHAnsi"/>
                <w:spacing w:val="-10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>lleiafrifol.</w:t>
            </w:r>
          </w:p>
        </w:tc>
        <w:tc>
          <w:tcPr>
            <w:tcW w:w="1272" w:type="dxa"/>
          </w:tcPr>
          <w:p w14:paraId="0CE23542" w14:textId="77777777" w:rsidR="0088481E" w:rsidRPr="004664EB" w:rsidRDefault="0088481E" w:rsidP="004664EB">
            <w:pPr>
              <w:pStyle w:val="TableParagraph"/>
              <w:spacing w:after="120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HW,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SP,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L</w:t>
            </w:r>
          </w:p>
        </w:tc>
        <w:tc>
          <w:tcPr>
            <w:tcW w:w="1402" w:type="dxa"/>
          </w:tcPr>
          <w:p w14:paraId="5D21CBDD" w14:textId="77777777" w:rsidR="0088481E" w:rsidRPr="004664EB" w:rsidRDefault="0088481E" w:rsidP="004664EB">
            <w:pPr>
              <w:pStyle w:val="TableParagraph"/>
              <w:spacing w:after="120" w:line="278" w:lineRule="auto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>Hydref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   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br/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1277" w:type="dxa"/>
          </w:tcPr>
          <w:p w14:paraId="7496C189" w14:textId="77777777" w:rsidR="0088481E" w:rsidRPr="004664EB" w:rsidRDefault="0088481E" w:rsidP="004664EB">
            <w:pPr>
              <w:pStyle w:val="TableParagraph"/>
              <w:spacing w:after="120"/>
              <w:ind w:left="110" w:right="158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Gorffennaf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br/>
            </w:r>
            <w:r w:rsidRPr="004664EB">
              <w:rPr>
                <w:rFonts w:asciiTheme="minorHAnsi" w:hAnsiTheme="minorHAnsi" w:cstheme="minorHAnsi"/>
                <w:lang w:val="cy-GB"/>
              </w:rPr>
              <w:t>2023</w:t>
            </w:r>
          </w:p>
        </w:tc>
        <w:tc>
          <w:tcPr>
            <w:tcW w:w="1843" w:type="dxa"/>
          </w:tcPr>
          <w:p w14:paraId="568BA652" w14:textId="77777777" w:rsidR="0088481E" w:rsidRPr="004664EB" w:rsidRDefault="0088481E" w:rsidP="004664EB">
            <w:pPr>
              <w:pStyle w:val="TableParagraph"/>
              <w:spacing w:after="120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1761" w:type="dxa"/>
          </w:tcPr>
          <w:p w14:paraId="467873E0" w14:textId="77777777" w:rsidR="0088481E" w:rsidRPr="004664EB" w:rsidRDefault="0088481E" w:rsidP="004664EB">
            <w:pPr>
              <w:pStyle w:val="TableParagraph"/>
              <w:spacing w:after="120"/>
              <w:rPr>
                <w:rFonts w:asciiTheme="minorHAnsi" w:hAnsiTheme="minorHAnsi" w:cstheme="minorHAnsi"/>
                <w:lang w:val="cy-GB"/>
              </w:rPr>
            </w:pPr>
          </w:p>
        </w:tc>
      </w:tr>
    </w:tbl>
    <w:p w14:paraId="6EA90A00" w14:textId="77777777" w:rsidR="0088481E" w:rsidRPr="004664EB" w:rsidRDefault="0088481E" w:rsidP="004664EB">
      <w:pPr>
        <w:spacing w:after="120"/>
        <w:rPr>
          <w:rFonts w:cstheme="minorHAnsi"/>
          <w:lang w:val="cy-GB"/>
        </w:rPr>
        <w:sectPr w:rsidR="0088481E" w:rsidRPr="004664EB">
          <w:pgSz w:w="16840" w:h="11910" w:orient="landscape"/>
          <w:pgMar w:top="740" w:right="1260" w:bottom="1140" w:left="1340" w:header="0" w:footer="942" w:gutter="0"/>
          <w:cols w:space="720"/>
        </w:sectPr>
      </w:pP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6523"/>
        <w:gridCol w:w="1298"/>
        <w:gridCol w:w="1432"/>
        <w:gridCol w:w="1303"/>
        <w:gridCol w:w="1881"/>
        <w:gridCol w:w="1793"/>
      </w:tblGrid>
      <w:tr w:rsidR="0088481E" w:rsidRPr="004664EB" w14:paraId="142DA0CB" w14:textId="77777777" w:rsidTr="00B2505B">
        <w:trPr>
          <w:trHeight w:val="5284"/>
        </w:trPr>
        <w:tc>
          <w:tcPr>
            <w:tcW w:w="2292" w:type="pct"/>
          </w:tcPr>
          <w:p w14:paraId="26BEF9FE" w14:textId="77777777" w:rsidR="0088481E" w:rsidRPr="004664EB" w:rsidRDefault="0088481E" w:rsidP="004664EB">
            <w:pPr>
              <w:pStyle w:val="TableParagraph"/>
              <w:numPr>
                <w:ilvl w:val="0"/>
                <w:numId w:val="36"/>
              </w:numPr>
              <w:spacing w:after="120" w:line="256" w:lineRule="auto"/>
              <w:ind w:left="1156" w:right="273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lastRenderedPageBreak/>
              <w:t>Y chweched dosbarth yn ysgolion y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bartneriaeth lle ceir canran uchel o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ddisgyblion</w:t>
            </w:r>
            <w:r w:rsidRPr="004664EB">
              <w:rPr>
                <w:rFonts w:asciiTheme="minorHAnsi" w:hAnsiTheme="minorHAnsi" w:cstheme="minorHAnsi"/>
                <w:spacing w:val="-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o</w:t>
            </w:r>
            <w:r w:rsidRPr="004664EB">
              <w:rPr>
                <w:rFonts w:asciiTheme="minorHAnsi" w:hAnsiTheme="minorHAnsi" w:cstheme="minorHAnsi"/>
                <w:spacing w:val="-6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ymunedau</w:t>
            </w:r>
            <w:r w:rsidRPr="004664EB">
              <w:rPr>
                <w:rFonts w:asciiTheme="minorHAnsi" w:hAnsiTheme="minorHAnsi" w:cstheme="minorHAnsi"/>
                <w:spacing w:val="-6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ethnig</w:t>
            </w:r>
            <w:r w:rsidRPr="004664EB">
              <w:rPr>
                <w:rFonts w:asciiTheme="minorHAnsi" w:hAnsiTheme="minorHAnsi" w:cstheme="minorHAnsi"/>
                <w:spacing w:val="-6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lleiafrifol.</w:t>
            </w:r>
          </w:p>
          <w:p w14:paraId="07894964" w14:textId="77777777" w:rsidR="0088481E" w:rsidRPr="004664EB" w:rsidRDefault="0088481E" w:rsidP="004664EB">
            <w:pPr>
              <w:pStyle w:val="TableParagraph"/>
              <w:numPr>
                <w:ilvl w:val="0"/>
                <w:numId w:val="36"/>
              </w:numPr>
              <w:spacing w:after="120" w:line="256" w:lineRule="auto"/>
              <w:ind w:left="1156" w:right="273" w:hanging="36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'Pennau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Parablus'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n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brifysgol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yda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myfyrwyr</w:t>
            </w:r>
            <w:r w:rsidRPr="004664EB">
              <w:rPr>
                <w:rFonts w:asciiTheme="minorHAnsi" w:hAnsiTheme="minorHAnsi" w:cstheme="minorHAnsi"/>
                <w:spacing w:val="-46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o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ymunedau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ethnig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lleiafrifol.</w:t>
            </w:r>
          </w:p>
          <w:p w14:paraId="38D129B7" w14:textId="07448509" w:rsidR="0088481E" w:rsidRPr="004664EB" w:rsidRDefault="0088481E" w:rsidP="004664EB">
            <w:pPr>
              <w:pStyle w:val="TableParagraph"/>
              <w:numPr>
                <w:ilvl w:val="0"/>
                <w:numId w:val="36"/>
              </w:numPr>
              <w:spacing w:after="120" w:line="256" w:lineRule="auto"/>
              <w:ind w:left="1156" w:right="273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Cysylltu â rhanddeiliaid eraill megis rhwydwaith</w:t>
            </w:r>
            <w:r w:rsidR="00B2505B" w:rsidRPr="004664EB">
              <w:rPr>
                <w:rFonts w:asciiTheme="minorHAnsi" w:hAnsiTheme="minorHAnsi" w:cstheme="minorHAnsi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spacing w:val="-48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SEREN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c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 xml:space="preserve">elusen </w:t>
            </w:r>
            <w:proofErr w:type="spellStart"/>
            <w:r w:rsidRPr="004664EB">
              <w:rPr>
                <w:rFonts w:asciiTheme="minorHAnsi" w:hAnsiTheme="minorHAnsi" w:cstheme="minorHAnsi"/>
                <w:lang w:val="cy-GB"/>
              </w:rPr>
              <w:t>Teach</w:t>
            </w:r>
            <w:proofErr w:type="spellEnd"/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First.</w:t>
            </w:r>
          </w:p>
          <w:p w14:paraId="4B3A27A6" w14:textId="77777777" w:rsidR="0088481E" w:rsidRPr="004664EB" w:rsidRDefault="0088481E" w:rsidP="004664EB">
            <w:pPr>
              <w:pStyle w:val="TableParagraph"/>
              <w:numPr>
                <w:ilvl w:val="0"/>
                <w:numId w:val="36"/>
              </w:numPr>
              <w:spacing w:after="120" w:line="259" w:lineRule="auto"/>
              <w:ind w:left="1156" w:right="273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Targedu cyflogwyr o gymunedau ethnig lleiafrifol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 xml:space="preserve">mewn swyddi </w:t>
            </w:r>
            <w:proofErr w:type="spellStart"/>
            <w:r w:rsidRPr="004664EB">
              <w:rPr>
                <w:rFonts w:asciiTheme="minorHAnsi" w:hAnsiTheme="minorHAnsi" w:cstheme="minorHAnsi"/>
                <w:lang w:val="cy-GB"/>
              </w:rPr>
              <w:t>cymorthyddion</w:t>
            </w:r>
            <w:proofErr w:type="spellEnd"/>
            <w:r w:rsidRPr="004664EB">
              <w:rPr>
                <w:rFonts w:asciiTheme="minorHAnsi" w:hAnsiTheme="minorHAnsi" w:cstheme="minorHAnsi"/>
                <w:lang w:val="cy-GB"/>
              </w:rPr>
              <w:t xml:space="preserve"> dosbarth ar draws y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rhanbarth.</w:t>
            </w:r>
          </w:p>
          <w:p w14:paraId="110FE0CD" w14:textId="7EBF3C43" w:rsidR="0088481E" w:rsidRPr="004664EB" w:rsidRDefault="0088481E" w:rsidP="004664EB">
            <w:pPr>
              <w:pStyle w:val="TableParagraph"/>
              <w:numPr>
                <w:ilvl w:val="0"/>
                <w:numId w:val="36"/>
              </w:numPr>
              <w:spacing w:after="120" w:line="256" w:lineRule="auto"/>
              <w:ind w:left="1156" w:right="273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Hyrwyddo ar gyfryngau lleol a chenedlaethol pan</w:t>
            </w:r>
            <w:r w:rsidR="00DD0B14">
              <w:rPr>
                <w:rFonts w:asciiTheme="minorHAnsi" w:hAnsiTheme="minorHAnsi" w:cstheme="minorHAnsi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mai eu prif gynulleidfa yw cymunedau ethnig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lleiafrifol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(e.e.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proofErr w:type="spellStart"/>
            <w:r w:rsidRPr="004664EB">
              <w:rPr>
                <w:rFonts w:asciiTheme="minorHAnsi" w:hAnsiTheme="minorHAnsi" w:cstheme="minorHAnsi"/>
                <w:lang w:val="cy-GB"/>
              </w:rPr>
              <w:t>Asian</w:t>
            </w:r>
            <w:proofErr w:type="spellEnd"/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proofErr w:type="spellStart"/>
            <w:r w:rsidRPr="004664EB">
              <w:rPr>
                <w:rFonts w:asciiTheme="minorHAnsi" w:hAnsiTheme="minorHAnsi" w:cstheme="minorHAnsi"/>
                <w:lang w:val="cy-GB"/>
              </w:rPr>
              <w:t>Eye</w:t>
            </w:r>
            <w:proofErr w:type="spellEnd"/>
            <w:r w:rsidRPr="004664EB">
              <w:rPr>
                <w:rFonts w:asciiTheme="minorHAnsi" w:hAnsiTheme="minorHAnsi" w:cstheme="minorHAnsi"/>
                <w:lang w:val="cy-GB"/>
              </w:rPr>
              <w:t>,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sianeli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proofErr w:type="spellStart"/>
            <w:r w:rsidRPr="004664EB">
              <w:rPr>
                <w:rFonts w:asciiTheme="minorHAnsi" w:hAnsiTheme="minorHAnsi" w:cstheme="minorHAnsi"/>
                <w:lang w:val="cy-GB"/>
              </w:rPr>
              <w:t>Sky</w:t>
            </w:r>
            <w:proofErr w:type="spellEnd"/>
            <w:r w:rsidRPr="004664EB">
              <w:rPr>
                <w:rFonts w:asciiTheme="minorHAnsi" w:hAnsiTheme="minorHAnsi" w:cstheme="minorHAnsi"/>
                <w:lang w:val="cy-GB"/>
              </w:rPr>
              <w:t>,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The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proofErr w:type="spellStart"/>
            <w:r w:rsidRPr="004664EB">
              <w:rPr>
                <w:rFonts w:asciiTheme="minorHAnsi" w:hAnsiTheme="minorHAnsi" w:cstheme="minorHAnsi"/>
                <w:lang w:val="cy-GB"/>
              </w:rPr>
              <w:t>Voice</w:t>
            </w:r>
            <w:proofErr w:type="spellEnd"/>
            <w:r w:rsidRPr="004664EB">
              <w:rPr>
                <w:rFonts w:asciiTheme="minorHAnsi" w:hAnsiTheme="minorHAnsi" w:cstheme="minorHAnsi"/>
                <w:lang w:val="cy-GB"/>
              </w:rPr>
              <w:t>).</w:t>
            </w:r>
          </w:p>
          <w:p w14:paraId="292FD59E" w14:textId="77777777" w:rsidR="0088481E" w:rsidRPr="004664EB" w:rsidRDefault="0088481E" w:rsidP="004664EB">
            <w:pPr>
              <w:pStyle w:val="TableParagraph"/>
              <w:numPr>
                <w:ilvl w:val="0"/>
                <w:numId w:val="36"/>
              </w:numPr>
              <w:spacing w:after="120" w:line="256" w:lineRule="auto"/>
              <w:ind w:left="1156" w:right="273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Hyrwyddo ac ymgysylltu wedi'i dargedu gyda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hymunedau ethnig lleiafrifol trwy fynychu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 xml:space="preserve">digwyddiadau amlddiwylliannol megis Melas, </w:t>
            </w:r>
            <w:r w:rsidRPr="004664EB">
              <w:rPr>
                <w:rFonts w:asciiTheme="minorHAnsi" w:hAnsiTheme="minorHAnsi" w:cstheme="minorHAnsi"/>
                <w:spacing w:val="-48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arnifalau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c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rddangosfeydd.</w:t>
            </w:r>
          </w:p>
        </w:tc>
        <w:tc>
          <w:tcPr>
            <w:tcW w:w="456" w:type="pct"/>
          </w:tcPr>
          <w:p w14:paraId="2B22CA45" w14:textId="77777777" w:rsidR="0088481E" w:rsidRPr="004664EB" w:rsidRDefault="0088481E" w:rsidP="004664EB">
            <w:pPr>
              <w:pStyle w:val="TableParagraph"/>
              <w:spacing w:after="120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503" w:type="pct"/>
          </w:tcPr>
          <w:p w14:paraId="70B6718F" w14:textId="77777777" w:rsidR="0088481E" w:rsidRPr="004664EB" w:rsidRDefault="0088481E" w:rsidP="004664EB">
            <w:pPr>
              <w:pStyle w:val="TableParagraph"/>
              <w:spacing w:after="120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458" w:type="pct"/>
          </w:tcPr>
          <w:p w14:paraId="222F7981" w14:textId="77777777" w:rsidR="0088481E" w:rsidRPr="004664EB" w:rsidRDefault="0088481E" w:rsidP="004664EB">
            <w:pPr>
              <w:pStyle w:val="TableParagraph"/>
              <w:spacing w:after="120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661" w:type="pct"/>
          </w:tcPr>
          <w:p w14:paraId="12551BC3" w14:textId="77777777" w:rsidR="0088481E" w:rsidRPr="004664EB" w:rsidRDefault="0088481E" w:rsidP="004664EB">
            <w:pPr>
              <w:pStyle w:val="TableParagraph"/>
              <w:spacing w:after="120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630" w:type="pct"/>
          </w:tcPr>
          <w:p w14:paraId="6616CFC5" w14:textId="77777777" w:rsidR="0088481E" w:rsidRPr="004664EB" w:rsidRDefault="0088481E" w:rsidP="004664EB">
            <w:pPr>
              <w:pStyle w:val="TableParagraph"/>
              <w:spacing w:after="120"/>
              <w:rPr>
                <w:rFonts w:asciiTheme="minorHAnsi" w:hAnsiTheme="minorHAnsi" w:cstheme="minorHAnsi"/>
                <w:lang w:val="cy-GB"/>
              </w:rPr>
            </w:pPr>
          </w:p>
        </w:tc>
      </w:tr>
    </w:tbl>
    <w:p w14:paraId="712E736E" w14:textId="77777777" w:rsidR="004664EB" w:rsidRPr="004664EB" w:rsidRDefault="004664EB">
      <w:pPr>
        <w:rPr>
          <w:lang w:val="cy-GB"/>
        </w:rPr>
      </w:pPr>
      <w:r w:rsidRPr="004664EB">
        <w:rPr>
          <w:lang w:val="cy-GB"/>
        </w:rPr>
        <w:br w:type="page"/>
      </w: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6523"/>
        <w:gridCol w:w="1298"/>
        <w:gridCol w:w="1432"/>
        <w:gridCol w:w="1303"/>
        <w:gridCol w:w="1881"/>
        <w:gridCol w:w="1793"/>
      </w:tblGrid>
      <w:tr w:rsidR="0088481E" w:rsidRPr="004664EB" w14:paraId="118FD0AD" w14:textId="77777777" w:rsidTr="00B2505B">
        <w:trPr>
          <w:trHeight w:val="2322"/>
        </w:trPr>
        <w:tc>
          <w:tcPr>
            <w:tcW w:w="2292" w:type="pct"/>
          </w:tcPr>
          <w:p w14:paraId="357E58A0" w14:textId="3D93FBC4" w:rsidR="0088481E" w:rsidRPr="004664EB" w:rsidRDefault="00B2505B" w:rsidP="0088481E">
            <w:pPr>
              <w:pStyle w:val="TableParagraph"/>
              <w:numPr>
                <w:ilvl w:val="0"/>
                <w:numId w:val="35"/>
              </w:numPr>
              <w:tabs>
                <w:tab w:val="left" w:pos="833"/>
              </w:tabs>
              <w:spacing w:before="6" w:line="256" w:lineRule="auto"/>
              <w:ind w:right="422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eastAsiaTheme="minorHAnsi" w:hAnsiTheme="minorHAnsi" w:cstheme="minorHAnsi"/>
                <w:lang w:val="cy-GB"/>
              </w:rPr>
              <w:lastRenderedPageBreak/>
              <w:br w:type="page"/>
            </w:r>
            <w:r w:rsidR="0088481E" w:rsidRPr="004664EB">
              <w:rPr>
                <w:rFonts w:asciiTheme="minorHAnsi" w:hAnsiTheme="minorHAnsi" w:cstheme="minorHAnsi"/>
                <w:lang w:val="cy-GB"/>
              </w:rPr>
              <w:t>Edrych ar brosesau recriwtio staff i sicrhau eu bod yn</w:t>
            </w:r>
            <w:r w:rsidR="0088481E"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lang w:val="cy-GB"/>
              </w:rPr>
              <w:t>gynhwysol ac nad ydynt yn rhoi ymgeiswyr o gefndiroedd</w:t>
            </w:r>
            <w:r w:rsidR="0088481E"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lang w:val="cy-GB"/>
              </w:rPr>
              <w:t>ethnig</w:t>
            </w:r>
            <w:r w:rsidR="0088481E"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lang w:val="cy-GB"/>
              </w:rPr>
              <w:t>lleiafrifol</w:t>
            </w:r>
            <w:r w:rsidR="0088481E"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lang w:val="cy-GB"/>
              </w:rPr>
              <w:t>dan</w:t>
            </w:r>
            <w:r w:rsidR="0088481E"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lang w:val="cy-GB"/>
              </w:rPr>
              <w:t>anfantais</w:t>
            </w:r>
            <w:r w:rsidR="0088481E"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lang w:val="cy-GB"/>
              </w:rPr>
              <w:t>(gweler Maes</w:t>
            </w:r>
            <w:r w:rsidR="0088481E"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lang w:val="cy-GB"/>
              </w:rPr>
              <w:t>4).</w:t>
            </w:r>
          </w:p>
          <w:p w14:paraId="35ACB477" w14:textId="77777777" w:rsidR="004664EB" w:rsidRPr="004664EB" w:rsidRDefault="004664EB" w:rsidP="004664EB">
            <w:pPr>
              <w:pStyle w:val="TableParagraph"/>
              <w:tabs>
                <w:tab w:val="left" w:pos="833"/>
              </w:tabs>
              <w:spacing w:before="6" w:line="256" w:lineRule="auto"/>
              <w:ind w:left="832" w:right="422"/>
              <w:rPr>
                <w:rFonts w:asciiTheme="minorHAnsi" w:hAnsiTheme="minorHAnsi" w:cstheme="minorHAnsi"/>
                <w:lang w:val="cy-GB"/>
              </w:rPr>
            </w:pPr>
          </w:p>
          <w:p w14:paraId="0348D4D2" w14:textId="1AD24060" w:rsidR="004664EB" w:rsidRPr="004664EB" w:rsidRDefault="0088481E" w:rsidP="004664EB">
            <w:pPr>
              <w:pStyle w:val="TableParagraph"/>
              <w:numPr>
                <w:ilvl w:val="0"/>
                <w:numId w:val="36"/>
              </w:numPr>
              <w:spacing w:after="120" w:line="257" w:lineRule="auto"/>
              <w:ind w:left="1156" w:right="273" w:hanging="357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Pa mor amrywiol yw'r paneli cyfweld staff? – ystyried sefydlu cronfa o aelodau ar gyfer paneli o gefndiroedd ethnig lleiafrifol gyda chefnogaeth</w:t>
            </w:r>
            <w:r w:rsidR="004664EB" w:rsidRPr="004664EB">
              <w:rPr>
                <w:rFonts w:asciiTheme="minorHAnsi" w:hAnsiTheme="minorHAnsi" w:cstheme="minorHAnsi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an ysgolion y bartneriaeth, staff mewnol</w:t>
            </w:r>
            <w:r w:rsidR="004664EB" w:rsidRPr="004664EB">
              <w:rPr>
                <w:rFonts w:asciiTheme="minorHAnsi" w:hAnsiTheme="minorHAnsi" w:cstheme="minorHAnsi"/>
                <w:lang w:val="cy-GB"/>
              </w:rPr>
              <w:t xml:space="preserve"> </w:t>
            </w:r>
            <w:r w:rsidR="004664EB" w:rsidRPr="004664EB">
              <w:rPr>
                <w:rFonts w:asciiTheme="minorHAnsi" w:hAnsiTheme="minorHAnsi" w:cstheme="minorHAnsi"/>
                <w:lang w:val="cy-GB"/>
              </w:rPr>
              <w:t>cyn-fyfyrwyr o gefndiroedd ethnig lleiafrifol a rhanddeiliaid eraill.</w:t>
            </w:r>
          </w:p>
          <w:p w14:paraId="7346B70B" w14:textId="77777777" w:rsidR="004664EB" w:rsidRPr="004664EB" w:rsidRDefault="004664EB" w:rsidP="004664EB">
            <w:pPr>
              <w:pStyle w:val="TableParagraph"/>
              <w:numPr>
                <w:ilvl w:val="0"/>
                <w:numId w:val="36"/>
              </w:numPr>
              <w:tabs>
                <w:tab w:val="left" w:pos="1552"/>
                <w:tab w:val="left" w:pos="1553"/>
              </w:tabs>
              <w:spacing w:after="120" w:line="257" w:lineRule="auto"/>
              <w:ind w:left="1156" w:right="273" w:hanging="357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Ystyried gweithredu cadarnhaol a chreu holiadur i benderfynu a ellir cymryd camau cadarnhaol.</w:t>
            </w:r>
          </w:p>
          <w:p w14:paraId="29123474" w14:textId="6BC15780" w:rsidR="0088481E" w:rsidRPr="004664EB" w:rsidRDefault="004664EB" w:rsidP="004664EB">
            <w:pPr>
              <w:pStyle w:val="TableParagraph"/>
              <w:numPr>
                <w:ilvl w:val="0"/>
                <w:numId w:val="36"/>
              </w:numPr>
              <w:tabs>
                <w:tab w:val="left" w:pos="1552"/>
                <w:tab w:val="left" w:pos="1553"/>
              </w:tabs>
              <w:spacing w:after="120" w:line="257" w:lineRule="auto"/>
              <w:ind w:left="1156" w:right="273" w:hanging="357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A ellir gweithredu recriwtio dall os nad ydy hynny’n digwydd yn barod?</w:t>
            </w:r>
          </w:p>
        </w:tc>
        <w:tc>
          <w:tcPr>
            <w:tcW w:w="456" w:type="pct"/>
          </w:tcPr>
          <w:p w14:paraId="3A730D53" w14:textId="77777777" w:rsidR="0088481E" w:rsidRPr="004664EB" w:rsidRDefault="0088481E" w:rsidP="00C84599">
            <w:pPr>
              <w:pStyle w:val="TableParagraph"/>
              <w:spacing w:before="1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CH.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HW</w:t>
            </w:r>
          </w:p>
        </w:tc>
        <w:tc>
          <w:tcPr>
            <w:tcW w:w="503" w:type="pct"/>
          </w:tcPr>
          <w:p w14:paraId="6AD2F20E" w14:textId="098DCB22" w:rsidR="0088481E" w:rsidRPr="004664EB" w:rsidRDefault="00B2505B" w:rsidP="00B2505B">
            <w:pPr>
              <w:pStyle w:val="TableParagraph"/>
              <w:spacing w:before="1" w:line="273" w:lineRule="auto"/>
              <w:ind w:left="111" w:right="406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>H</w:t>
            </w:r>
            <w:r w:rsidR="0088481E" w:rsidRPr="004664EB">
              <w:rPr>
                <w:rFonts w:asciiTheme="minorHAnsi" w:hAnsiTheme="minorHAnsi" w:cstheme="minorHAnsi"/>
                <w:spacing w:val="-2"/>
                <w:lang w:val="cy-GB"/>
              </w:rPr>
              <w:t>ydref</w:t>
            </w:r>
            <w:r w:rsidR="0088481E"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458" w:type="pct"/>
          </w:tcPr>
          <w:p w14:paraId="399CF92C" w14:textId="77777777" w:rsidR="0088481E" w:rsidRPr="004664EB" w:rsidRDefault="0088481E" w:rsidP="00C84599">
            <w:pPr>
              <w:pStyle w:val="TableParagraph"/>
              <w:spacing w:before="1" w:line="273" w:lineRule="auto"/>
              <w:ind w:left="110" w:right="522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>Ionawr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3</w:t>
            </w:r>
          </w:p>
        </w:tc>
        <w:tc>
          <w:tcPr>
            <w:tcW w:w="661" w:type="pct"/>
          </w:tcPr>
          <w:p w14:paraId="560FF103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630" w:type="pct"/>
          </w:tcPr>
          <w:p w14:paraId="3C9DECBD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</w:tr>
    </w:tbl>
    <w:p w14:paraId="1F95D50E" w14:textId="77777777" w:rsidR="00B2505B" w:rsidRPr="004664EB" w:rsidRDefault="00B2505B" w:rsidP="0088481E">
      <w:pPr>
        <w:rPr>
          <w:rFonts w:cstheme="minorHAnsi"/>
          <w:lang w:val="cy-GB"/>
        </w:rPr>
      </w:pPr>
    </w:p>
    <w:p w14:paraId="6FB3C78B" w14:textId="77777777" w:rsidR="00B2505B" w:rsidRPr="004664EB" w:rsidRDefault="00B2505B">
      <w:pPr>
        <w:rPr>
          <w:rFonts w:cstheme="minorHAnsi"/>
          <w:lang w:val="cy-GB"/>
        </w:rPr>
      </w:pPr>
      <w:r w:rsidRPr="004664EB">
        <w:rPr>
          <w:rFonts w:cstheme="minorHAnsi"/>
          <w:lang w:val="cy-GB"/>
        </w:rPr>
        <w:br w:type="page"/>
      </w: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6122"/>
        <w:gridCol w:w="1639"/>
        <w:gridCol w:w="1523"/>
        <w:gridCol w:w="1303"/>
        <w:gridCol w:w="1853"/>
        <w:gridCol w:w="1790"/>
      </w:tblGrid>
      <w:tr w:rsidR="0088481E" w:rsidRPr="004664EB" w14:paraId="57D1D2B7" w14:textId="77777777" w:rsidTr="00B2505B">
        <w:trPr>
          <w:trHeight w:val="303"/>
        </w:trPr>
        <w:tc>
          <w:tcPr>
            <w:tcW w:w="2151" w:type="pct"/>
            <w:tcBorders>
              <w:right w:val="nil"/>
            </w:tcBorders>
            <w:shd w:val="clear" w:color="auto" w:fill="A8D08D"/>
          </w:tcPr>
          <w:p w14:paraId="75090DFC" w14:textId="2AC55753" w:rsidR="0088481E" w:rsidRPr="004664EB" w:rsidRDefault="0088481E" w:rsidP="00C84599">
            <w:pPr>
              <w:pStyle w:val="TableParagraph"/>
              <w:spacing w:before="1"/>
              <w:ind w:left="111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lastRenderedPageBreak/>
              <w:t>Maes</w:t>
            </w:r>
            <w:r w:rsidRPr="004664EB">
              <w:rPr>
                <w:rFonts w:asciiTheme="minorHAnsi" w:hAnsiTheme="minorHAnsi" w:cstheme="minorHAnsi"/>
                <w:b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2</w:t>
            </w:r>
            <w:r w:rsidRPr="004664EB">
              <w:rPr>
                <w:rFonts w:asciiTheme="minorHAnsi" w:hAnsiTheme="minorHAnsi" w:cstheme="minorHAnsi"/>
                <w:b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–</w:t>
            </w:r>
            <w:r w:rsidRPr="004664EB">
              <w:rPr>
                <w:rFonts w:asciiTheme="minorHAnsi" w:hAnsiTheme="minorHAnsi" w:cstheme="minorHAnsi"/>
                <w:b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Dal</w:t>
            </w:r>
            <w:r w:rsidRPr="004664EB">
              <w:rPr>
                <w:rFonts w:asciiTheme="minorHAnsi" w:hAnsiTheme="minorHAnsi" w:cstheme="minorHAnsi"/>
                <w:b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Gafael</w:t>
            </w:r>
            <w:r w:rsidRPr="004664EB">
              <w:rPr>
                <w:rFonts w:asciiTheme="minorHAnsi" w:hAnsiTheme="minorHAnsi" w:cstheme="minorHAnsi"/>
                <w:b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ar</w:t>
            </w:r>
            <w:r w:rsidRPr="004664EB">
              <w:rPr>
                <w:rFonts w:asciiTheme="minorHAnsi" w:hAnsiTheme="minorHAnsi" w:cstheme="minorHAnsi"/>
                <w:b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Fyfyrwyr</w:t>
            </w:r>
          </w:p>
        </w:tc>
        <w:tc>
          <w:tcPr>
            <w:tcW w:w="576" w:type="pct"/>
            <w:tcBorders>
              <w:left w:val="nil"/>
              <w:right w:val="nil"/>
            </w:tcBorders>
            <w:shd w:val="clear" w:color="auto" w:fill="A8D08D"/>
          </w:tcPr>
          <w:p w14:paraId="776A5FE6" w14:textId="77777777" w:rsidR="0088481E" w:rsidRPr="004664EB" w:rsidRDefault="0088481E" w:rsidP="00C84599">
            <w:pPr>
              <w:pStyle w:val="TableParagraph"/>
              <w:spacing w:before="1"/>
              <w:ind w:left="111"/>
              <w:rPr>
                <w:rFonts w:asciiTheme="minorHAnsi" w:hAnsiTheme="minorHAnsi" w:cstheme="minorHAnsi"/>
                <w:b/>
                <w:lang w:val="cy-GB"/>
              </w:rPr>
            </w:pPr>
          </w:p>
        </w:tc>
        <w:tc>
          <w:tcPr>
            <w:tcW w:w="535" w:type="pct"/>
            <w:tcBorders>
              <w:left w:val="nil"/>
              <w:right w:val="nil"/>
            </w:tcBorders>
            <w:shd w:val="clear" w:color="auto" w:fill="A8D08D"/>
          </w:tcPr>
          <w:p w14:paraId="46EDF55D" w14:textId="77777777" w:rsidR="0088481E" w:rsidRPr="004664EB" w:rsidRDefault="0088481E" w:rsidP="00C84599">
            <w:pPr>
              <w:pStyle w:val="TableParagraph"/>
              <w:spacing w:before="1"/>
              <w:ind w:left="115" w:right="588"/>
              <w:rPr>
                <w:rFonts w:asciiTheme="minorHAnsi" w:hAnsiTheme="minorHAnsi" w:cstheme="minorHAnsi"/>
                <w:b/>
                <w:lang w:val="cy-GB"/>
              </w:rPr>
            </w:pPr>
          </w:p>
        </w:tc>
        <w:tc>
          <w:tcPr>
            <w:tcW w:w="458" w:type="pct"/>
            <w:tcBorders>
              <w:left w:val="nil"/>
              <w:right w:val="nil"/>
            </w:tcBorders>
            <w:shd w:val="clear" w:color="auto" w:fill="A8D08D"/>
          </w:tcPr>
          <w:p w14:paraId="31EABF89" w14:textId="77777777" w:rsidR="0088481E" w:rsidRPr="004664EB" w:rsidRDefault="0088481E" w:rsidP="00C84599">
            <w:pPr>
              <w:pStyle w:val="TableParagraph"/>
              <w:spacing w:before="1"/>
              <w:ind w:left="110"/>
              <w:rPr>
                <w:rFonts w:asciiTheme="minorHAnsi" w:hAnsiTheme="minorHAnsi" w:cstheme="minorHAnsi"/>
                <w:b/>
                <w:lang w:val="cy-GB"/>
              </w:rPr>
            </w:pPr>
          </w:p>
        </w:tc>
        <w:tc>
          <w:tcPr>
            <w:tcW w:w="651" w:type="pct"/>
            <w:tcBorders>
              <w:left w:val="nil"/>
              <w:right w:val="nil"/>
            </w:tcBorders>
            <w:shd w:val="clear" w:color="auto" w:fill="A8D08D"/>
          </w:tcPr>
          <w:p w14:paraId="15C2C0F1" w14:textId="77777777" w:rsidR="0088481E" w:rsidRPr="004664EB" w:rsidRDefault="0088481E" w:rsidP="00C84599">
            <w:pPr>
              <w:pStyle w:val="TableParagraph"/>
              <w:spacing w:before="1"/>
              <w:ind w:left="114"/>
              <w:rPr>
                <w:rFonts w:asciiTheme="minorHAnsi" w:hAnsiTheme="minorHAnsi" w:cstheme="minorHAnsi"/>
                <w:b/>
                <w:lang w:val="cy-GB"/>
              </w:rPr>
            </w:pPr>
          </w:p>
        </w:tc>
        <w:tc>
          <w:tcPr>
            <w:tcW w:w="629" w:type="pct"/>
            <w:tcBorders>
              <w:left w:val="nil"/>
            </w:tcBorders>
            <w:shd w:val="clear" w:color="auto" w:fill="A8D08D"/>
          </w:tcPr>
          <w:p w14:paraId="6B708CAE" w14:textId="77777777" w:rsidR="0088481E" w:rsidRPr="004664EB" w:rsidRDefault="0088481E" w:rsidP="00C84599">
            <w:pPr>
              <w:pStyle w:val="TableParagraph"/>
              <w:spacing w:before="1"/>
              <w:ind w:left="110"/>
              <w:rPr>
                <w:rFonts w:asciiTheme="minorHAnsi" w:hAnsiTheme="minorHAnsi" w:cstheme="minorHAnsi"/>
                <w:b/>
                <w:lang w:val="cy-GB"/>
              </w:rPr>
            </w:pPr>
          </w:p>
        </w:tc>
      </w:tr>
      <w:tr w:rsidR="0088481E" w:rsidRPr="004664EB" w14:paraId="7962F323" w14:textId="77777777" w:rsidTr="00B2505B">
        <w:trPr>
          <w:trHeight w:val="618"/>
        </w:trPr>
        <w:tc>
          <w:tcPr>
            <w:tcW w:w="2151" w:type="pct"/>
            <w:shd w:val="clear" w:color="auto" w:fill="E1EED9"/>
          </w:tcPr>
          <w:p w14:paraId="278D98B7" w14:textId="77777777" w:rsidR="0088481E" w:rsidRPr="004664EB" w:rsidRDefault="0088481E" w:rsidP="00C84599">
            <w:pPr>
              <w:pStyle w:val="TableParagraph"/>
              <w:spacing w:before="1"/>
              <w:ind w:left="111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Disgrifiad</w:t>
            </w:r>
            <w:r w:rsidRPr="004664EB">
              <w:rPr>
                <w:rFonts w:asciiTheme="minorHAnsi" w:hAnsiTheme="minorHAnsi" w:cstheme="minorHAnsi"/>
                <w:b/>
                <w:spacing w:val="-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o’r</w:t>
            </w:r>
            <w:r w:rsidRPr="004664EB">
              <w:rPr>
                <w:rFonts w:asciiTheme="minorHAnsi" w:hAnsiTheme="minorHAnsi" w:cstheme="minorHAnsi"/>
                <w:b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camau</w:t>
            </w:r>
            <w:r w:rsidRPr="004664EB">
              <w:rPr>
                <w:rFonts w:asciiTheme="minorHAnsi" w:hAnsiTheme="minorHAnsi" w:cstheme="minorHAnsi"/>
                <w:b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gweithredu</w:t>
            </w:r>
          </w:p>
        </w:tc>
        <w:tc>
          <w:tcPr>
            <w:tcW w:w="576" w:type="pct"/>
            <w:shd w:val="clear" w:color="auto" w:fill="E1EED9"/>
          </w:tcPr>
          <w:p w14:paraId="7E285CF9" w14:textId="77777777" w:rsidR="0088481E" w:rsidRPr="004664EB" w:rsidRDefault="0088481E" w:rsidP="00C84599">
            <w:pPr>
              <w:pStyle w:val="TableParagraph"/>
              <w:spacing w:before="1"/>
              <w:ind w:left="111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Y</w:t>
            </w:r>
            <w:r w:rsidRPr="004664EB">
              <w:rPr>
                <w:rFonts w:asciiTheme="minorHAnsi" w:hAnsiTheme="minorHAnsi" w:cstheme="minorHAnsi"/>
                <w:b/>
                <w:spacing w:val="-9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staff</w:t>
            </w:r>
          </w:p>
          <w:p w14:paraId="6D83BB02" w14:textId="77777777" w:rsidR="0088481E" w:rsidRPr="004664EB" w:rsidRDefault="0088481E" w:rsidP="00C84599">
            <w:pPr>
              <w:pStyle w:val="TableParagraph"/>
              <w:spacing w:before="39"/>
              <w:ind w:left="159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spacing w:val="-1"/>
                <w:lang w:val="cy-GB"/>
              </w:rPr>
              <w:t>sy’n</w:t>
            </w:r>
            <w:r w:rsidRPr="004664EB">
              <w:rPr>
                <w:rFonts w:asciiTheme="minorHAnsi" w:hAnsiTheme="minorHAnsi" w:cstheme="minorHAnsi"/>
                <w:b/>
                <w:spacing w:val="-1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spacing w:val="-1"/>
                <w:lang w:val="cy-GB"/>
              </w:rPr>
              <w:t>gyfrifol</w:t>
            </w:r>
          </w:p>
        </w:tc>
        <w:tc>
          <w:tcPr>
            <w:tcW w:w="535" w:type="pct"/>
            <w:shd w:val="clear" w:color="auto" w:fill="E1EED9"/>
          </w:tcPr>
          <w:p w14:paraId="71AA33FC" w14:textId="77777777" w:rsidR="0088481E" w:rsidRPr="004664EB" w:rsidRDefault="0088481E" w:rsidP="00C84599">
            <w:pPr>
              <w:pStyle w:val="TableParagraph"/>
              <w:spacing w:before="1"/>
              <w:ind w:left="115" w:right="588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Dyddiad</w:t>
            </w:r>
            <w:r w:rsidRPr="004664EB">
              <w:rPr>
                <w:rFonts w:asciiTheme="minorHAnsi" w:hAnsiTheme="minorHAnsi" w:cstheme="minorHAnsi"/>
                <w:b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dechrau</w:t>
            </w:r>
          </w:p>
        </w:tc>
        <w:tc>
          <w:tcPr>
            <w:tcW w:w="458" w:type="pct"/>
            <w:shd w:val="clear" w:color="auto" w:fill="E1EED9"/>
          </w:tcPr>
          <w:p w14:paraId="299938EB" w14:textId="77777777" w:rsidR="0088481E" w:rsidRPr="004664EB" w:rsidRDefault="0088481E" w:rsidP="00C84599">
            <w:pPr>
              <w:pStyle w:val="TableParagraph"/>
              <w:spacing w:before="1"/>
              <w:ind w:left="110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Dyddiad</w:t>
            </w:r>
          </w:p>
          <w:p w14:paraId="76295846" w14:textId="77777777" w:rsidR="0088481E" w:rsidRPr="004664EB" w:rsidRDefault="0088481E" w:rsidP="00C84599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cwblhau</w:t>
            </w:r>
          </w:p>
        </w:tc>
        <w:tc>
          <w:tcPr>
            <w:tcW w:w="651" w:type="pct"/>
            <w:shd w:val="clear" w:color="auto" w:fill="E1EED9"/>
          </w:tcPr>
          <w:p w14:paraId="2B2C6B85" w14:textId="77777777" w:rsidR="0088481E" w:rsidRPr="004664EB" w:rsidRDefault="0088481E" w:rsidP="00C84599">
            <w:pPr>
              <w:pStyle w:val="TableParagraph"/>
              <w:spacing w:before="1"/>
              <w:ind w:left="114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Sylwadau</w:t>
            </w:r>
          </w:p>
          <w:p w14:paraId="62258AFB" w14:textId="77777777" w:rsidR="0088481E" w:rsidRPr="004664EB" w:rsidRDefault="0088481E" w:rsidP="00C84599">
            <w:pPr>
              <w:pStyle w:val="TableParagraph"/>
              <w:spacing w:before="39"/>
              <w:ind w:left="114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spacing w:val="-1"/>
                <w:lang w:val="cy-GB"/>
              </w:rPr>
              <w:t>Cam</w:t>
            </w:r>
            <w:r w:rsidRPr="004664EB">
              <w:rPr>
                <w:rFonts w:asciiTheme="minorHAnsi" w:hAnsiTheme="minorHAnsi" w:cstheme="minorHAnsi"/>
                <w:b/>
                <w:spacing w:val="-1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spacing w:val="-1"/>
                <w:lang w:val="cy-GB"/>
              </w:rPr>
              <w:t>Gweithredu</w:t>
            </w:r>
          </w:p>
        </w:tc>
        <w:tc>
          <w:tcPr>
            <w:tcW w:w="629" w:type="pct"/>
            <w:shd w:val="clear" w:color="auto" w:fill="E1EED9"/>
          </w:tcPr>
          <w:p w14:paraId="5551ABD4" w14:textId="77777777" w:rsidR="0088481E" w:rsidRPr="004664EB" w:rsidRDefault="0088481E" w:rsidP="00C84599">
            <w:pPr>
              <w:pStyle w:val="TableParagraph"/>
              <w:spacing w:before="1"/>
              <w:ind w:left="110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Sylwadau</w:t>
            </w:r>
          </w:p>
          <w:p w14:paraId="3939CC64" w14:textId="77777777" w:rsidR="0088481E" w:rsidRPr="004664EB" w:rsidRDefault="0088481E" w:rsidP="00C84599">
            <w:pPr>
              <w:pStyle w:val="TableParagraph"/>
              <w:spacing w:before="39"/>
              <w:ind w:left="110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Effaith</w:t>
            </w:r>
          </w:p>
        </w:tc>
      </w:tr>
      <w:tr w:rsidR="0088481E" w:rsidRPr="004664EB" w14:paraId="687B5AD6" w14:textId="77777777" w:rsidTr="00B2505B">
        <w:trPr>
          <w:trHeight w:val="580"/>
        </w:trPr>
        <w:tc>
          <w:tcPr>
            <w:tcW w:w="2151" w:type="pct"/>
          </w:tcPr>
          <w:p w14:paraId="64168B9C" w14:textId="77777777" w:rsidR="0088481E" w:rsidRPr="004664EB" w:rsidRDefault="0088481E" w:rsidP="00C84599">
            <w:pPr>
              <w:pStyle w:val="TableParagraph"/>
              <w:spacing w:before="6"/>
              <w:ind w:left="731" w:hanging="425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1.</w:t>
            </w:r>
            <w:r w:rsidRPr="004664EB">
              <w:rPr>
                <w:rFonts w:asciiTheme="minorHAnsi" w:hAnsiTheme="minorHAnsi" w:cstheme="minorHAnsi"/>
                <w:spacing w:val="4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spacing w:val="45"/>
                <w:lang w:val="cy-GB"/>
              </w:rPr>
              <w:tab/>
            </w:r>
            <w:r w:rsidRPr="004664EB">
              <w:rPr>
                <w:rFonts w:asciiTheme="minorHAnsi" w:hAnsiTheme="minorHAnsi" w:cstheme="minorHAnsi"/>
                <w:lang w:val="cy-GB"/>
              </w:rPr>
              <w:t>Cynnal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yfweliadau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rŵp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ffocws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i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eisio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deall profiadau</w:t>
            </w:r>
            <w:r w:rsidRPr="004664EB">
              <w:rPr>
                <w:rFonts w:asciiTheme="minorHAnsi" w:hAnsiTheme="minorHAnsi" w:cstheme="minorHAnsi"/>
                <w:spacing w:val="-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myfyrwyr</w:t>
            </w:r>
          </w:p>
        </w:tc>
        <w:tc>
          <w:tcPr>
            <w:tcW w:w="576" w:type="pct"/>
          </w:tcPr>
          <w:p w14:paraId="4FF6D04A" w14:textId="77777777" w:rsidR="0088481E" w:rsidRPr="004664EB" w:rsidRDefault="0088481E" w:rsidP="00C84599">
            <w:pPr>
              <w:pStyle w:val="TableParagraph"/>
              <w:spacing w:before="6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SP</w:t>
            </w:r>
          </w:p>
        </w:tc>
        <w:tc>
          <w:tcPr>
            <w:tcW w:w="535" w:type="pct"/>
          </w:tcPr>
          <w:p w14:paraId="4AA180F2" w14:textId="77777777" w:rsidR="0088481E" w:rsidRPr="004664EB" w:rsidRDefault="0088481E" w:rsidP="00C84599">
            <w:pPr>
              <w:pStyle w:val="TableParagraph"/>
              <w:spacing w:before="6"/>
              <w:ind w:left="115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Medi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458" w:type="pct"/>
          </w:tcPr>
          <w:p w14:paraId="30DCAA7E" w14:textId="77777777" w:rsidR="0088481E" w:rsidRPr="004664EB" w:rsidRDefault="0088481E" w:rsidP="00C84599">
            <w:pPr>
              <w:pStyle w:val="TableParagraph"/>
              <w:spacing w:before="6"/>
              <w:ind w:left="110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Hyd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651" w:type="pct"/>
          </w:tcPr>
          <w:p w14:paraId="1C8570CD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629" w:type="pct"/>
          </w:tcPr>
          <w:p w14:paraId="464537D2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</w:tr>
      <w:tr w:rsidR="0088481E" w:rsidRPr="004664EB" w14:paraId="7DDB9D3D" w14:textId="77777777" w:rsidTr="00B2505B">
        <w:trPr>
          <w:trHeight w:val="575"/>
        </w:trPr>
        <w:tc>
          <w:tcPr>
            <w:tcW w:w="2151" w:type="pct"/>
          </w:tcPr>
          <w:p w14:paraId="5F58C4FE" w14:textId="77777777" w:rsidR="0088481E" w:rsidRPr="004664EB" w:rsidRDefault="0088481E" w:rsidP="00C84599">
            <w:pPr>
              <w:pStyle w:val="TableParagraph"/>
              <w:spacing w:before="1"/>
              <w:ind w:left="731" w:hanging="425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2.</w:t>
            </w:r>
            <w:r w:rsidRPr="004664EB">
              <w:rPr>
                <w:rFonts w:asciiTheme="minorHAnsi" w:hAnsiTheme="minorHAnsi" w:cstheme="minorHAnsi"/>
                <w:spacing w:val="4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spacing w:val="45"/>
                <w:lang w:val="cy-GB"/>
              </w:rPr>
              <w:tab/>
            </w:r>
            <w:r w:rsidRPr="004664EB">
              <w:rPr>
                <w:rFonts w:asciiTheme="minorHAnsi" w:hAnsiTheme="minorHAnsi" w:cstheme="minorHAnsi"/>
                <w:lang w:val="cy-GB"/>
              </w:rPr>
              <w:t>Cynnal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yfweliadau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rŵp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ffocws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i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eisio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deall profiadau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staff</w:t>
            </w:r>
          </w:p>
        </w:tc>
        <w:tc>
          <w:tcPr>
            <w:tcW w:w="576" w:type="pct"/>
          </w:tcPr>
          <w:p w14:paraId="6B8A2AC6" w14:textId="77777777" w:rsidR="0088481E" w:rsidRPr="004664EB" w:rsidRDefault="0088481E" w:rsidP="00C84599">
            <w:pPr>
              <w:pStyle w:val="TableParagraph"/>
              <w:spacing w:before="1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SP</w:t>
            </w:r>
          </w:p>
        </w:tc>
        <w:tc>
          <w:tcPr>
            <w:tcW w:w="535" w:type="pct"/>
          </w:tcPr>
          <w:p w14:paraId="2E97DA5A" w14:textId="77777777" w:rsidR="0088481E" w:rsidRPr="004664EB" w:rsidRDefault="0088481E" w:rsidP="00C84599">
            <w:pPr>
              <w:pStyle w:val="TableParagraph"/>
              <w:spacing w:before="1"/>
              <w:ind w:left="115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Hyd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458" w:type="pct"/>
          </w:tcPr>
          <w:p w14:paraId="12A0823E" w14:textId="77777777" w:rsidR="0088481E" w:rsidRPr="004664EB" w:rsidRDefault="0088481E" w:rsidP="00C84599">
            <w:pPr>
              <w:pStyle w:val="TableParagraph"/>
              <w:spacing w:before="1"/>
              <w:ind w:left="110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Tach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651" w:type="pct"/>
          </w:tcPr>
          <w:p w14:paraId="32B14C4E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629" w:type="pct"/>
          </w:tcPr>
          <w:p w14:paraId="56C926A0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</w:tr>
      <w:tr w:rsidR="0088481E" w:rsidRPr="004664EB" w14:paraId="549E1BA8" w14:textId="77777777" w:rsidTr="00B2505B">
        <w:trPr>
          <w:trHeight w:val="873"/>
        </w:trPr>
        <w:tc>
          <w:tcPr>
            <w:tcW w:w="2151" w:type="pct"/>
          </w:tcPr>
          <w:p w14:paraId="6D2C3A8C" w14:textId="77777777" w:rsidR="0088481E" w:rsidRPr="004664EB" w:rsidRDefault="0088481E" w:rsidP="00C84599">
            <w:pPr>
              <w:pStyle w:val="TableParagraph"/>
              <w:spacing w:before="1" w:line="256" w:lineRule="auto"/>
              <w:ind w:left="731" w:hanging="425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3.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ab/>
            </w:r>
            <w:r w:rsidRPr="004664EB">
              <w:rPr>
                <w:rFonts w:asciiTheme="minorHAnsi" w:hAnsiTheme="minorHAnsi" w:cstheme="minorHAnsi"/>
                <w:lang w:val="cy-GB"/>
              </w:rPr>
              <w:t>Cynnal arolwg ar-lein gyda staff a myfyrwyr o gymunedau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ethnig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lleiafrifol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nad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dynt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n y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rŵp ffocws</w:t>
            </w:r>
          </w:p>
        </w:tc>
        <w:tc>
          <w:tcPr>
            <w:tcW w:w="576" w:type="pct"/>
          </w:tcPr>
          <w:p w14:paraId="54CF03C5" w14:textId="77777777" w:rsidR="0088481E" w:rsidRPr="004664EB" w:rsidRDefault="0088481E" w:rsidP="00C84599">
            <w:pPr>
              <w:pStyle w:val="TableParagraph"/>
              <w:spacing w:before="1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HW</w:t>
            </w:r>
          </w:p>
        </w:tc>
        <w:tc>
          <w:tcPr>
            <w:tcW w:w="535" w:type="pct"/>
          </w:tcPr>
          <w:p w14:paraId="24D08099" w14:textId="77777777" w:rsidR="0088481E" w:rsidRPr="004664EB" w:rsidRDefault="0088481E" w:rsidP="00C84599">
            <w:pPr>
              <w:pStyle w:val="TableParagraph"/>
              <w:spacing w:before="1"/>
              <w:ind w:left="115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Hyd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458" w:type="pct"/>
          </w:tcPr>
          <w:p w14:paraId="6DE233DD" w14:textId="77777777" w:rsidR="0088481E" w:rsidRPr="004664EB" w:rsidRDefault="0088481E" w:rsidP="00C84599">
            <w:pPr>
              <w:pStyle w:val="TableParagraph"/>
              <w:spacing w:before="1"/>
              <w:ind w:left="110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Tach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651" w:type="pct"/>
          </w:tcPr>
          <w:p w14:paraId="19EC8DAA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629" w:type="pct"/>
          </w:tcPr>
          <w:p w14:paraId="23036749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</w:tr>
      <w:tr w:rsidR="0088481E" w:rsidRPr="004664EB" w14:paraId="66F6DB4B" w14:textId="77777777" w:rsidTr="00B2505B">
        <w:trPr>
          <w:trHeight w:val="575"/>
        </w:trPr>
        <w:tc>
          <w:tcPr>
            <w:tcW w:w="2151" w:type="pct"/>
          </w:tcPr>
          <w:p w14:paraId="5097E874" w14:textId="77777777" w:rsidR="0088481E" w:rsidRPr="004664EB" w:rsidRDefault="0088481E" w:rsidP="00C84599">
            <w:pPr>
              <w:pStyle w:val="TableParagraph"/>
              <w:spacing w:before="1"/>
              <w:ind w:left="731" w:hanging="425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4.</w:t>
            </w:r>
            <w:r w:rsidRPr="004664EB">
              <w:rPr>
                <w:rFonts w:asciiTheme="minorHAnsi" w:hAnsiTheme="minorHAnsi" w:cstheme="minorHAnsi"/>
                <w:spacing w:val="4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spacing w:val="43"/>
                <w:lang w:val="cy-GB"/>
              </w:rPr>
              <w:tab/>
            </w:r>
            <w:r w:rsidRPr="004664EB">
              <w:rPr>
                <w:rFonts w:asciiTheme="minorHAnsi" w:hAnsiTheme="minorHAnsi" w:cstheme="minorHAnsi"/>
                <w:lang w:val="cy-GB"/>
              </w:rPr>
              <w:t>Adolygu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weithdrefnau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efnogaeth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fugeiliol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i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ynnwys:</w:t>
            </w:r>
          </w:p>
        </w:tc>
        <w:tc>
          <w:tcPr>
            <w:tcW w:w="576" w:type="pct"/>
          </w:tcPr>
          <w:p w14:paraId="6EBD7D9C" w14:textId="77777777" w:rsidR="0088481E" w:rsidRPr="004664EB" w:rsidRDefault="0088481E" w:rsidP="00C84599">
            <w:pPr>
              <w:pStyle w:val="TableParagraph"/>
              <w:spacing w:before="1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AO</w:t>
            </w:r>
          </w:p>
        </w:tc>
        <w:tc>
          <w:tcPr>
            <w:tcW w:w="535" w:type="pct"/>
          </w:tcPr>
          <w:p w14:paraId="7688B0D8" w14:textId="77777777" w:rsidR="0088481E" w:rsidRPr="004664EB" w:rsidRDefault="0088481E" w:rsidP="00C84599">
            <w:pPr>
              <w:pStyle w:val="TableParagraph"/>
              <w:spacing w:before="1"/>
              <w:ind w:left="115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Medi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458" w:type="pct"/>
          </w:tcPr>
          <w:p w14:paraId="74F55350" w14:textId="77777777" w:rsidR="0088481E" w:rsidRPr="004664EB" w:rsidRDefault="0088481E" w:rsidP="00C84599">
            <w:pPr>
              <w:pStyle w:val="TableParagraph"/>
              <w:spacing w:before="1"/>
              <w:ind w:left="110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Rhag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651" w:type="pct"/>
          </w:tcPr>
          <w:p w14:paraId="028A2638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629" w:type="pct"/>
          </w:tcPr>
          <w:p w14:paraId="08E8D317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</w:tr>
      <w:tr w:rsidR="0088481E" w:rsidRPr="004664EB" w14:paraId="7DF01917" w14:textId="77777777" w:rsidTr="00B2505B">
        <w:trPr>
          <w:trHeight w:val="3097"/>
        </w:trPr>
        <w:tc>
          <w:tcPr>
            <w:tcW w:w="2151" w:type="pct"/>
          </w:tcPr>
          <w:p w14:paraId="2747B716" w14:textId="77777777" w:rsidR="0088481E" w:rsidRPr="004664EB" w:rsidRDefault="0088481E" w:rsidP="004664EB">
            <w:pPr>
              <w:pStyle w:val="TableParagraph"/>
              <w:numPr>
                <w:ilvl w:val="0"/>
                <w:numId w:val="33"/>
              </w:numPr>
              <w:spacing w:after="120" w:line="259" w:lineRule="auto"/>
              <w:ind w:left="1009" w:right="431" w:hanging="357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Athrawon dan hyfforddiant sydd o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ymunedau ethnig lleiafrifol ar leoliadau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sgol, adolygu gweithdrefnau a chanllawiau i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thrawon dan hyfforddiant tra bônt ar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leoliadau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mewn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sgolion.</w:t>
            </w:r>
          </w:p>
          <w:p w14:paraId="0547924D" w14:textId="77777777" w:rsidR="0088481E" w:rsidRPr="004664EB" w:rsidRDefault="0088481E" w:rsidP="004664EB">
            <w:pPr>
              <w:pStyle w:val="TableParagraph"/>
              <w:numPr>
                <w:ilvl w:val="0"/>
                <w:numId w:val="33"/>
              </w:numPr>
              <w:spacing w:after="120" w:line="259" w:lineRule="auto"/>
              <w:ind w:left="1009" w:right="185" w:hanging="357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Adolygu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chosion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o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hiliaeth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r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droddwyd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mdanynt fel bod pob athro dan hyfforddiant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n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wybod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ble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i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droi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pan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fônt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llan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mewn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sgolion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neu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pan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fônt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n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brifysgol.</w:t>
            </w:r>
          </w:p>
          <w:p w14:paraId="25C43624" w14:textId="77777777" w:rsidR="0088481E" w:rsidRPr="004664EB" w:rsidRDefault="0088481E" w:rsidP="004664EB">
            <w:pPr>
              <w:pStyle w:val="TableParagraph"/>
              <w:numPr>
                <w:ilvl w:val="0"/>
                <w:numId w:val="33"/>
              </w:numPr>
              <w:spacing w:after="120" w:line="280" w:lineRule="atLeast"/>
              <w:ind w:left="1009" w:right="277" w:hanging="357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Adolygu gweithdrefnau a chanllawiau ar gyfer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drodd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m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ddigwyddiadau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o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hiliaeth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an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staff.</w:t>
            </w:r>
          </w:p>
        </w:tc>
        <w:tc>
          <w:tcPr>
            <w:tcW w:w="576" w:type="pct"/>
          </w:tcPr>
          <w:p w14:paraId="735DD652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535" w:type="pct"/>
          </w:tcPr>
          <w:p w14:paraId="71F4006C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458" w:type="pct"/>
          </w:tcPr>
          <w:p w14:paraId="38C11A28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651" w:type="pct"/>
          </w:tcPr>
          <w:p w14:paraId="63155229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629" w:type="pct"/>
          </w:tcPr>
          <w:p w14:paraId="43FDE2BC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</w:tr>
    </w:tbl>
    <w:p w14:paraId="7EFF7C8A" w14:textId="77777777" w:rsidR="0088481E" w:rsidRPr="004664EB" w:rsidRDefault="0088481E" w:rsidP="0088481E">
      <w:pPr>
        <w:rPr>
          <w:rFonts w:cstheme="minorHAnsi"/>
          <w:lang w:val="cy-GB"/>
        </w:rPr>
        <w:sectPr w:rsidR="0088481E" w:rsidRPr="004664EB" w:rsidSect="004664EB">
          <w:pgSz w:w="16840" w:h="11910" w:orient="landscape"/>
          <w:pgMar w:top="2142" w:right="1260" w:bottom="1140" w:left="1340" w:header="397" w:footer="0" w:gutter="0"/>
          <w:cols w:space="720"/>
          <w:docGrid w:linePitch="299"/>
        </w:sectPr>
      </w:pPr>
    </w:p>
    <w:p w14:paraId="2A59BDA2" w14:textId="77777777" w:rsidR="0088481E" w:rsidRPr="004664EB" w:rsidRDefault="0088481E" w:rsidP="0088481E">
      <w:pPr>
        <w:pStyle w:val="CorffyTestun"/>
        <w:spacing w:before="11"/>
        <w:rPr>
          <w:rFonts w:asciiTheme="minorHAnsi" w:hAnsiTheme="minorHAnsi" w:cstheme="minorHAnsi"/>
          <w:b/>
          <w:lang w:val="cy-GB"/>
        </w:rPr>
      </w:pP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6000"/>
        <w:gridCol w:w="1607"/>
        <w:gridCol w:w="1492"/>
        <w:gridCol w:w="1278"/>
        <w:gridCol w:w="1816"/>
        <w:gridCol w:w="1755"/>
      </w:tblGrid>
      <w:tr w:rsidR="0088481E" w:rsidRPr="004664EB" w14:paraId="59DFC982" w14:textId="77777777" w:rsidTr="00C84599">
        <w:trPr>
          <w:trHeight w:val="580"/>
        </w:trPr>
        <w:tc>
          <w:tcPr>
            <w:tcW w:w="2151" w:type="pct"/>
          </w:tcPr>
          <w:p w14:paraId="4FCCC14C" w14:textId="77777777" w:rsidR="0088481E" w:rsidRPr="004664EB" w:rsidRDefault="0088481E" w:rsidP="00C84599">
            <w:pPr>
              <w:pStyle w:val="TableParagraph"/>
              <w:spacing w:before="6"/>
              <w:ind w:left="851" w:hanging="425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5.</w:t>
            </w:r>
            <w:r w:rsidRPr="004664EB">
              <w:rPr>
                <w:rFonts w:asciiTheme="minorHAnsi" w:hAnsiTheme="minorHAnsi" w:cstheme="minorHAnsi"/>
                <w:spacing w:val="4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spacing w:val="43"/>
                <w:lang w:val="cy-GB"/>
              </w:rPr>
              <w:tab/>
            </w:r>
            <w:r w:rsidRPr="004664EB">
              <w:rPr>
                <w:rFonts w:asciiTheme="minorHAnsi" w:hAnsiTheme="minorHAnsi" w:cstheme="minorHAnsi"/>
                <w:lang w:val="cy-GB"/>
              </w:rPr>
              <w:t>Adolygu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trefniadau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partneriaeth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hytundeb partneriaeth</w:t>
            </w:r>
            <w:r w:rsidRPr="004664EB">
              <w:rPr>
                <w:rFonts w:asciiTheme="minorHAnsi" w:hAnsiTheme="minorHAnsi" w:cstheme="minorHAnsi"/>
                <w:spacing w:val="-6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sgolion</w:t>
            </w:r>
          </w:p>
        </w:tc>
        <w:tc>
          <w:tcPr>
            <w:tcW w:w="576" w:type="pct"/>
          </w:tcPr>
          <w:p w14:paraId="7D206B74" w14:textId="77777777" w:rsidR="0088481E" w:rsidRPr="004664EB" w:rsidRDefault="0088481E" w:rsidP="00C84599">
            <w:pPr>
              <w:pStyle w:val="TableParagraph"/>
              <w:spacing w:before="6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HW</w:t>
            </w:r>
          </w:p>
        </w:tc>
        <w:tc>
          <w:tcPr>
            <w:tcW w:w="535" w:type="pct"/>
          </w:tcPr>
          <w:p w14:paraId="5FC74217" w14:textId="77777777" w:rsidR="0088481E" w:rsidRPr="004664EB" w:rsidRDefault="0088481E" w:rsidP="00C84599">
            <w:pPr>
              <w:pStyle w:val="TableParagraph"/>
              <w:spacing w:before="6"/>
              <w:ind w:left="115" w:right="369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Gorffennaf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458" w:type="pct"/>
          </w:tcPr>
          <w:p w14:paraId="7A3F5D6B" w14:textId="77777777" w:rsidR="0088481E" w:rsidRPr="004664EB" w:rsidRDefault="0088481E" w:rsidP="00C84599">
            <w:pPr>
              <w:pStyle w:val="TableParagraph"/>
              <w:spacing w:before="6"/>
              <w:ind w:left="110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Medi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651" w:type="pct"/>
          </w:tcPr>
          <w:p w14:paraId="6BEFD5BE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630" w:type="pct"/>
          </w:tcPr>
          <w:p w14:paraId="6AE7CE3C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</w:tr>
      <w:tr w:rsidR="0088481E" w:rsidRPr="004664EB" w14:paraId="477F4EEF" w14:textId="77777777" w:rsidTr="00C84599">
        <w:trPr>
          <w:trHeight w:val="868"/>
        </w:trPr>
        <w:tc>
          <w:tcPr>
            <w:tcW w:w="2151" w:type="pct"/>
          </w:tcPr>
          <w:p w14:paraId="794267D9" w14:textId="77777777" w:rsidR="0088481E" w:rsidRPr="004664EB" w:rsidRDefault="0088481E" w:rsidP="00C84599">
            <w:pPr>
              <w:pStyle w:val="TableParagraph"/>
              <w:spacing w:before="6"/>
              <w:ind w:left="851" w:hanging="425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6.</w:t>
            </w:r>
            <w:r w:rsidRPr="004664EB">
              <w:rPr>
                <w:rFonts w:asciiTheme="minorHAnsi" w:hAnsiTheme="minorHAnsi" w:cstheme="minorHAnsi"/>
                <w:spacing w:val="4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spacing w:val="44"/>
                <w:lang w:val="cy-GB"/>
              </w:rPr>
              <w:tab/>
            </w:r>
            <w:r w:rsidRPr="004664EB">
              <w:rPr>
                <w:rFonts w:asciiTheme="minorHAnsi" w:hAnsiTheme="minorHAnsi" w:cstheme="minorHAnsi"/>
                <w:lang w:val="cy-GB"/>
              </w:rPr>
              <w:t>Asesu’r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ampws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'r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neuaddau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preswyl,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dynt yn hyrwyddo ymdeimlad o berthyn a chynwysoldeb i’r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holl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staff,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myfyrwyr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’r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ymuned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ehangach.</w:t>
            </w:r>
          </w:p>
        </w:tc>
        <w:tc>
          <w:tcPr>
            <w:tcW w:w="576" w:type="pct"/>
          </w:tcPr>
          <w:p w14:paraId="0396F80E" w14:textId="77777777" w:rsidR="0088481E" w:rsidRPr="004664EB" w:rsidRDefault="0088481E" w:rsidP="00C84599">
            <w:pPr>
              <w:pStyle w:val="TableParagraph"/>
              <w:spacing w:before="6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HW/SP</w:t>
            </w:r>
          </w:p>
        </w:tc>
        <w:tc>
          <w:tcPr>
            <w:tcW w:w="535" w:type="pct"/>
          </w:tcPr>
          <w:p w14:paraId="51B6ED41" w14:textId="77777777" w:rsidR="0088481E" w:rsidRPr="004664EB" w:rsidRDefault="0088481E" w:rsidP="00C84599">
            <w:pPr>
              <w:pStyle w:val="TableParagraph"/>
              <w:spacing w:before="6"/>
              <w:ind w:left="115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Ion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3</w:t>
            </w:r>
          </w:p>
        </w:tc>
        <w:tc>
          <w:tcPr>
            <w:tcW w:w="458" w:type="pct"/>
          </w:tcPr>
          <w:p w14:paraId="71B8AAFB" w14:textId="77777777" w:rsidR="0088481E" w:rsidRPr="004664EB" w:rsidRDefault="0088481E" w:rsidP="00C84599">
            <w:pPr>
              <w:pStyle w:val="TableParagraph"/>
              <w:spacing w:before="10" w:line="235" w:lineRule="auto"/>
              <w:ind w:left="110" w:right="158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Gorffennaf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3</w:t>
            </w:r>
          </w:p>
        </w:tc>
        <w:tc>
          <w:tcPr>
            <w:tcW w:w="651" w:type="pct"/>
          </w:tcPr>
          <w:p w14:paraId="54844D41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630" w:type="pct"/>
          </w:tcPr>
          <w:p w14:paraId="72948A01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</w:tr>
      <w:tr w:rsidR="0088481E" w:rsidRPr="004664EB" w14:paraId="79BBF980" w14:textId="77777777" w:rsidTr="00C84599">
        <w:trPr>
          <w:trHeight w:val="825"/>
        </w:trPr>
        <w:tc>
          <w:tcPr>
            <w:tcW w:w="2151" w:type="pct"/>
          </w:tcPr>
          <w:p w14:paraId="7A04095A" w14:textId="0A9B751D" w:rsidR="0088481E" w:rsidRPr="004664EB" w:rsidRDefault="0088481E" w:rsidP="00C84599">
            <w:pPr>
              <w:pStyle w:val="TableParagraph"/>
              <w:spacing w:before="10" w:line="235" w:lineRule="auto"/>
              <w:ind w:left="851" w:hanging="425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7.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ab/>
            </w:r>
            <w:r w:rsidRPr="004664EB">
              <w:rPr>
                <w:rFonts w:asciiTheme="minorHAnsi" w:hAnsiTheme="minorHAnsi" w:cstheme="minorHAnsi"/>
                <w:lang w:val="cy-GB"/>
              </w:rPr>
              <w:t>Nodi cyfres o sesiynau cefnogi ar gyfer y staff yn ehangach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r arferion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weithio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ynhwysol</w:t>
            </w:r>
            <w:r w:rsidR="004664EB" w:rsidRPr="004664EB">
              <w:rPr>
                <w:rFonts w:asciiTheme="minorHAnsi" w:hAnsiTheme="minorHAnsi" w:cstheme="minorHAnsi"/>
                <w:lang w:val="cy-GB"/>
              </w:rPr>
              <w:t>.</w:t>
            </w:r>
            <w:r w:rsidR="004664EB" w:rsidRPr="004664EB">
              <w:rPr>
                <w:rFonts w:asciiTheme="minorHAnsi" w:hAnsiTheme="minorHAnsi" w:cstheme="minorHAnsi"/>
                <w:lang w:val="cy-GB"/>
              </w:rPr>
              <w:br/>
            </w:r>
            <w:r w:rsidRPr="004664EB">
              <w:rPr>
                <w:rFonts w:asciiTheme="minorHAnsi" w:hAnsiTheme="minorHAnsi" w:cstheme="minorHAnsi"/>
                <w:lang w:val="cy-GB"/>
              </w:rPr>
              <w:t>(</w:t>
            </w:r>
            <w:r w:rsidR="004664EB" w:rsidRPr="004664EB">
              <w:rPr>
                <w:rFonts w:asciiTheme="minorHAnsi" w:hAnsiTheme="minorHAnsi" w:cstheme="minorHAnsi"/>
                <w:lang w:val="cy-GB"/>
              </w:rPr>
              <w:t>G</w:t>
            </w:r>
            <w:r w:rsidRPr="004664EB">
              <w:rPr>
                <w:rFonts w:asciiTheme="minorHAnsi" w:hAnsiTheme="minorHAnsi" w:cstheme="minorHAnsi"/>
                <w:lang w:val="cy-GB"/>
              </w:rPr>
              <w:t>weler</w:t>
            </w:r>
            <w:r w:rsidRPr="004664EB">
              <w:rPr>
                <w:rFonts w:asciiTheme="minorHAnsi" w:hAnsiTheme="minorHAnsi" w:cstheme="minorHAnsi"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Maes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4).</w:t>
            </w:r>
          </w:p>
        </w:tc>
        <w:tc>
          <w:tcPr>
            <w:tcW w:w="576" w:type="pct"/>
          </w:tcPr>
          <w:p w14:paraId="07E7BC6E" w14:textId="77777777" w:rsidR="0088481E" w:rsidRPr="004664EB" w:rsidRDefault="0088481E" w:rsidP="00C84599">
            <w:pPr>
              <w:pStyle w:val="TableParagraph"/>
              <w:spacing w:before="6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SP,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O.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HW</w:t>
            </w:r>
          </w:p>
        </w:tc>
        <w:tc>
          <w:tcPr>
            <w:tcW w:w="535" w:type="pct"/>
          </w:tcPr>
          <w:p w14:paraId="60348FD1" w14:textId="77777777" w:rsidR="0088481E" w:rsidRPr="004664EB" w:rsidRDefault="0088481E" w:rsidP="00C84599">
            <w:pPr>
              <w:pStyle w:val="TableParagraph"/>
              <w:spacing w:before="6"/>
              <w:ind w:left="115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Medi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458" w:type="pct"/>
          </w:tcPr>
          <w:p w14:paraId="5B7E262E" w14:textId="77777777" w:rsidR="0088481E" w:rsidRPr="004664EB" w:rsidRDefault="0088481E" w:rsidP="00C84599">
            <w:pPr>
              <w:pStyle w:val="TableParagraph"/>
              <w:spacing w:before="10" w:line="235" w:lineRule="auto"/>
              <w:ind w:left="110" w:right="158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Gorffennaf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3</w:t>
            </w:r>
          </w:p>
        </w:tc>
        <w:tc>
          <w:tcPr>
            <w:tcW w:w="651" w:type="pct"/>
          </w:tcPr>
          <w:p w14:paraId="118BAA13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630" w:type="pct"/>
          </w:tcPr>
          <w:p w14:paraId="36085BF1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</w:tr>
      <w:tr w:rsidR="0088481E" w:rsidRPr="004664EB" w14:paraId="3499E6A6" w14:textId="77777777" w:rsidTr="00C84599">
        <w:trPr>
          <w:trHeight w:val="1161"/>
        </w:trPr>
        <w:tc>
          <w:tcPr>
            <w:tcW w:w="2151" w:type="pct"/>
          </w:tcPr>
          <w:p w14:paraId="3B5F923F" w14:textId="77777777" w:rsidR="0088481E" w:rsidRPr="004664EB" w:rsidRDefault="0088481E" w:rsidP="00C84599">
            <w:pPr>
              <w:pStyle w:val="TableParagraph"/>
              <w:spacing w:before="1" w:line="259" w:lineRule="auto"/>
              <w:ind w:left="851" w:right="109" w:hanging="425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 xml:space="preserve">8. </w:t>
            </w:r>
            <w:r w:rsidRPr="004664EB">
              <w:rPr>
                <w:rFonts w:asciiTheme="minorHAnsi" w:hAnsiTheme="minorHAnsi" w:cstheme="minorHAnsi"/>
                <w:lang w:val="cy-GB"/>
              </w:rPr>
              <w:tab/>
              <w:t>Sefydlu rhwydwaith staff a myfyrwyr o gymunedau ethnig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lleiafrifol a all gefnogi’r nodau yn y cynllun gweithredu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hwn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hefyd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waith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ehangach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r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mrywiaeth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 chynhwysiant.</w:t>
            </w:r>
          </w:p>
        </w:tc>
        <w:tc>
          <w:tcPr>
            <w:tcW w:w="576" w:type="pct"/>
          </w:tcPr>
          <w:p w14:paraId="5C7A4058" w14:textId="77777777" w:rsidR="0088481E" w:rsidRPr="004664EB" w:rsidRDefault="0088481E" w:rsidP="00C84599">
            <w:pPr>
              <w:pStyle w:val="TableParagraph"/>
              <w:spacing w:before="6"/>
              <w:ind w:left="11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HW</w:t>
            </w:r>
          </w:p>
        </w:tc>
        <w:tc>
          <w:tcPr>
            <w:tcW w:w="535" w:type="pct"/>
          </w:tcPr>
          <w:p w14:paraId="5903586B" w14:textId="77777777" w:rsidR="0088481E" w:rsidRPr="004664EB" w:rsidRDefault="0088481E" w:rsidP="00C84599">
            <w:pPr>
              <w:pStyle w:val="TableParagraph"/>
              <w:spacing w:before="6"/>
              <w:ind w:left="115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Medi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458" w:type="pct"/>
          </w:tcPr>
          <w:p w14:paraId="7063E2A6" w14:textId="77777777" w:rsidR="0088481E" w:rsidRPr="004664EB" w:rsidRDefault="0088481E" w:rsidP="00C84599">
            <w:pPr>
              <w:pStyle w:val="TableParagraph"/>
              <w:spacing w:before="6"/>
              <w:ind w:left="110" w:right="158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Gorffennaf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3</w:t>
            </w:r>
          </w:p>
        </w:tc>
        <w:tc>
          <w:tcPr>
            <w:tcW w:w="651" w:type="pct"/>
          </w:tcPr>
          <w:p w14:paraId="42FAFC15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630" w:type="pct"/>
          </w:tcPr>
          <w:p w14:paraId="31A57C2F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</w:tr>
    </w:tbl>
    <w:p w14:paraId="666CD464" w14:textId="77777777" w:rsidR="0088481E" w:rsidRPr="004664EB" w:rsidRDefault="0088481E" w:rsidP="0088481E">
      <w:pPr>
        <w:pStyle w:val="CorffyTestun"/>
        <w:spacing w:before="3"/>
        <w:rPr>
          <w:rFonts w:asciiTheme="minorHAnsi" w:hAnsiTheme="minorHAnsi" w:cstheme="minorHAnsi"/>
          <w:b/>
          <w:lang w:val="cy-GB"/>
        </w:rPr>
      </w:pPr>
    </w:p>
    <w:p w14:paraId="5F8C4F59" w14:textId="77777777" w:rsidR="00B2505B" w:rsidRPr="004664EB" w:rsidRDefault="00B2505B">
      <w:pPr>
        <w:rPr>
          <w:rFonts w:cstheme="minorHAnsi"/>
          <w:lang w:val="cy-GB"/>
        </w:rPr>
      </w:pPr>
      <w:r w:rsidRPr="004664EB">
        <w:rPr>
          <w:rFonts w:cstheme="minorHAnsi"/>
          <w:lang w:val="cy-GB"/>
        </w:rPr>
        <w:br w:type="page"/>
      </w: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6060"/>
        <w:gridCol w:w="1920"/>
        <w:gridCol w:w="1301"/>
        <w:gridCol w:w="1281"/>
        <w:gridCol w:w="1626"/>
        <w:gridCol w:w="1760"/>
      </w:tblGrid>
      <w:tr w:rsidR="0088481E" w:rsidRPr="004664EB" w14:paraId="6C8E4E35" w14:textId="77777777" w:rsidTr="00B2505B">
        <w:trPr>
          <w:trHeight w:val="295"/>
        </w:trPr>
        <w:tc>
          <w:tcPr>
            <w:tcW w:w="2172" w:type="pct"/>
            <w:tcBorders>
              <w:right w:val="nil"/>
            </w:tcBorders>
            <w:shd w:val="clear" w:color="auto" w:fill="A8D08D"/>
          </w:tcPr>
          <w:p w14:paraId="781CE22E" w14:textId="5EFB08C5" w:rsidR="0088481E" w:rsidRPr="004664EB" w:rsidRDefault="0088481E" w:rsidP="00C84599">
            <w:pPr>
              <w:pStyle w:val="TableParagraph"/>
              <w:spacing w:before="6"/>
              <w:ind w:left="111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lastRenderedPageBreak/>
              <w:t>Maes</w:t>
            </w:r>
            <w:r w:rsidRPr="004664EB">
              <w:rPr>
                <w:rFonts w:asciiTheme="minorHAnsi" w:hAnsiTheme="minorHAnsi" w:cstheme="minorHAnsi"/>
                <w:b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3</w:t>
            </w:r>
            <w:r w:rsidRPr="004664EB">
              <w:rPr>
                <w:rFonts w:asciiTheme="minorHAnsi" w:hAnsiTheme="minorHAnsi" w:cstheme="minorHAnsi"/>
                <w:b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–</w:t>
            </w:r>
            <w:r w:rsidRPr="004664EB">
              <w:rPr>
                <w:rFonts w:asciiTheme="minorHAnsi" w:hAnsiTheme="minorHAnsi" w:cstheme="minorHAnsi"/>
                <w:b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Cwricwlwm</w:t>
            </w:r>
          </w:p>
        </w:tc>
        <w:tc>
          <w:tcPr>
            <w:tcW w:w="688" w:type="pct"/>
            <w:tcBorders>
              <w:left w:val="nil"/>
              <w:right w:val="nil"/>
            </w:tcBorders>
            <w:shd w:val="clear" w:color="auto" w:fill="A8D08D"/>
          </w:tcPr>
          <w:p w14:paraId="071E0775" w14:textId="77777777" w:rsidR="0088481E" w:rsidRPr="004664EB" w:rsidRDefault="0088481E" w:rsidP="00C84599">
            <w:pPr>
              <w:pStyle w:val="TableParagraph"/>
              <w:spacing w:before="6"/>
              <w:ind w:left="112"/>
              <w:rPr>
                <w:rFonts w:asciiTheme="minorHAnsi" w:hAnsiTheme="minorHAnsi" w:cstheme="minorHAnsi"/>
                <w:b/>
                <w:lang w:val="cy-GB"/>
              </w:rPr>
            </w:pPr>
          </w:p>
        </w:tc>
        <w:tc>
          <w:tcPr>
            <w:tcW w:w="466" w:type="pct"/>
            <w:tcBorders>
              <w:left w:val="nil"/>
              <w:right w:val="nil"/>
            </w:tcBorders>
            <w:shd w:val="clear" w:color="auto" w:fill="A8D08D"/>
          </w:tcPr>
          <w:p w14:paraId="2610DA03" w14:textId="77777777" w:rsidR="0088481E" w:rsidRPr="004664EB" w:rsidRDefault="0088481E" w:rsidP="00C84599">
            <w:pPr>
              <w:pStyle w:val="TableParagraph"/>
              <w:spacing w:before="6"/>
              <w:ind w:left="112" w:right="399"/>
              <w:rPr>
                <w:rFonts w:asciiTheme="minorHAnsi" w:hAnsiTheme="minorHAnsi" w:cstheme="minorHAnsi"/>
                <w:b/>
                <w:lang w:val="cy-GB"/>
              </w:rPr>
            </w:pPr>
          </w:p>
        </w:tc>
        <w:tc>
          <w:tcPr>
            <w:tcW w:w="459" w:type="pct"/>
            <w:tcBorders>
              <w:left w:val="nil"/>
              <w:right w:val="nil"/>
            </w:tcBorders>
            <w:shd w:val="clear" w:color="auto" w:fill="A8D08D"/>
          </w:tcPr>
          <w:p w14:paraId="6F887C01" w14:textId="77777777" w:rsidR="0088481E" w:rsidRPr="004664EB" w:rsidRDefault="0088481E" w:rsidP="00C84599">
            <w:pPr>
              <w:pStyle w:val="TableParagraph"/>
              <w:spacing w:before="6" w:line="271" w:lineRule="auto"/>
              <w:ind w:left="110" w:right="396"/>
              <w:rPr>
                <w:rFonts w:asciiTheme="minorHAnsi" w:hAnsiTheme="minorHAnsi" w:cstheme="minorHAnsi"/>
                <w:b/>
                <w:spacing w:val="-2"/>
                <w:lang w:val="cy-GB"/>
              </w:rPr>
            </w:pPr>
          </w:p>
        </w:tc>
        <w:tc>
          <w:tcPr>
            <w:tcW w:w="583" w:type="pct"/>
            <w:tcBorders>
              <w:left w:val="nil"/>
              <w:right w:val="nil"/>
            </w:tcBorders>
            <w:shd w:val="clear" w:color="auto" w:fill="A8D08D"/>
          </w:tcPr>
          <w:p w14:paraId="620A272D" w14:textId="77777777" w:rsidR="0088481E" w:rsidRPr="004664EB" w:rsidRDefault="0088481E" w:rsidP="00C84599">
            <w:pPr>
              <w:pStyle w:val="TableParagraph"/>
              <w:spacing w:before="6"/>
              <w:ind w:left="110"/>
              <w:rPr>
                <w:rFonts w:asciiTheme="minorHAnsi" w:hAnsiTheme="minorHAnsi" w:cstheme="minorHAnsi"/>
                <w:b/>
                <w:lang w:val="cy-GB"/>
              </w:rPr>
            </w:pPr>
          </w:p>
        </w:tc>
        <w:tc>
          <w:tcPr>
            <w:tcW w:w="631" w:type="pct"/>
            <w:tcBorders>
              <w:left w:val="nil"/>
            </w:tcBorders>
            <w:shd w:val="clear" w:color="auto" w:fill="A8D08D"/>
          </w:tcPr>
          <w:p w14:paraId="3A8DCA15" w14:textId="77777777" w:rsidR="0088481E" w:rsidRPr="004664EB" w:rsidRDefault="0088481E" w:rsidP="00C84599">
            <w:pPr>
              <w:pStyle w:val="TableParagraph"/>
              <w:spacing w:before="6" w:line="271" w:lineRule="auto"/>
              <w:ind w:left="107" w:right="761"/>
              <w:rPr>
                <w:rFonts w:asciiTheme="minorHAnsi" w:hAnsiTheme="minorHAnsi" w:cstheme="minorHAnsi"/>
                <w:b/>
                <w:spacing w:val="-2"/>
                <w:lang w:val="cy-GB"/>
              </w:rPr>
            </w:pPr>
          </w:p>
        </w:tc>
      </w:tr>
      <w:tr w:rsidR="0088481E" w:rsidRPr="004664EB" w14:paraId="22ED12A9" w14:textId="77777777" w:rsidTr="00B2505B">
        <w:trPr>
          <w:trHeight w:val="849"/>
        </w:trPr>
        <w:tc>
          <w:tcPr>
            <w:tcW w:w="2172" w:type="pct"/>
            <w:shd w:val="clear" w:color="auto" w:fill="E1EED9"/>
          </w:tcPr>
          <w:p w14:paraId="2A5B4B81" w14:textId="77777777" w:rsidR="0088481E" w:rsidRPr="004664EB" w:rsidRDefault="0088481E" w:rsidP="00C84599">
            <w:pPr>
              <w:pStyle w:val="TableParagraph"/>
              <w:spacing w:before="6"/>
              <w:ind w:left="111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Disgrifiad</w:t>
            </w:r>
            <w:r w:rsidRPr="004664EB">
              <w:rPr>
                <w:rFonts w:asciiTheme="minorHAnsi" w:hAnsiTheme="minorHAnsi" w:cstheme="minorHAnsi"/>
                <w:b/>
                <w:spacing w:val="-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o’r</w:t>
            </w:r>
            <w:r w:rsidRPr="004664EB">
              <w:rPr>
                <w:rFonts w:asciiTheme="minorHAnsi" w:hAnsiTheme="minorHAnsi" w:cstheme="minorHAnsi"/>
                <w:b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camau</w:t>
            </w:r>
            <w:r w:rsidRPr="004664EB">
              <w:rPr>
                <w:rFonts w:asciiTheme="minorHAnsi" w:hAnsiTheme="minorHAnsi" w:cstheme="minorHAnsi"/>
                <w:b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gweithredu</w:t>
            </w:r>
          </w:p>
        </w:tc>
        <w:tc>
          <w:tcPr>
            <w:tcW w:w="688" w:type="pct"/>
            <w:shd w:val="clear" w:color="auto" w:fill="E1EED9"/>
          </w:tcPr>
          <w:p w14:paraId="0B6C5E45" w14:textId="77777777" w:rsidR="0088481E" w:rsidRPr="004664EB" w:rsidRDefault="0088481E" w:rsidP="00C84599">
            <w:pPr>
              <w:pStyle w:val="TableParagraph"/>
              <w:spacing w:before="6"/>
              <w:ind w:left="112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Staff</w:t>
            </w:r>
            <w:r w:rsidRPr="004664EB">
              <w:rPr>
                <w:rFonts w:asciiTheme="minorHAnsi" w:hAnsiTheme="minorHAnsi" w:cstheme="minorHAnsi"/>
                <w:b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sy'n</w:t>
            </w:r>
            <w:r w:rsidRPr="004664EB">
              <w:rPr>
                <w:rFonts w:asciiTheme="minorHAnsi" w:hAnsiTheme="minorHAnsi" w:cstheme="minorHAnsi"/>
                <w:b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gyfrifol</w:t>
            </w:r>
          </w:p>
        </w:tc>
        <w:tc>
          <w:tcPr>
            <w:tcW w:w="466" w:type="pct"/>
            <w:shd w:val="clear" w:color="auto" w:fill="E1EED9"/>
          </w:tcPr>
          <w:p w14:paraId="57693EB4" w14:textId="77777777" w:rsidR="0088481E" w:rsidRPr="004664EB" w:rsidRDefault="0088481E" w:rsidP="00C84599">
            <w:pPr>
              <w:pStyle w:val="TableParagraph"/>
              <w:spacing w:before="6"/>
              <w:ind w:left="112" w:right="399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Dyddiad</w:t>
            </w:r>
            <w:r w:rsidRPr="004664EB">
              <w:rPr>
                <w:rFonts w:asciiTheme="minorHAnsi" w:hAnsiTheme="minorHAnsi" w:cstheme="minorHAnsi"/>
                <w:b/>
                <w:spacing w:val="-48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dechrau</w:t>
            </w:r>
          </w:p>
        </w:tc>
        <w:tc>
          <w:tcPr>
            <w:tcW w:w="459" w:type="pct"/>
            <w:shd w:val="clear" w:color="auto" w:fill="E1EED9"/>
          </w:tcPr>
          <w:p w14:paraId="7B975DB9" w14:textId="77777777" w:rsidR="0088481E" w:rsidRPr="004664EB" w:rsidRDefault="0088481E" w:rsidP="00C84599">
            <w:pPr>
              <w:pStyle w:val="TableParagraph"/>
              <w:spacing w:before="6" w:line="271" w:lineRule="auto"/>
              <w:ind w:left="110" w:right="396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spacing w:val="-2"/>
                <w:lang w:val="cy-GB"/>
              </w:rPr>
              <w:t>Dyddiad</w:t>
            </w:r>
            <w:r w:rsidRPr="004664EB">
              <w:rPr>
                <w:rFonts w:asciiTheme="minorHAnsi" w:hAnsiTheme="minorHAnsi" w:cstheme="minorHAnsi"/>
                <w:b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spacing w:val="-4"/>
                <w:lang w:val="cy-GB"/>
              </w:rPr>
              <w:t>cwblhau</w:t>
            </w:r>
          </w:p>
        </w:tc>
        <w:tc>
          <w:tcPr>
            <w:tcW w:w="583" w:type="pct"/>
            <w:shd w:val="clear" w:color="auto" w:fill="E1EED9"/>
          </w:tcPr>
          <w:p w14:paraId="78F37658" w14:textId="77777777" w:rsidR="0088481E" w:rsidRPr="004664EB" w:rsidRDefault="0088481E" w:rsidP="00C84599">
            <w:pPr>
              <w:pStyle w:val="TableParagraph"/>
              <w:spacing w:before="6"/>
              <w:ind w:left="110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Sylwadau</w:t>
            </w:r>
          </w:p>
          <w:p w14:paraId="2F0FFCCA" w14:textId="77777777" w:rsidR="0088481E" w:rsidRPr="004664EB" w:rsidRDefault="0088481E" w:rsidP="00C84599">
            <w:pPr>
              <w:pStyle w:val="TableParagraph"/>
              <w:spacing w:before="14" w:line="270" w:lineRule="atLeast"/>
              <w:ind w:left="110" w:right="419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Camau</w:t>
            </w:r>
            <w:r w:rsidRPr="004664EB">
              <w:rPr>
                <w:rFonts w:asciiTheme="minorHAnsi" w:hAnsiTheme="minorHAnsi" w:cstheme="minorHAnsi"/>
                <w:b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spacing w:val="-2"/>
                <w:lang w:val="cy-GB"/>
              </w:rPr>
              <w:t>Gweithredu</w:t>
            </w:r>
          </w:p>
        </w:tc>
        <w:tc>
          <w:tcPr>
            <w:tcW w:w="631" w:type="pct"/>
            <w:shd w:val="clear" w:color="auto" w:fill="E1EED9"/>
          </w:tcPr>
          <w:p w14:paraId="13619DBD" w14:textId="77777777" w:rsidR="0088481E" w:rsidRPr="004664EB" w:rsidRDefault="0088481E" w:rsidP="00C84599">
            <w:pPr>
              <w:pStyle w:val="TableParagraph"/>
              <w:spacing w:before="6" w:line="271" w:lineRule="auto"/>
              <w:ind w:left="107" w:right="761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spacing w:val="-2"/>
                <w:lang w:val="cy-GB"/>
              </w:rPr>
              <w:t>Sylwadau</w:t>
            </w:r>
            <w:r w:rsidRPr="004664EB">
              <w:rPr>
                <w:rFonts w:asciiTheme="minorHAnsi" w:hAnsiTheme="minorHAnsi" w:cstheme="minorHAnsi"/>
                <w:b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Effaith</w:t>
            </w:r>
          </w:p>
        </w:tc>
      </w:tr>
      <w:tr w:rsidR="0088481E" w:rsidRPr="004664EB" w14:paraId="450491A0" w14:textId="77777777" w:rsidTr="00B2505B">
        <w:trPr>
          <w:trHeight w:val="1093"/>
        </w:trPr>
        <w:tc>
          <w:tcPr>
            <w:tcW w:w="2172" w:type="pct"/>
          </w:tcPr>
          <w:p w14:paraId="7BF19D4E" w14:textId="77777777" w:rsidR="0088481E" w:rsidRPr="004664EB" w:rsidRDefault="0088481E" w:rsidP="0088481E">
            <w:pPr>
              <w:pStyle w:val="TableParagraph"/>
              <w:numPr>
                <w:ilvl w:val="0"/>
                <w:numId w:val="42"/>
              </w:numPr>
              <w:spacing w:before="10" w:line="235" w:lineRule="auto"/>
              <w:ind w:left="589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Adolygu modiwlau presennol i sicrhau eu bod yn mynd i'r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fael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â materion sy’n ymwneud â chymunedau ethnig lleiafrifol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mewn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ysgolion.</w:t>
            </w:r>
          </w:p>
        </w:tc>
        <w:tc>
          <w:tcPr>
            <w:tcW w:w="688" w:type="pct"/>
          </w:tcPr>
          <w:p w14:paraId="7F2CB736" w14:textId="77777777" w:rsidR="0088481E" w:rsidRPr="004664EB" w:rsidRDefault="0088481E" w:rsidP="00C84599">
            <w:pPr>
              <w:pStyle w:val="TableParagraph"/>
              <w:spacing w:before="10" w:line="235" w:lineRule="auto"/>
              <w:ind w:left="112" w:right="502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>Cyfarwyddwyr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Cyrsiau</w:t>
            </w:r>
          </w:p>
        </w:tc>
        <w:tc>
          <w:tcPr>
            <w:tcW w:w="466" w:type="pct"/>
          </w:tcPr>
          <w:p w14:paraId="717D98D0" w14:textId="77777777" w:rsidR="0088481E" w:rsidRPr="004664EB" w:rsidRDefault="0088481E" w:rsidP="00C84599">
            <w:pPr>
              <w:pStyle w:val="TableParagraph"/>
              <w:spacing w:before="10" w:line="235" w:lineRule="auto"/>
              <w:ind w:left="112" w:right="180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Gorffennaf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459" w:type="pct"/>
          </w:tcPr>
          <w:p w14:paraId="7A5C49B0" w14:textId="77777777" w:rsidR="0088481E" w:rsidRPr="004664EB" w:rsidRDefault="0088481E" w:rsidP="00C84599">
            <w:pPr>
              <w:pStyle w:val="TableParagraph"/>
              <w:spacing w:before="6"/>
              <w:ind w:left="93" w:right="181"/>
              <w:jc w:val="center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Medi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3</w:t>
            </w:r>
          </w:p>
        </w:tc>
        <w:tc>
          <w:tcPr>
            <w:tcW w:w="583" w:type="pct"/>
          </w:tcPr>
          <w:p w14:paraId="4183D4F5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631" w:type="pct"/>
          </w:tcPr>
          <w:p w14:paraId="798D83C2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</w:tr>
    </w:tbl>
    <w:p w14:paraId="30503555" w14:textId="77777777" w:rsidR="0088481E" w:rsidRPr="004664EB" w:rsidRDefault="0088481E" w:rsidP="0088481E">
      <w:pPr>
        <w:pStyle w:val="CorffyTestun"/>
        <w:spacing w:before="11"/>
        <w:rPr>
          <w:rFonts w:asciiTheme="minorHAnsi" w:hAnsiTheme="minorHAnsi" w:cstheme="minorHAnsi"/>
          <w:b/>
          <w:sz w:val="10"/>
          <w:szCs w:val="10"/>
          <w:lang w:val="cy-GB"/>
        </w:rPr>
      </w:pP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6089"/>
        <w:gridCol w:w="1844"/>
        <w:gridCol w:w="1356"/>
        <w:gridCol w:w="1275"/>
        <w:gridCol w:w="1624"/>
        <w:gridCol w:w="1760"/>
      </w:tblGrid>
      <w:tr w:rsidR="004664EB" w:rsidRPr="004664EB" w14:paraId="1CCF9FB9" w14:textId="77777777" w:rsidTr="004664EB">
        <w:trPr>
          <w:trHeight w:val="610"/>
        </w:trPr>
        <w:tc>
          <w:tcPr>
            <w:tcW w:w="2183" w:type="pct"/>
            <w:tcBorders>
              <w:right w:val="nil"/>
            </w:tcBorders>
            <w:shd w:val="clear" w:color="auto" w:fill="A8D08D"/>
          </w:tcPr>
          <w:p w14:paraId="101ABEB2" w14:textId="24CCE4BF" w:rsidR="0088481E" w:rsidRPr="004664EB" w:rsidRDefault="00B2505B" w:rsidP="00C84599">
            <w:pPr>
              <w:pStyle w:val="TableParagraph"/>
              <w:spacing w:before="6"/>
              <w:ind w:left="111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eastAsiaTheme="minorHAnsi" w:hAnsiTheme="minorHAnsi" w:cstheme="minorHAnsi"/>
                <w:lang w:val="cy-GB"/>
              </w:rPr>
              <w:br w:type="page"/>
            </w:r>
            <w:r w:rsidR="0088481E" w:rsidRPr="004664EB">
              <w:rPr>
                <w:rFonts w:asciiTheme="minorHAnsi" w:hAnsiTheme="minorHAnsi" w:cstheme="minorHAnsi"/>
                <w:b/>
                <w:lang w:val="cy-GB"/>
              </w:rPr>
              <w:t>Maes</w:t>
            </w:r>
            <w:r w:rsidR="0088481E" w:rsidRPr="004664EB">
              <w:rPr>
                <w:rFonts w:asciiTheme="minorHAnsi" w:hAnsiTheme="minorHAnsi" w:cstheme="minorHAnsi"/>
                <w:b/>
                <w:spacing w:val="-4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b/>
                <w:lang w:val="cy-GB"/>
              </w:rPr>
              <w:t>4</w:t>
            </w:r>
            <w:r w:rsidR="0088481E" w:rsidRPr="004664EB">
              <w:rPr>
                <w:rFonts w:asciiTheme="minorHAnsi" w:hAnsiTheme="minorHAnsi" w:cstheme="minorHAnsi"/>
                <w:b/>
                <w:spacing w:val="-3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b/>
                <w:lang w:val="cy-GB"/>
              </w:rPr>
              <w:t>–</w:t>
            </w:r>
            <w:r w:rsidR="0088481E" w:rsidRPr="004664EB">
              <w:rPr>
                <w:rFonts w:asciiTheme="minorHAnsi" w:hAnsiTheme="minorHAnsi" w:cstheme="minorHAnsi"/>
                <w:b/>
                <w:spacing w:val="-3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b/>
                <w:lang w:val="cy-GB"/>
              </w:rPr>
              <w:t>Hyfforddiant</w:t>
            </w:r>
            <w:r w:rsidR="0088481E" w:rsidRPr="004664EB">
              <w:rPr>
                <w:rFonts w:asciiTheme="minorHAnsi" w:hAnsiTheme="minorHAnsi" w:cstheme="minorHAnsi"/>
                <w:b/>
                <w:spacing w:val="-4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b/>
                <w:lang w:val="cy-GB"/>
              </w:rPr>
              <w:t>i’r</w:t>
            </w:r>
            <w:r w:rsidR="0088481E" w:rsidRPr="004664EB">
              <w:rPr>
                <w:rFonts w:asciiTheme="minorHAnsi" w:hAnsiTheme="minorHAnsi" w:cstheme="minorHAnsi"/>
                <w:b/>
                <w:spacing w:val="-3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b/>
                <w:lang w:val="cy-GB"/>
              </w:rPr>
              <w:t>gweithlu</w:t>
            </w:r>
            <w:r w:rsidR="0088481E" w:rsidRPr="004664EB">
              <w:rPr>
                <w:rFonts w:asciiTheme="minorHAnsi" w:hAnsiTheme="minorHAnsi" w:cstheme="minorHAnsi"/>
                <w:b/>
                <w:spacing w:val="-3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b/>
                <w:lang w:val="cy-GB"/>
              </w:rPr>
              <w:t>a</w:t>
            </w:r>
            <w:r w:rsidR="0088481E" w:rsidRPr="004664EB">
              <w:rPr>
                <w:rFonts w:asciiTheme="minorHAnsi" w:hAnsiTheme="minorHAnsi" w:cstheme="minorHAnsi"/>
                <w:b/>
                <w:spacing w:val="-3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b/>
                <w:lang w:val="cy-GB"/>
              </w:rPr>
              <w:t>datblygiad</w:t>
            </w:r>
            <w:r w:rsidR="0088481E" w:rsidRPr="004664EB">
              <w:rPr>
                <w:rFonts w:asciiTheme="minorHAnsi" w:hAnsiTheme="minorHAnsi" w:cstheme="minorHAnsi"/>
                <w:b/>
                <w:spacing w:val="-4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b/>
                <w:lang w:val="cy-GB"/>
              </w:rPr>
              <w:t>proffesiynol</w:t>
            </w:r>
            <w:r w:rsidR="0088481E" w:rsidRPr="004664EB">
              <w:rPr>
                <w:rFonts w:asciiTheme="minorHAnsi" w:hAnsiTheme="minorHAnsi" w:cstheme="minorHAnsi"/>
                <w:b/>
                <w:spacing w:val="-3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b/>
                <w:lang w:val="cy-GB"/>
              </w:rPr>
              <w:t>ym</w:t>
            </w:r>
            <w:r w:rsidR="0088481E" w:rsidRPr="004664EB">
              <w:rPr>
                <w:rFonts w:asciiTheme="minorHAnsi" w:hAnsiTheme="minorHAnsi" w:cstheme="minorHAnsi"/>
                <w:b/>
                <w:spacing w:val="-3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b/>
                <w:lang w:val="cy-GB"/>
              </w:rPr>
              <w:t>maes</w:t>
            </w:r>
            <w:r w:rsidR="0088481E" w:rsidRPr="004664EB">
              <w:rPr>
                <w:rFonts w:asciiTheme="minorHAnsi" w:hAnsiTheme="minorHAnsi" w:cstheme="minorHAnsi"/>
                <w:b/>
                <w:spacing w:val="-3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b/>
                <w:lang w:val="cy-GB"/>
              </w:rPr>
              <w:t>ymwybyddiaeth</w:t>
            </w:r>
            <w:r w:rsidR="0088481E" w:rsidRPr="004664EB">
              <w:rPr>
                <w:rFonts w:asciiTheme="minorHAnsi" w:hAnsiTheme="minorHAnsi" w:cstheme="minorHAnsi"/>
                <w:b/>
                <w:spacing w:val="-4"/>
                <w:lang w:val="cy-GB"/>
              </w:rPr>
              <w:t xml:space="preserve"> </w:t>
            </w:r>
            <w:r w:rsidR="0088481E" w:rsidRPr="004664EB">
              <w:rPr>
                <w:rFonts w:asciiTheme="minorHAnsi" w:hAnsiTheme="minorHAnsi" w:cstheme="minorHAnsi"/>
                <w:b/>
                <w:lang w:val="cy-GB"/>
              </w:rPr>
              <w:t>hil</w:t>
            </w:r>
          </w:p>
        </w:tc>
        <w:tc>
          <w:tcPr>
            <w:tcW w:w="661" w:type="pct"/>
            <w:tcBorders>
              <w:left w:val="nil"/>
              <w:right w:val="nil"/>
            </w:tcBorders>
            <w:shd w:val="clear" w:color="auto" w:fill="A8D08D"/>
          </w:tcPr>
          <w:p w14:paraId="6D126AB5" w14:textId="77777777" w:rsidR="0088481E" w:rsidRPr="004664EB" w:rsidRDefault="0088481E" w:rsidP="00C84599">
            <w:pPr>
              <w:pStyle w:val="TableParagraph"/>
              <w:spacing w:before="6"/>
              <w:ind w:left="113"/>
              <w:rPr>
                <w:rFonts w:asciiTheme="minorHAnsi" w:hAnsiTheme="minorHAnsi" w:cstheme="minorHAnsi"/>
                <w:b/>
                <w:lang w:val="cy-GB"/>
              </w:rPr>
            </w:pPr>
          </w:p>
        </w:tc>
        <w:tc>
          <w:tcPr>
            <w:tcW w:w="486" w:type="pct"/>
            <w:tcBorders>
              <w:left w:val="nil"/>
              <w:right w:val="nil"/>
            </w:tcBorders>
            <w:shd w:val="clear" w:color="auto" w:fill="A8D08D"/>
          </w:tcPr>
          <w:p w14:paraId="76949CDC" w14:textId="77777777" w:rsidR="0088481E" w:rsidRPr="004664EB" w:rsidRDefault="0088481E" w:rsidP="00C84599">
            <w:pPr>
              <w:pStyle w:val="TableParagraph"/>
              <w:spacing w:before="6"/>
              <w:ind w:left="113" w:right="378"/>
              <w:rPr>
                <w:rFonts w:asciiTheme="minorHAnsi" w:hAnsiTheme="minorHAnsi" w:cstheme="minorHAnsi"/>
                <w:b/>
                <w:lang w:val="cy-GB"/>
              </w:rPr>
            </w:pPr>
          </w:p>
        </w:tc>
        <w:tc>
          <w:tcPr>
            <w:tcW w:w="457" w:type="pct"/>
            <w:tcBorders>
              <w:left w:val="nil"/>
              <w:right w:val="nil"/>
            </w:tcBorders>
            <w:shd w:val="clear" w:color="auto" w:fill="A8D08D"/>
          </w:tcPr>
          <w:p w14:paraId="3E528E8C" w14:textId="77777777" w:rsidR="0088481E" w:rsidRPr="004664EB" w:rsidRDefault="0088481E" w:rsidP="00C84599">
            <w:pPr>
              <w:pStyle w:val="TableParagraph"/>
              <w:spacing w:before="6" w:line="271" w:lineRule="auto"/>
              <w:ind w:left="114" w:right="386"/>
              <w:rPr>
                <w:rFonts w:asciiTheme="minorHAnsi" w:hAnsiTheme="minorHAnsi" w:cstheme="minorHAnsi"/>
                <w:b/>
                <w:spacing w:val="-2"/>
                <w:lang w:val="cy-GB"/>
              </w:rPr>
            </w:pPr>
          </w:p>
        </w:tc>
        <w:tc>
          <w:tcPr>
            <w:tcW w:w="582" w:type="pct"/>
            <w:tcBorders>
              <w:left w:val="nil"/>
              <w:right w:val="nil"/>
            </w:tcBorders>
            <w:shd w:val="clear" w:color="auto" w:fill="A8D08D"/>
          </w:tcPr>
          <w:p w14:paraId="0033569F" w14:textId="77777777" w:rsidR="0088481E" w:rsidRPr="004664EB" w:rsidRDefault="0088481E" w:rsidP="00C84599">
            <w:pPr>
              <w:pStyle w:val="TableParagraph"/>
              <w:spacing w:before="6"/>
              <w:ind w:left="118"/>
              <w:rPr>
                <w:rFonts w:asciiTheme="minorHAnsi" w:hAnsiTheme="minorHAnsi" w:cstheme="minorHAnsi"/>
                <w:b/>
                <w:lang w:val="cy-GB"/>
              </w:rPr>
            </w:pPr>
          </w:p>
        </w:tc>
        <w:tc>
          <w:tcPr>
            <w:tcW w:w="631" w:type="pct"/>
            <w:tcBorders>
              <w:left w:val="nil"/>
            </w:tcBorders>
            <w:shd w:val="clear" w:color="auto" w:fill="A8D08D"/>
          </w:tcPr>
          <w:p w14:paraId="4C8EC95C" w14:textId="77777777" w:rsidR="0088481E" w:rsidRPr="004664EB" w:rsidRDefault="0088481E" w:rsidP="00C84599">
            <w:pPr>
              <w:pStyle w:val="TableParagraph"/>
              <w:spacing w:before="6" w:line="271" w:lineRule="auto"/>
              <w:ind w:left="117" w:right="749"/>
              <w:rPr>
                <w:rFonts w:asciiTheme="minorHAnsi" w:hAnsiTheme="minorHAnsi" w:cstheme="minorHAnsi"/>
                <w:b/>
                <w:spacing w:val="-2"/>
                <w:lang w:val="cy-GB"/>
              </w:rPr>
            </w:pPr>
          </w:p>
        </w:tc>
      </w:tr>
      <w:tr w:rsidR="004664EB" w:rsidRPr="004664EB" w14:paraId="514A7AD8" w14:textId="77777777" w:rsidTr="004664EB">
        <w:trPr>
          <w:trHeight w:val="844"/>
        </w:trPr>
        <w:tc>
          <w:tcPr>
            <w:tcW w:w="2183" w:type="pct"/>
            <w:shd w:val="clear" w:color="auto" w:fill="E1EED9"/>
          </w:tcPr>
          <w:p w14:paraId="642F4124" w14:textId="77777777" w:rsidR="0088481E" w:rsidRPr="004664EB" w:rsidRDefault="0088481E" w:rsidP="00C84599">
            <w:pPr>
              <w:pStyle w:val="TableParagraph"/>
              <w:spacing w:before="6"/>
              <w:ind w:left="111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Disgrifiad</w:t>
            </w:r>
            <w:r w:rsidRPr="004664EB">
              <w:rPr>
                <w:rFonts w:asciiTheme="minorHAnsi" w:hAnsiTheme="minorHAnsi" w:cstheme="minorHAnsi"/>
                <w:b/>
                <w:spacing w:val="-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o’r</w:t>
            </w:r>
            <w:r w:rsidRPr="004664EB">
              <w:rPr>
                <w:rFonts w:asciiTheme="minorHAnsi" w:hAnsiTheme="minorHAnsi" w:cstheme="minorHAnsi"/>
                <w:b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camau</w:t>
            </w:r>
            <w:r w:rsidRPr="004664EB">
              <w:rPr>
                <w:rFonts w:asciiTheme="minorHAnsi" w:hAnsiTheme="minorHAnsi" w:cstheme="minorHAnsi"/>
                <w:b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gweithredu</w:t>
            </w:r>
          </w:p>
        </w:tc>
        <w:tc>
          <w:tcPr>
            <w:tcW w:w="661" w:type="pct"/>
            <w:shd w:val="clear" w:color="auto" w:fill="E1EED9"/>
          </w:tcPr>
          <w:p w14:paraId="03E2E01E" w14:textId="77777777" w:rsidR="0088481E" w:rsidRPr="004664EB" w:rsidRDefault="0088481E" w:rsidP="00C84599">
            <w:pPr>
              <w:pStyle w:val="TableParagraph"/>
              <w:spacing w:before="6"/>
              <w:ind w:left="113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Staff</w:t>
            </w:r>
            <w:r w:rsidRPr="004664EB">
              <w:rPr>
                <w:rFonts w:asciiTheme="minorHAnsi" w:hAnsiTheme="minorHAnsi" w:cstheme="minorHAnsi"/>
                <w:b/>
                <w:spacing w:val="-4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sy'n</w:t>
            </w:r>
            <w:r w:rsidRPr="004664EB">
              <w:rPr>
                <w:rFonts w:asciiTheme="minorHAnsi" w:hAnsiTheme="minorHAnsi" w:cstheme="minorHAnsi"/>
                <w:b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gyfrifol</w:t>
            </w:r>
          </w:p>
        </w:tc>
        <w:tc>
          <w:tcPr>
            <w:tcW w:w="486" w:type="pct"/>
            <w:shd w:val="clear" w:color="auto" w:fill="E1EED9"/>
          </w:tcPr>
          <w:p w14:paraId="31BC90CD" w14:textId="77777777" w:rsidR="0088481E" w:rsidRPr="004664EB" w:rsidRDefault="0088481E" w:rsidP="00C84599">
            <w:pPr>
              <w:pStyle w:val="TableParagraph"/>
              <w:spacing w:before="6"/>
              <w:ind w:left="113" w:right="378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Dyddiad</w:t>
            </w:r>
            <w:r w:rsidRPr="004664EB">
              <w:rPr>
                <w:rFonts w:asciiTheme="minorHAnsi" w:hAnsiTheme="minorHAnsi" w:cstheme="minorHAnsi"/>
                <w:b/>
                <w:spacing w:val="-48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dechrau</w:t>
            </w:r>
          </w:p>
        </w:tc>
        <w:tc>
          <w:tcPr>
            <w:tcW w:w="457" w:type="pct"/>
            <w:shd w:val="clear" w:color="auto" w:fill="E1EED9"/>
          </w:tcPr>
          <w:p w14:paraId="2A0BE144" w14:textId="77777777" w:rsidR="0088481E" w:rsidRPr="004664EB" w:rsidRDefault="0088481E" w:rsidP="00C84599">
            <w:pPr>
              <w:pStyle w:val="TableParagraph"/>
              <w:spacing w:before="6" w:line="271" w:lineRule="auto"/>
              <w:ind w:left="114" w:right="386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spacing w:val="-2"/>
                <w:lang w:val="cy-GB"/>
              </w:rPr>
              <w:t>Dyddiad</w:t>
            </w:r>
            <w:r w:rsidRPr="004664EB">
              <w:rPr>
                <w:rFonts w:asciiTheme="minorHAnsi" w:hAnsiTheme="minorHAnsi" w:cstheme="minorHAnsi"/>
                <w:b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spacing w:val="-4"/>
                <w:lang w:val="cy-GB"/>
              </w:rPr>
              <w:t>cwblhau</w:t>
            </w:r>
          </w:p>
        </w:tc>
        <w:tc>
          <w:tcPr>
            <w:tcW w:w="582" w:type="pct"/>
            <w:shd w:val="clear" w:color="auto" w:fill="E1EED9"/>
          </w:tcPr>
          <w:p w14:paraId="24CDAA8C" w14:textId="77777777" w:rsidR="0088481E" w:rsidRPr="004664EB" w:rsidRDefault="0088481E" w:rsidP="00C84599">
            <w:pPr>
              <w:pStyle w:val="TableParagraph"/>
              <w:spacing w:before="6"/>
              <w:ind w:left="118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Sylwadau</w:t>
            </w:r>
          </w:p>
          <w:p w14:paraId="01148339" w14:textId="77777777" w:rsidR="0088481E" w:rsidRPr="004664EB" w:rsidRDefault="0088481E" w:rsidP="00C84599">
            <w:pPr>
              <w:pStyle w:val="TableParagraph"/>
              <w:spacing w:before="13" w:line="270" w:lineRule="atLeast"/>
              <w:ind w:left="118" w:right="337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lang w:val="cy-GB"/>
              </w:rPr>
              <w:t>Cam</w:t>
            </w:r>
            <w:r w:rsidRPr="004664EB">
              <w:rPr>
                <w:rFonts w:asciiTheme="minorHAnsi" w:hAnsiTheme="minorHAnsi" w:cstheme="minorHAnsi"/>
                <w:b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spacing w:val="-2"/>
                <w:lang w:val="cy-GB"/>
              </w:rPr>
              <w:t>Gweithredu</w:t>
            </w:r>
          </w:p>
        </w:tc>
        <w:tc>
          <w:tcPr>
            <w:tcW w:w="631" w:type="pct"/>
            <w:shd w:val="clear" w:color="auto" w:fill="E1EED9"/>
          </w:tcPr>
          <w:p w14:paraId="0AFAC454" w14:textId="77777777" w:rsidR="0088481E" w:rsidRPr="004664EB" w:rsidRDefault="0088481E" w:rsidP="00C84599">
            <w:pPr>
              <w:pStyle w:val="TableParagraph"/>
              <w:spacing w:before="6" w:line="271" w:lineRule="auto"/>
              <w:ind w:left="117" w:right="749"/>
              <w:rPr>
                <w:rFonts w:asciiTheme="minorHAnsi" w:hAnsiTheme="minorHAnsi" w:cstheme="minorHAnsi"/>
                <w:b/>
                <w:lang w:val="cy-GB"/>
              </w:rPr>
            </w:pPr>
            <w:r w:rsidRPr="004664EB">
              <w:rPr>
                <w:rFonts w:asciiTheme="minorHAnsi" w:hAnsiTheme="minorHAnsi" w:cstheme="minorHAnsi"/>
                <w:b/>
                <w:spacing w:val="-2"/>
                <w:lang w:val="cy-GB"/>
              </w:rPr>
              <w:t>Sylwadau</w:t>
            </w:r>
            <w:r w:rsidRPr="004664EB">
              <w:rPr>
                <w:rFonts w:asciiTheme="minorHAnsi" w:hAnsiTheme="minorHAnsi" w:cstheme="minorHAnsi"/>
                <w:b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b/>
                <w:lang w:val="cy-GB"/>
              </w:rPr>
              <w:t>Effaith</w:t>
            </w:r>
          </w:p>
        </w:tc>
      </w:tr>
      <w:tr w:rsidR="004664EB" w:rsidRPr="004664EB" w14:paraId="071C7C9A" w14:textId="77777777" w:rsidTr="004664EB">
        <w:trPr>
          <w:trHeight w:val="1137"/>
        </w:trPr>
        <w:tc>
          <w:tcPr>
            <w:tcW w:w="2183" w:type="pct"/>
          </w:tcPr>
          <w:p w14:paraId="31579BE1" w14:textId="77777777" w:rsidR="0088481E" w:rsidRPr="004664EB" w:rsidRDefault="0088481E" w:rsidP="00C84599">
            <w:pPr>
              <w:pStyle w:val="TableParagraph"/>
              <w:spacing w:before="1" w:line="259" w:lineRule="auto"/>
              <w:ind w:left="589" w:right="357" w:hanging="360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 xml:space="preserve">1. </w:t>
            </w:r>
            <w:r w:rsidRPr="004664EB">
              <w:rPr>
                <w:rFonts w:asciiTheme="minorHAnsi" w:hAnsiTheme="minorHAnsi" w:cstheme="minorHAnsi"/>
                <w:lang w:val="cy-GB"/>
              </w:rPr>
              <w:tab/>
              <w:t>Hyfforddiant cydraddoldeb hil i staff y brifysgol yn cael ei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ddarparu gan bobl â phrofiad o wynebu materion gan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ynnwys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rhagfarn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r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sail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hil, microymosodiadau</w:t>
            </w:r>
            <w:r w:rsidRPr="004664EB">
              <w:rPr>
                <w:rFonts w:asciiTheme="minorHAnsi" w:hAnsiTheme="minorHAnsi" w:cstheme="minorHAnsi"/>
                <w:spacing w:val="-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</w:t>
            </w:r>
            <w:r w:rsidRPr="004664EB">
              <w:rPr>
                <w:rFonts w:asciiTheme="minorHAnsi" w:hAnsiTheme="minorHAnsi" w:cstheme="minorHAnsi"/>
                <w:spacing w:val="-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deall</w:t>
            </w:r>
            <w:r w:rsidRPr="004664EB">
              <w:rPr>
                <w:rFonts w:asciiTheme="minorHAnsi" w:hAnsiTheme="minorHAnsi" w:cstheme="minorHAnsi"/>
                <w:spacing w:val="-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hiliaeth</w:t>
            </w:r>
            <w:r w:rsidRPr="004664EB">
              <w:rPr>
                <w:rFonts w:asciiTheme="minorHAnsi" w:hAnsiTheme="minorHAnsi" w:cstheme="minorHAnsi"/>
                <w:spacing w:val="-5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strwythurol.</w:t>
            </w:r>
          </w:p>
        </w:tc>
        <w:tc>
          <w:tcPr>
            <w:tcW w:w="661" w:type="pct"/>
          </w:tcPr>
          <w:p w14:paraId="0903DC03" w14:textId="77777777" w:rsidR="0088481E" w:rsidRPr="004664EB" w:rsidRDefault="0088481E" w:rsidP="00C84599">
            <w:pPr>
              <w:pStyle w:val="TableParagraph"/>
              <w:spacing w:before="6"/>
              <w:ind w:left="113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SP</w:t>
            </w:r>
          </w:p>
        </w:tc>
        <w:tc>
          <w:tcPr>
            <w:tcW w:w="486" w:type="pct"/>
          </w:tcPr>
          <w:p w14:paraId="741C0753" w14:textId="77777777" w:rsidR="0088481E" w:rsidRPr="004664EB" w:rsidRDefault="0088481E" w:rsidP="00C84599">
            <w:pPr>
              <w:pStyle w:val="TableParagraph"/>
              <w:spacing w:before="6"/>
              <w:ind w:left="113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Hyd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2</w:t>
            </w:r>
          </w:p>
        </w:tc>
        <w:tc>
          <w:tcPr>
            <w:tcW w:w="457" w:type="pct"/>
          </w:tcPr>
          <w:p w14:paraId="7251E9BE" w14:textId="77777777" w:rsidR="0088481E" w:rsidRPr="004664EB" w:rsidRDefault="0088481E" w:rsidP="00C84599">
            <w:pPr>
              <w:pStyle w:val="TableParagraph"/>
              <w:spacing w:before="6"/>
              <w:ind w:left="114" w:right="153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Gorffennaf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3</w:t>
            </w:r>
          </w:p>
        </w:tc>
        <w:tc>
          <w:tcPr>
            <w:tcW w:w="582" w:type="pct"/>
          </w:tcPr>
          <w:p w14:paraId="4B81221F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631" w:type="pct"/>
          </w:tcPr>
          <w:p w14:paraId="3406E218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</w:tr>
      <w:tr w:rsidR="004664EB" w:rsidRPr="004664EB" w14:paraId="791CF583" w14:textId="77777777" w:rsidTr="004664EB">
        <w:trPr>
          <w:trHeight w:val="1593"/>
        </w:trPr>
        <w:tc>
          <w:tcPr>
            <w:tcW w:w="2183" w:type="pct"/>
          </w:tcPr>
          <w:p w14:paraId="6AE4D72A" w14:textId="77777777" w:rsidR="0088481E" w:rsidRPr="004664EB" w:rsidRDefault="0088481E" w:rsidP="00C84599">
            <w:pPr>
              <w:pStyle w:val="TableParagraph"/>
              <w:spacing w:before="1"/>
              <w:ind w:left="589" w:right="76" w:hanging="360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 xml:space="preserve">2. </w:t>
            </w:r>
            <w:r w:rsidRPr="004664EB">
              <w:rPr>
                <w:rFonts w:asciiTheme="minorHAnsi" w:hAnsiTheme="minorHAnsi" w:cstheme="minorHAnsi"/>
                <w:lang w:val="cy-GB"/>
              </w:rPr>
              <w:tab/>
              <w:t>Bydd pawb sy’n ymwneud â’r broses recriwtio yn cael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hyfforddiant i ddeall, nodi a mynd i’r afael â rhagfarn a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hiliaeth, gan gynnwys cadeiryddion ac aelodau paneli</w:t>
            </w:r>
            <w:r w:rsidRPr="004664EB">
              <w:rPr>
                <w:rFonts w:asciiTheme="minorHAnsi" w:hAnsiTheme="minorHAnsi" w:cstheme="minorHAnsi"/>
                <w:spacing w:val="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recriwtio a gwerthuso swyddi, rheolwyr recriwtio, aelodau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ehangach y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tîm,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Rheolwyr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Adnoddau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Dynol.</w:t>
            </w:r>
          </w:p>
        </w:tc>
        <w:tc>
          <w:tcPr>
            <w:tcW w:w="661" w:type="pct"/>
          </w:tcPr>
          <w:p w14:paraId="681F6170" w14:textId="77777777" w:rsidR="0088481E" w:rsidRPr="004664EB" w:rsidRDefault="0088481E" w:rsidP="00C84599">
            <w:pPr>
              <w:pStyle w:val="TableParagraph"/>
              <w:spacing w:before="1"/>
              <w:ind w:left="113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SP</w:t>
            </w:r>
          </w:p>
        </w:tc>
        <w:tc>
          <w:tcPr>
            <w:tcW w:w="486" w:type="pct"/>
          </w:tcPr>
          <w:p w14:paraId="16E9F735" w14:textId="77777777" w:rsidR="0088481E" w:rsidRPr="004664EB" w:rsidRDefault="0088481E" w:rsidP="00C84599">
            <w:pPr>
              <w:pStyle w:val="TableParagraph"/>
              <w:spacing w:before="1"/>
              <w:ind w:left="113" w:right="301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Chwefror</w:t>
            </w:r>
            <w:r w:rsidRPr="004664EB">
              <w:rPr>
                <w:rFonts w:asciiTheme="minorHAnsi" w:hAnsiTheme="minorHAnsi" w:cstheme="minorHAnsi"/>
                <w:spacing w:val="-48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3</w:t>
            </w:r>
          </w:p>
        </w:tc>
        <w:tc>
          <w:tcPr>
            <w:tcW w:w="457" w:type="pct"/>
          </w:tcPr>
          <w:p w14:paraId="28BD66D9" w14:textId="77777777" w:rsidR="0088481E" w:rsidRPr="004664EB" w:rsidRDefault="0088481E" w:rsidP="00C84599">
            <w:pPr>
              <w:pStyle w:val="TableParagraph"/>
              <w:spacing w:before="1"/>
              <w:ind w:left="114" w:right="153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Gorffennaf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3</w:t>
            </w:r>
          </w:p>
        </w:tc>
        <w:tc>
          <w:tcPr>
            <w:tcW w:w="582" w:type="pct"/>
          </w:tcPr>
          <w:p w14:paraId="051F6E53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631" w:type="pct"/>
          </w:tcPr>
          <w:p w14:paraId="21D81150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</w:tr>
      <w:tr w:rsidR="004664EB" w:rsidRPr="004664EB" w14:paraId="635706D2" w14:textId="77777777" w:rsidTr="004664EB">
        <w:trPr>
          <w:trHeight w:val="806"/>
        </w:trPr>
        <w:tc>
          <w:tcPr>
            <w:tcW w:w="2183" w:type="pct"/>
          </w:tcPr>
          <w:p w14:paraId="67039F6B" w14:textId="77777777" w:rsidR="0088481E" w:rsidRPr="004664EB" w:rsidRDefault="0088481E" w:rsidP="00C84599">
            <w:pPr>
              <w:pStyle w:val="TableParagraph"/>
              <w:spacing w:before="1"/>
              <w:ind w:left="589" w:right="66" w:hanging="360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3.</w:t>
            </w:r>
            <w:r w:rsidRPr="004664EB">
              <w:rPr>
                <w:rFonts w:asciiTheme="minorHAnsi" w:hAnsiTheme="minorHAnsi" w:cstheme="minorHAnsi"/>
                <w:spacing w:val="49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spacing w:val="49"/>
                <w:lang w:val="cy-GB"/>
              </w:rPr>
              <w:tab/>
            </w:r>
            <w:r w:rsidRPr="004664EB">
              <w:rPr>
                <w:rFonts w:asciiTheme="minorHAnsi" w:hAnsiTheme="minorHAnsi" w:cstheme="minorHAnsi"/>
                <w:lang w:val="cy-GB"/>
              </w:rPr>
              <w:t>Llunio rhestr a threfnu bod adnoddau gwrth-hiliaeth ar gael</w:t>
            </w:r>
            <w:r w:rsidRPr="004664EB">
              <w:rPr>
                <w:rFonts w:asciiTheme="minorHAnsi" w:hAnsiTheme="minorHAnsi" w:cstheme="minorHAnsi"/>
                <w:spacing w:val="-46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i</w:t>
            </w:r>
            <w:r w:rsidRPr="004664EB">
              <w:rPr>
                <w:rFonts w:asciiTheme="minorHAnsi" w:hAnsiTheme="minorHAnsi" w:cstheme="minorHAnsi"/>
                <w:spacing w:val="-2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gefnogi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dysgu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parhaus</w:t>
            </w:r>
            <w:r w:rsidRPr="004664EB">
              <w:rPr>
                <w:rFonts w:asciiTheme="minorHAnsi" w:hAnsiTheme="minorHAnsi" w:cstheme="minorHAnsi"/>
                <w:spacing w:val="-1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staff.</w:t>
            </w:r>
          </w:p>
        </w:tc>
        <w:tc>
          <w:tcPr>
            <w:tcW w:w="661" w:type="pct"/>
          </w:tcPr>
          <w:p w14:paraId="1107BD64" w14:textId="77777777" w:rsidR="0088481E" w:rsidRPr="004664EB" w:rsidRDefault="0088481E" w:rsidP="00C84599">
            <w:pPr>
              <w:pStyle w:val="TableParagraph"/>
              <w:spacing w:before="6"/>
              <w:ind w:left="113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SP</w:t>
            </w:r>
          </w:p>
        </w:tc>
        <w:tc>
          <w:tcPr>
            <w:tcW w:w="486" w:type="pct"/>
          </w:tcPr>
          <w:p w14:paraId="70F95FEB" w14:textId="77777777" w:rsidR="0088481E" w:rsidRPr="004664EB" w:rsidRDefault="0088481E" w:rsidP="00C84599">
            <w:pPr>
              <w:pStyle w:val="TableParagraph"/>
              <w:spacing w:before="6"/>
              <w:ind w:left="113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Ebrill</w:t>
            </w:r>
            <w:r w:rsidRPr="004664EB">
              <w:rPr>
                <w:rFonts w:asciiTheme="minorHAnsi" w:hAnsiTheme="minorHAnsi" w:cstheme="minorHAnsi"/>
                <w:spacing w:val="-3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3</w:t>
            </w:r>
          </w:p>
        </w:tc>
        <w:tc>
          <w:tcPr>
            <w:tcW w:w="457" w:type="pct"/>
          </w:tcPr>
          <w:p w14:paraId="29E1BC39" w14:textId="77777777" w:rsidR="0088481E" w:rsidRPr="004664EB" w:rsidRDefault="0088481E" w:rsidP="00C84599">
            <w:pPr>
              <w:pStyle w:val="TableParagraph"/>
              <w:spacing w:before="6"/>
              <w:ind w:left="114" w:right="153"/>
              <w:rPr>
                <w:rFonts w:asciiTheme="minorHAnsi" w:hAnsiTheme="minorHAnsi" w:cstheme="minorHAnsi"/>
                <w:lang w:val="cy-GB"/>
              </w:rPr>
            </w:pPr>
            <w:r w:rsidRPr="004664EB">
              <w:rPr>
                <w:rFonts w:asciiTheme="minorHAnsi" w:hAnsiTheme="minorHAnsi" w:cstheme="minorHAnsi"/>
                <w:lang w:val="cy-GB"/>
              </w:rPr>
              <w:t>Gorffennaf</w:t>
            </w:r>
            <w:r w:rsidRPr="004664EB">
              <w:rPr>
                <w:rFonts w:asciiTheme="minorHAnsi" w:hAnsiTheme="minorHAnsi" w:cstheme="minorHAnsi"/>
                <w:spacing w:val="-47"/>
                <w:lang w:val="cy-GB"/>
              </w:rPr>
              <w:t xml:space="preserve"> </w:t>
            </w:r>
            <w:r w:rsidRPr="004664EB">
              <w:rPr>
                <w:rFonts w:asciiTheme="minorHAnsi" w:hAnsiTheme="minorHAnsi" w:cstheme="minorHAnsi"/>
                <w:lang w:val="cy-GB"/>
              </w:rPr>
              <w:t>2023</w:t>
            </w:r>
          </w:p>
        </w:tc>
        <w:tc>
          <w:tcPr>
            <w:tcW w:w="582" w:type="pct"/>
          </w:tcPr>
          <w:p w14:paraId="53FEA84E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  <w:tc>
          <w:tcPr>
            <w:tcW w:w="631" w:type="pct"/>
          </w:tcPr>
          <w:p w14:paraId="6B8B8AC1" w14:textId="77777777" w:rsidR="0088481E" w:rsidRPr="004664EB" w:rsidRDefault="0088481E" w:rsidP="00C84599">
            <w:pPr>
              <w:pStyle w:val="TableParagraph"/>
              <w:rPr>
                <w:rFonts w:asciiTheme="minorHAnsi" w:hAnsiTheme="minorHAnsi" w:cstheme="minorHAnsi"/>
                <w:lang w:val="cy-GB"/>
              </w:rPr>
            </w:pPr>
          </w:p>
        </w:tc>
      </w:tr>
    </w:tbl>
    <w:p w14:paraId="1CAD981C" w14:textId="77777777" w:rsidR="0088481E" w:rsidRPr="004664EB" w:rsidRDefault="0088481E" w:rsidP="00B2505B">
      <w:pPr>
        <w:rPr>
          <w:rFonts w:cstheme="minorHAnsi"/>
          <w:lang w:val="cy-GB"/>
        </w:rPr>
      </w:pPr>
    </w:p>
    <w:sectPr w:rsidR="0088481E" w:rsidRPr="004664EB" w:rsidSect="00B2505B">
      <w:headerReference w:type="default" r:id="rId11"/>
      <w:footerReference w:type="default" r:id="rId12"/>
      <w:pgSz w:w="16838" w:h="11906" w:orient="landscape"/>
      <w:pgMar w:top="1134" w:right="1440" w:bottom="567" w:left="1440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0A9E3" w14:textId="77777777" w:rsidR="00300503" w:rsidRDefault="00300503" w:rsidP="004B1E48">
      <w:pPr>
        <w:spacing w:after="0" w:line="240" w:lineRule="auto"/>
      </w:pPr>
      <w:r>
        <w:separator/>
      </w:r>
    </w:p>
  </w:endnote>
  <w:endnote w:type="continuationSeparator" w:id="0">
    <w:p w14:paraId="65A77670" w14:textId="77777777" w:rsidR="00300503" w:rsidRDefault="00300503" w:rsidP="004B1E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BVZB T+ TUOS Blake P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useo Slab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794696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3D22A9" w14:textId="77777777" w:rsidR="005254EB" w:rsidRDefault="005254EB">
        <w:pPr>
          <w:pStyle w:val="Troedyn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2199465" w14:textId="77777777" w:rsidR="005254EB" w:rsidRDefault="005254EB">
    <w:pPr>
      <w:pStyle w:val="Troedyn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AD243" w14:textId="77777777" w:rsidR="00300503" w:rsidRDefault="00300503" w:rsidP="004B1E48">
      <w:pPr>
        <w:spacing w:after="0" w:line="240" w:lineRule="auto"/>
      </w:pPr>
      <w:r>
        <w:separator/>
      </w:r>
    </w:p>
  </w:footnote>
  <w:footnote w:type="continuationSeparator" w:id="0">
    <w:p w14:paraId="2915A6A0" w14:textId="77777777" w:rsidR="00300503" w:rsidRDefault="00300503" w:rsidP="004B1E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6EFB6" w14:textId="77777777" w:rsidR="00B2505B" w:rsidRPr="00B2505B" w:rsidRDefault="00B2505B" w:rsidP="004664EB">
    <w:pPr>
      <w:tabs>
        <w:tab w:val="left" w:pos="1895"/>
      </w:tabs>
      <w:spacing w:line="240" w:lineRule="auto"/>
      <w:ind w:left="130"/>
      <w:rPr>
        <w:rFonts w:ascii="Times New Roman"/>
        <w:sz w:val="20"/>
        <w:lang w:val="cy-GB"/>
      </w:rPr>
    </w:pPr>
    <w:r w:rsidRPr="000256B6">
      <w:rPr>
        <w:rFonts w:ascii="Times New Roman"/>
        <w:noProof/>
        <w:sz w:val="20"/>
        <w:lang w:val="cy-GB"/>
      </w:rPr>
      <w:drawing>
        <wp:inline distT="0" distB="0" distL="0" distR="0" wp14:anchorId="59170ADB" wp14:editId="3B926280">
          <wp:extent cx="710576" cy="734187"/>
          <wp:effectExtent l="0" t="0" r="0" b="0"/>
          <wp:docPr id="35" name="image1.jpeg" descr="Logo CG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image1.jpeg" descr="Logo CGA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10576" cy="7341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0256B6">
      <w:rPr>
        <w:rFonts w:ascii="Times New Roman"/>
        <w:sz w:val="20"/>
        <w:lang w:val="cy-GB"/>
      </w:rPr>
      <w:tab/>
    </w:r>
    <w:r w:rsidRPr="000256B6">
      <w:rPr>
        <w:rFonts w:ascii="Times New Roman"/>
        <w:noProof/>
        <w:position w:val="1"/>
        <w:sz w:val="20"/>
        <w:lang w:val="cy-GB"/>
      </w:rPr>
      <w:drawing>
        <wp:inline distT="0" distB="0" distL="0" distR="0" wp14:anchorId="31C1235C" wp14:editId="2E412E0C">
          <wp:extent cx="1101525" cy="1040320"/>
          <wp:effectExtent l="0" t="0" r="0" b="0"/>
          <wp:docPr id="36" name="image2.png" descr="Logo CAB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image2.png" descr="Logo CABAN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101525" cy="1040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sz w:val="20"/>
        <w:lang w:val="cy-GB"/>
      </w:rPr>
      <w:t xml:space="preserve"> </w:t>
    </w:r>
    <w:r>
      <w:rPr>
        <w:rFonts w:ascii="Times New Roman"/>
        <w:sz w:val="20"/>
        <w:lang w:val="cy-GB"/>
      </w:rPr>
      <w:tab/>
    </w:r>
    <w:r w:rsidRPr="000256B6">
      <w:rPr>
        <w:sz w:val="24"/>
        <w:lang w:val="cy-GB"/>
      </w:rPr>
      <w:t>Partneriaeth:</w:t>
    </w:r>
    <w:r w:rsidRPr="000256B6">
      <w:rPr>
        <w:sz w:val="24"/>
        <w:lang w:val="cy-GB"/>
      </w:rPr>
      <w:tab/>
    </w:r>
    <w:r w:rsidRPr="000256B6">
      <w:rPr>
        <w:b/>
        <w:sz w:val="24"/>
        <w:lang w:val="cy-GB"/>
      </w:rPr>
      <w:t>CaBan</w:t>
    </w:r>
    <w:r w:rsidRPr="000256B6">
      <w:rPr>
        <w:b/>
        <w:spacing w:val="-11"/>
        <w:sz w:val="24"/>
        <w:lang w:val="cy-GB"/>
      </w:rPr>
      <w:t xml:space="preserve"> </w:t>
    </w:r>
    <w:r w:rsidRPr="000256B6">
      <w:rPr>
        <w:b/>
        <w:sz w:val="24"/>
        <w:lang w:val="cy-GB"/>
      </w:rPr>
      <w:t>Bangor</w:t>
    </w:r>
    <w:r w:rsidRPr="000256B6">
      <w:rPr>
        <w:b/>
        <w:sz w:val="24"/>
        <w:lang w:val="cy-GB"/>
      </w:rPr>
      <w:tab/>
    </w:r>
    <w:r>
      <w:rPr>
        <w:b/>
        <w:sz w:val="24"/>
        <w:lang w:val="cy-GB"/>
      </w:rPr>
      <w:tab/>
    </w:r>
    <w:r w:rsidRPr="000256B6">
      <w:rPr>
        <w:sz w:val="24"/>
        <w:lang w:val="cy-GB"/>
      </w:rPr>
      <w:t>Rhaglen(ni):</w:t>
    </w:r>
    <w:r w:rsidRPr="000256B6">
      <w:rPr>
        <w:spacing w:val="-13"/>
        <w:sz w:val="24"/>
        <w:lang w:val="cy-GB"/>
      </w:rPr>
      <w:t xml:space="preserve"> </w:t>
    </w:r>
    <w:r w:rsidRPr="000256B6">
      <w:rPr>
        <w:b/>
        <w:sz w:val="24"/>
        <w:lang w:val="cy-GB"/>
      </w:rPr>
      <w:t>BA</w:t>
    </w:r>
    <w:r w:rsidRPr="000256B6">
      <w:rPr>
        <w:b/>
        <w:spacing w:val="-13"/>
        <w:sz w:val="24"/>
        <w:lang w:val="cy-GB"/>
      </w:rPr>
      <w:t xml:space="preserve"> </w:t>
    </w:r>
    <w:r w:rsidRPr="000256B6">
      <w:rPr>
        <w:b/>
        <w:sz w:val="24"/>
        <w:lang w:val="cy-GB"/>
      </w:rPr>
      <w:t>Cynradd</w:t>
    </w:r>
    <w:r w:rsidRPr="000256B6">
      <w:rPr>
        <w:b/>
        <w:spacing w:val="-12"/>
        <w:sz w:val="24"/>
        <w:lang w:val="cy-GB"/>
      </w:rPr>
      <w:t xml:space="preserve"> </w:t>
    </w:r>
    <w:r w:rsidRPr="000256B6">
      <w:rPr>
        <w:b/>
        <w:sz w:val="24"/>
        <w:lang w:val="cy-GB"/>
      </w:rPr>
      <w:t>/</w:t>
    </w:r>
    <w:r w:rsidRPr="000256B6">
      <w:rPr>
        <w:b/>
        <w:spacing w:val="-12"/>
        <w:sz w:val="24"/>
        <w:lang w:val="cy-GB"/>
      </w:rPr>
      <w:t xml:space="preserve"> </w:t>
    </w:r>
    <w:r w:rsidRPr="000256B6">
      <w:rPr>
        <w:b/>
        <w:sz w:val="24"/>
        <w:lang w:val="cy-GB"/>
      </w:rPr>
      <w:t>TAR</w:t>
    </w:r>
    <w:r w:rsidRPr="000256B6">
      <w:rPr>
        <w:b/>
        <w:spacing w:val="-13"/>
        <w:sz w:val="24"/>
        <w:lang w:val="cy-GB"/>
      </w:rPr>
      <w:t xml:space="preserve"> </w:t>
    </w:r>
    <w:r w:rsidRPr="000256B6">
      <w:rPr>
        <w:b/>
        <w:sz w:val="24"/>
        <w:lang w:val="cy-GB"/>
      </w:rPr>
      <w:t>Cynradd</w:t>
    </w:r>
    <w:r w:rsidRPr="000256B6">
      <w:rPr>
        <w:b/>
        <w:spacing w:val="-12"/>
        <w:sz w:val="24"/>
        <w:lang w:val="cy-GB"/>
      </w:rPr>
      <w:t xml:space="preserve"> </w:t>
    </w:r>
    <w:r w:rsidRPr="000256B6">
      <w:rPr>
        <w:b/>
        <w:sz w:val="24"/>
        <w:lang w:val="cy-GB"/>
      </w:rPr>
      <w:t>/</w:t>
    </w:r>
    <w:r w:rsidRPr="000256B6">
      <w:rPr>
        <w:b/>
        <w:spacing w:val="-13"/>
        <w:sz w:val="24"/>
        <w:lang w:val="cy-GB"/>
      </w:rPr>
      <w:t xml:space="preserve"> </w:t>
    </w:r>
    <w:r w:rsidRPr="000256B6">
      <w:rPr>
        <w:b/>
        <w:sz w:val="24"/>
        <w:lang w:val="cy-GB"/>
      </w:rPr>
      <w:t>TAR</w:t>
    </w:r>
    <w:r w:rsidRPr="000256B6">
      <w:rPr>
        <w:b/>
        <w:spacing w:val="-12"/>
        <w:sz w:val="24"/>
        <w:lang w:val="cy-GB"/>
      </w:rPr>
      <w:t xml:space="preserve"> </w:t>
    </w:r>
    <w:r w:rsidRPr="000256B6">
      <w:rPr>
        <w:b/>
        <w:sz w:val="24"/>
        <w:lang w:val="cy-GB"/>
      </w:rPr>
      <w:t>Uwchradd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4870D" w14:textId="051883FD" w:rsidR="005254EB" w:rsidRPr="0068184A" w:rsidRDefault="005254EB" w:rsidP="004B1E48">
    <w:pPr>
      <w:spacing w:after="0" w:line="240" w:lineRule="auto"/>
      <w:rPr>
        <w:sz w:val="24"/>
        <w:szCs w:val="24"/>
        <w:lang w:val="cy-GB"/>
      </w:rPr>
    </w:pPr>
    <w:r w:rsidRPr="0068184A">
      <w:rPr>
        <w:lang w:val="cy-GB" w:eastAsia="en-GB"/>
      </w:rPr>
      <w:drawing>
        <wp:inline distT="0" distB="0" distL="0" distR="0" wp14:anchorId="64B1F2EB" wp14:editId="372ABFA2">
          <wp:extent cx="716643" cy="752475"/>
          <wp:effectExtent l="0" t="0" r="7620" b="0"/>
          <wp:docPr id="39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8796" cy="7652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68184A">
      <w:rPr>
        <w:sz w:val="24"/>
        <w:szCs w:val="24"/>
        <w:lang w:val="cy-GB"/>
      </w:rPr>
      <w:tab/>
    </w:r>
    <w:r w:rsidR="002E2C36" w:rsidRPr="0068184A">
      <w:rPr>
        <w:sz w:val="24"/>
        <w:szCs w:val="24"/>
        <w:lang w:val="cy-GB"/>
      </w:rPr>
      <w:t xml:space="preserve">      </w:t>
    </w:r>
    <w:r w:rsidR="002E2C36" w:rsidRPr="0068184A">
      <w:rPr>
        <w:lang w:val="cy-GB"/>
      </w:rPr>
      <w:drawing>
        <wp:inline distT="0" distB="0" distL="0" distR="0" wp14:anchorId="7F788038" wp14:editId="7E066CE9">
          <wp:extent cx="1112520" cy="1059180"/>
          <wp:effectExtent l="0" t="0" r="0" b="7620"/>
          <wp:docPr id="40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2520" cy="1059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E2C36" w:rsidRPr="0068184A">
      <w:rPr>
        <w:rFonts w:ascii="Calibri Light" w:hAnsi="Calibri Light" w:cs="Calibri Light"/>
        <w:b/>
        <w:bCs/>
        <w:color w:val="0070C0"/>
        <w:sz w:val="48"/>
        <w:szCs w:val="48"/>
        <w:shd w:val="clear" w:color="auto" w:fill="FFFFFF"/>
        <w:lang w:val="cy-GB"/>
      </w:rPr>
      <w:br/>
    </w:r>
    <w:r w:rsidR="002E2C36" w:rsidRPr="0068184A">
      <w:rPr>
        <w:sz w:val="24"/>
        <w:szCs w:val="24"/>
        <w:lang w:val="cy-GB"/>
      </w:rPr>
      <w:t xml:space="preserve">                                     </w:t>
    </w:r>
    <w:r w:rsidR="0068184A" w:rsidRPr="0068184A">
      <w:rPr>
        <w:lang w:val="cy-GB"/>
      </w:rPr>
      <w:t>Partneriaeth</w:t>
    </w:r>
    <w:r w:rsidRPr="0068184A">
      <w:rPr>
        <w:sz w:val="24"/>
        <w:szCs w:val="24"/>
        <w:lang w:val="cy-GB"/>
      </w:rPr>
      <w:t xml:space="preserve">: </w:t>
    </w:r>
    <w:r w:rsidRPr="0068184A">
      <w:rPr>
        <w:b/>
        <w:sz w:val="24"/>
        <w:szCs w:val="24"/>
        <w:lang w:val="cy-GB"/>
      </w:rPr>
      <w:tab/>
    </w:r>
    <w:r w:rsidRPr="0068184A">
      <w:rPr>
        <w:b/>
        <w:bCs/>
        <w:sz w:val="24"/>
        <w:szCs w:val="24"/>
        <w:lang w:val="cy-GB"/>
      </w:rPr>
      <w:t>CaBan</w:t>
    </w:r>
    <w:r w:rsidRPr="0068184A">
      <w:rPr>
        <w:b/>
        <w:sz w:val="24"/>
        <w:szCs w:val="24"/>
        <w:lang w:val="cy-GB"/>
      </w:rPr>
      <w:tab/>
    </w:r>
    <w:r w:rsidRPr="0068184A">
      <w:rPr>
        <w:b/>
        <w:bCs/>
        <w:sz w:val="24"/>
        <w:szCs w:val="24"/>
        <w:lang w:val="cy-GB"/>
      </w:rPr>
      <w:t>Bangor</w:t>
    </w:r>
    <w:r w:rsidRPr="0068184A">
      <w:rPr>
        <w:b/>
        <w:sz w:val="24"/>
        <w:szCs w:val="24"/>
        <w:lang w:val="cy-GB"/>
      </w:rPr>
      <w:tab/>
    </w:r>
    <w:r w:rsidRPr="0068184A">
      <w:rPr>
        <w:b/>
        <w:sz w:val="24"/>
        <w:szCs w:val="24"/>
        <w:lang w:val="cy-GB"/>
      </w:rPr>
      <w:tab/>
    </w:r>
    <w:r w:rsidRPr="0068184A">
      <w:rPr>
        <w:sz w:val="24"/>
        <w:szCs w:val="24"/>
        <w:lang w:val="cy-GB"/>
      </w:rPr>
      <w:tab/>
    </w:r>
    <w:r w:rsidR="0068184A" w:rsidRPr="0068184A">
      <w:rPr>
        <w:lang w:val="cy-GB"/>
      </w:rPr>
      <w:t>Rhaglen(ni): BA Cynradd / TAR Cynradd / TAR Uwchradd</w:t>
    </w:r>
  </w:p>
  <w:p w14:paraId="06BBA33E" w14:textId="77777777" w:rsidR="005254EB" w:rsidRPr="0068184A" w:rsidRDefault="005254EB" w:rsidP="004B1E48">
    <w:pPr>
      <w:spacing w:after="0" w:line="240" w:lineRule="auto"/>
      <w:rPr>
        <w:lang w:val="cy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07CE9"/>
    <w:multiLevelType w:val="hybridMultilevel"/>
    <w:tmpl w:val="C4905B98"/>
    <w:lvl w:ilvl="0" w:tplc="3A5C41E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CAB82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03B665B"/>
    <w:multiLevelType w:val="hybridMultilevel"/>
    <w:tmpl w:val="C4905B98"/>
    <w:lvl w:ilvl="0" w:tplc="3A5C41E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4102C"/>
    <w:multiLevelType w:val="hybridMultilevel"/>
    <w:tmpl w:val="F398A6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A395F"/>
    <w:multiLevelType w:val="hybridMultilevel"/>
    <w:tmpl w:val="62A4B5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C22781A"/>
    <w:multiLevelType w:val="hybridMultilevel"/>
    <w:tmpl w:val="27C07F54"/>
    <w:lvl w:ilvl="0" w:tplc="4F6E99A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25539"/>
    <w:multiLevelType w:val="hybridMultilevel"/>
    <w:tmpl w:val="7EE8EB34"/>
    <w:lvl w:ilvl="0" w:tplc="56B6F53E">
      <w:start w:val="1"/>
      <w:numFmt w:val="decimal"/>
      <w:lvlText w:val="%1."/>
      <w:lvlJc w:val="left"/>
      <w:pPr>
        <w:ind w:left="832" w:hanging="360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1" w:tplc="04520019" w:tentative="1">
      <w:start w:val="1"/>
      <w:numFmt w:val="lowerLetter"/>
      <w:lvlText w:val="%2."/>
      <w:lvlJc w:val="left"/>
      <w:pPr>
        <w:ind w:left="1440" w:hanging="360"/>
      </w:pPr>
    </w:lvl>
    <w:lvl w:ilvl="2" w:tplc="0452001B" w:tentative="1">
      <w:start w:val="1"/>
      <w:numFmt w:val="lowerRoman"/>
      <w:lvlText w:val="%3."/>
      <w:lvlJc w:val="right"/>
      <w:pPr>
        <w:ind w:left="2160" w:hanging="180"/>
      </w:pPr>
    </w:lvl>
    <w:lvl w:ilvl="3" w:tplc="0452000F" w:tentative="1">
      <w:start w:val="1"/>
      <w:numFmt w:val="decimal"/>
      <w:lvlText w:val="%4."/>
      <w:lvlJc w:val="left"/>
      <w:pPr>
        <w:ind w:left="2880" w:hanging="360"/>
      </w:pPr>
    </w:lvl>
    <w:lvl w:ilvl="4" w:tplc="04520019" w:tentative="1">
      <w:start w:val="1"/>
      <w:numFmt w:val="lowerLetter"/>
      <w:lvlText w:val="%5."/>
      <w:lvlJc w:val="left"/>
      <w:pPr>
        <w:ind w:left="3600" w:hanging="360"/>
      </w:pPr>
    </w:lvl>
    <w:lvl w:ilvl="5" w:tplc="0452001B" w:tentative="1">
      <w:start w:val="1"/>
      <w:numFmt w:val="lowerRoman"/>
      <w:lvlText w:val="%6."/>
      <w:lvlJc w:val="right"/>
      <w:pPr>
        <w:ind w:left="4320" w:hanging="180"/>
      </w:pPr>
    </w:lvl>
    <w:lvl w:ilvl="6" w:tplc="0452000F" w:tentative="1">
      <w:start w:val="1"/>
      <w:numFmt w:val="decimal"/>
      <w:lvlText w:val="%7."/>
      <w:lvlJc w:val="left"/>
      <w:pPr>
        <w:ind w:left="5040" w:hanging="360"/>
      </w:pPr>
    </w:lvl>
    <w:lvl w:ilvl="7" w:tplc="04520019" w:tentative="1">
      <w:start w:val="1"/>
      <w:numFmt w:val="lowerLetter"/>
      <w:lvlText w:val="%8."/>
      <w:lvlJc w:val="left"/>
      <w:pPr>
        <w:ind w:left="5760" w:hanging="360"/>
      </w:pPr>
    </w:lvl>
    <w:lvl w:ilvl="8" w:tplc="045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FF6612"/>
    <w:multiLevelType w:val="hybridMultilevel"/>
    <w:tmpl w:val="00089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80494"/>
    <w:multiLevelType w:val="hybridMultilevel"/>
    <w:tmpl w:val="FC249B00"/>
    <w:lvl w:ilvl="0" w:tplc="045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9A03D3"/>
    <w:multiLevelType w:val="hybridMultilevel"/>
    <w:tmpl w:val="C2DE4DBA"/>
    <w:lvl w:ilvl="0" w:tplc="4BEAB604">
      <w:numFmt w:val="bullet"/>
      <w:lvlText w:val="•"/>
      <w:lvlJc w:val="left"/>
      <w:pPr>
        <w:ind w:left="830" w:hanging="361"/>
      </w:pPr>
      <w:rPr>
        <w:rFonts w:ascii="Arial MT" w:eastAsia="Arial MT" w:hAnsi="Arial MT" w:cs="Arial MT" w:hint="default"/>
        <w:w w:val="130"/>
        <w:sz w:val="22"/>
        <w:szCs w:val="22"/>
        <w:lang w:val="en-US" w:eastAsia="en-US" w:bidi="ar-SA"/>
      </w:rPr>
    </w:lvl>
    <w:lvl w:ilvl="1" w:tplc="2D72E76E">
      <w:numFmt w:val="bullet"/>
      <w:lvlText w:val="•"/>
      <w:lvlJc w:val="left"/>
      <w:pPr>
        <w:ind w:left="2179" w:hanging="361"/>
      </w:pPr>
      <w:rPr>
        <w:rFonts w:hint="default"/>
        <w:lang w:val="en-US" w:eastAsia="en-US" w:bidi="ar-SA"/>
      </w:rPr>
    </w:lvl>
    <w:lvl w:ilvl="2" w:tplc="ED0EFAF8">
      <w:numFmt w:val="bullet"/>
      <w:lvlText w:val="•"/>
      <w:lvlJc w:val="left"/>
      <w:pPr>
        <w:ind w:left="3519" w:hanging="361"/>
      </w:pPr>
      <w:rPr>
        <w:rFonts w:hint="default"/>
        <w:lang w:val="en-US" w:eastAsia="en-US" w:bidi="ar-SA"/>
      </w:rPr>
    </w:lvl>
    <w:lvl w:ilvl="3" w:tplc="B6209DF0">
      <w:numFmt w:val="bullet"/>
      <w:lvlText w:val="•"/>
      <w:lvlJc w:val="left"/>
      <w:pPr>
        <w:ind w:left="4859" w:hanging="361"/>
      </w:pPr>
      <w:rPr>
        <w:rFonts w:hint="default"/>
        <w:lang w:val="en-US" w:eastAsia="en-US" w:bidi="ar-SA"/>
      </w:rPr>
    </w:lvl>
    <w:lvl w:ilvl="4" w:tplc="A100ED3E">
      <w:numFmt w:val="bullet"/>
      <w:lvlText w:val="•"/>
      <w:lvlJc w:val="left"/>
      <w:pPr>
        <w:ind w:left="6199" w:hanging="361"/>
      </w:pPr>
      <w:rPr>
        <w:rFonts w:hint="default"/>
        <w:lang w:val="en-US" w:eastAsia="en-US" w:bidi="ar-SA"/>
      </w:rPr>
    </w:lvl>
    <w:lvl w:ilvl="5" w:tplc="114AB868">
      <w:numFmt w:val="bullet"/>
      <w:lvlText w:val="•"/>
      <w:lvlJc w:val="left"/>
      <w:pPr>
        <w:ind w:left="7538" w:hanging="361"/>
      </w:pPr>
      <w:rPr>
        <w:rFonts w:hint="default"/>
        <w:lang w:val="en-US" w:eastAsia="en-US" w:bidi="ar-SA"/>
      </w:rPr>
    </w:lvl>
    <w:lvl w:ilvl="6" w:tplc="17FA4530">
      <w:numFmt w:val="bullet"/>
      <w:lvlText w:val="•"/>
      <w:lvlJc w:val="left"/>
      <w:pPr>
        <w:ind w:left="8878" w:hanging="361"/>
      </w:pPr>
      <w:rPr>
        <w:rFonts w:hint="default"/>
        <w:lang w:val="en-US" w:eastAsia="en-US" w:bidi="ar-SA"/>
      </w:rPr>
    </w:lvl>
    <w:lvl w:ilvl="7" w:tplc="CA8E66E6">
      <w:numFmt w:val="bullet"/>
      <w:lvlText w:val="•"/>
      <w:lvlJc w:val="left"/>
      <w:pPr>
        <w:ind w:left="10218" w:hanging="361"/>
      </w:pPr>
      <w:rPr>
        <w:rFonts w:hint="default"/>
        <w:lang w:val="en-US" w:eastAsia="en-US" w:bidi="ar-SA"/>
      </w:rPr>
    </w:lvl>
    <w:lvl w:ilvl="8" w:tplc="04569AEA">
      <w:numFmt w:val="bullet"/>
      <w:lvlText w:val="•"/>
      <w:lvlJc w:val="left"/>
      <w:pPr>
        <w:ind w:left="11558" w:hanging="361"/>
      </w:pPr>
      <w:rPr>
        <w:rFonts w:hint="default"/>
        <w:lang w:val="en-US" w:eastAsia="en-US" w:bidi="ar-SA"/>
      </w:rPr>
    </w:lvl>
  </w:abstractNum>
  <w:abstractNum w:abstractNumId="10" w15:restartNumberingAfterBreak="0">
    <w:nsid w:val="25560B34"/>
    <w:multiLevelType w:val="hybridMultilevel"/>
    <w:tmpl w:val="DCBEEDBE"/>
    <w:lvl w:ilvl="0" w:tplc="377CF2D0">
      <w:start w:val="1"/>
      <w:numFmt w:val="decimal"/>
      <w:lvlText w:val="%1."/>
      <w:lvlJc w:val="left"/>
      <w:pPr>
        <w:ind w:left="720" w:hanging="360"/>
      </w:pPr>
    </w:lvl>
    <w:lvl w:ilvl="1" w:tplc="AD2C12CE">
      <w:start w:val="1"/>
      <w:numFmt w:val="lowerLetter"/>
      <w:lvlText w:val="%2."/>
      <w:lvlJc w:val="left"/>
      <w:pPr>
        <w:ind w:left="1440" w:hanging="360"/>
      </w:pPr>
    </w:lvl>
    <w:lvl w:ilvl="2" w:tplc="ABCC4AF2">
      <w:start w:val="1"/>
      <w:numFmt w:val="lowerRoman"/>
      <w:lvlText w:val="%3."/>
      <w:lvlJc w:val="right"/>
      <w:pPr>
        <w:ind w:left="2160" w:hanging="180"/>
      </w:pPr>
    </w:lvl>
    <w:lvl w:ilvl="3" w:tplc="A92EF84E">
      <w:start w:val="1"/>
      <w:numFmt w:val="decimal"/>
      <w:lvlText w:val="%4."/>
      <w:lvlJc w:val="left"/>
      <w:pPr>
        <w:ind w:left="2880" w:hanging="360"/>
      </w:pPr>
    </w:lvl>
    <w:lvl w:ilvl="4" w:tplc="7AD4AFFC">
      <w:start w:val="1"/>
      <w:numFmt w:val="lowerLetter"/>
      <w:lvlText w:val="%5."/>
      <w:lvlJc w:val="left"/>
      <w:pPr>
        <w:ind w:left="3600" w:hanging="360"/>
      </w:pPr>
    </w:lvl>
    <w:lvl w:ilvl="5" w:tplc="EA00880A">
      <w:start w:val="1"/>
      <w:numFmt w:val="lowerRoman"/>
      <w:lvlText w:val="%6."/>
      <w:lvlJc w:val="right"/>
      <w:pPr>
        <w:ind w:left="4320" w:hanging="180"/>
      </w:pPr>
    </w:lvl>
    <w:lvl w:ilvl="6" w:tplc="92740A12">
      <w:start w:val="1"/>
      <w:numFmt w:val="decimal"/>
      <w:lvlText w:val="%7."/>
      <w:lvlJc w:val="left"/>
      <w:pPr>
        <w:ind w:left="5040" w:hanging="360"/>
      </w:pPr>
    </w:lvl>
    <w:lvl w:ilvl="7" w:tplc="96B29972">
      <w:start w:val="1"/>
      <w:numFmt w:val="lowerLetter"/>
      <w:lvlText w:val="%8."/>
      <w:lvlJc w:val="left"/>
      <w:pPr>
        <w:ind w:left="5760" w:hanging="360"/>
      </w:pPr>
    </w:lvl>
    <w:lvl w:ilvl="8" w:tplc="36F85A0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F14ACF"/>
    <w:multiLevelType w:val="hybridMultilevel"/>
    <w:tmpl w:val="BD40D6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954AE5"/>
    <w:multiLevelType w:val="hybridMultilevel"/>
    <w:tmpl w:val="3EEAE9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277FA7"/>
    <w:multiLevelType w:val="hybridMultilevel"/>
    <w:tmpl w:val="D5EC3A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CC6575B"/>
    <w:multiLevelType w:val="hybridMultilevel"/>
    <w:tmpl w:val="F420FFA8"/>
    <w:lvl w:ilvl="0" w:tplc="8FA88330">
      <w:start w:val="5"/>
      <w:numFmt w:val="decimal"/>
      <w:lvlText w:val="%1."/>
      <w:lvlJc w:val="left"/>
      <w:pPr>
        <w:ind w:left="832" w:hanging="360"/>
        <w:jc w:val="left"/>
      </w:pPr>
      <w:rPr>
        <w:rFonts w:ascii="Calibri" w:eastAsia="Calibri" w:hAnsi="Calibri" w:cs="Calibri" w:hint="default"/>
        <w:b w:val="0"/>
        <w:bCs w:val="0"/>
        <w:spacing w:val="-1"/>
        <w:w w:val="100"/>
        <w:sz w:val="22"/>
        <w:szCs w:val="22"/>
        <w:lang w:val="en-US" w:eastAsia="en-US" w:bidi="ar-SA"/>
      </w:rPr>
    </w:lvl>
    <w:lvl w:ilvl="1" w:tplc="9BB02FDA">
      <w:numFmt w:val="bullet"/>
      <w:lvlText w:val="•"/>
      <w:lvlJc w:val="left"/>
      <w:pPr>
        <w:ind w:left="1552" w:hanging="360"/>
      </w:pPr>
      <w:rPr>
        <w:rFonts w:ascii="Arial MT" w:eastAsia="Arial MT" w:hAnsi="Arial MT" w:cs="Arial MT" w:hint="default"/>
        <w:w w:val="130"/>
        <w:sz w:val="22"/>
        <w:szCs w:val="22"/>
        <w:lang w:val="en-US" w:eastAsia="en-US" w:bidi="ar-SA"/>
      </w:rPr>
    </w:lvl>
    <w:lvl w:ilvl="2" w:tplc="28AEF22A">
      <w:numFmt w:val="bullet"/>
      <w:lvlText w:val="•"/>
      <w:lvlJc w:val="left"/>
      <w:pPr>
        <w:ind w:left="2096" w:hanging="360"/>
      </w:pPr>
      <w:rPr>
        <w:rFonts w:hint="default"/>
        <w:lang w:val="en-US" w:eastAsia="en-US" w:bidi="ar-SA"/>
      </w:rPr>
    </w:lvl>
    <w:lvl w:ilvl="3" w:tplc="D104273E">
      <w:numFmt w:val="bullet"/>
      <w:lvlText w:val="•"/>
      <w:lvlJc w:val="left"/>
      <w:pPr>
        <w:ind w:left="2632" w:hanging="360"/>
      </w:pPr>
      <w:rPr>
        <w:rFonts w:hint="default"/>
        <w:lang w:val="en-US" w:eastAsia="en-US" w:bidi="ar-SA"/>
      </w:rPr>
    </w:lvl>
    <w:lvl w:ilvl="4" w:tplc="D6BEB610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5" w:tplc="1FDCA500">
      <w:numFmt w:val="bullet"/>
      <w:lvlText w:val="•"/>
      <w:lvlJc w:val="left"/>
      <w:pPr>
        <w:ind w:left="3704" w:hanging="360"/>
      </w:pPr>
      <w:rPr>
        <w:rFonts w:hint="default"/>
        <w:lang w:val="en-US" w:eastAsia="en-US" w:bidi="ar-SA"/>
      </w:rPr>
    </w:lvl>
    <w:lvl w:ilvl="6" w:tplc="5B52C9AC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ar-SA"/>
      </w:rPr>
    </w:lvl>
    <w:lvl w:ilvl="7" w:tplc="608A214A">
      <w:numFmt w:val="bullet"/>
      <w:lvlText w:val="•"/>
      <w:lvlJc w:val="left"/>
      <w:pPr>
        <w:ind w:left="4776" w:hanging="360"/>
      </w:pPr>
      <w:rPr>
        <w:rFonts w:hint="default"/>
        <w:lang w:val="en-US" w:eastAsia="en-US" w:bidi="ar-SA"/>
      </w:rPr>
    </w:lvl>
    <w:lvl w:ilvl="8" w:tplc="986ABB7E">
      <w:numFmt w:val="bullet"/>
      <w:lvlText w:val="•"/>
      <w:lvlJc w:val="left"/>
      <w:pPr>
        <w:ind w:left="5312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2F2D0808"/>
    <w:multiLevelType w:val="hybridMultilevel"/>
    <w:tmpl w:val="AED82DA2"/>
    <w:lvl w:ilvl="0" w:tplc="11FC3B1E">
      <w:numFmt w:val="bullet"/>
      <w:lvlText w:val="•"/>
      <w:lvlJc w:val="left"/>
      <w:pPr>
        <w:ind w:left="1387" w:hanging="286"/>
      </w:pPr>
      <w:rPr>
        <w:rFonts w:ascii="Arial MT" w:eastAsia="Arial MT" w:hAnsi="Arial MT" w:cs="Arial MT" w:hint="default"/>
        <w:w w:val="130"/>
        <w:sz w:val="22"/>
        <w:szCs w:val="22"/>
        <w:lang w:val="en-US" w:eastAsia="en-US" w:bidi="ar-SA"/>
      </w:rPr>
    </w:lvl>
    <w:lvl w:ilvl="1" w:tplc="3F305F22">
      <w:numFmt w:val="bullet"/>
      <w:lvlText w:val="•"/>
      <w:lvlJc w:val="left"/>
      <w:pPr>
        <w:ind w:left="2665" w:hanging="286"/>
      </w:pPr>
      <w:rPr>
        <w:rFonts w:hint="default"/>
        <w:lang w:val="en-US" w:eastAsia="en-US" w:bidi="ar-SA"/>
      </w:rPr>
    </w:lvl>
    <w:lvl w:ilvl="2" w:tplc="2C6CAB94">
      <w:numFmt w:val="bullet"/>
      <w:lvlText w:val="•"/>
      <w:lvlJc w:val="left"/>
      <w:pPr>
        <w:ind w:left="3951" w:hanging="286"/>
      </w:pPr>
      <w:rPr>
        <w:rFonts w:hint="default"/>
        <w:lang w:val="en-US" w:eastAsia="en-US" w:bidi="ar-SA"/>
      </w:rPr>
    </w:lvl>
    <w:lvl w:ilvl="3" w:tplc="B8D0912E">
      <w:numFmt w:val="bullet"/>
      <w:lvlText w:val="•"/>
      <w:lvlJc w:val="left"/>
      <w:pPr>
        <w:ind w:left="5237" w:hanging="286"/>
      </w:pPr>
      <w:rPr>
        <w:rFonts w:hint="default"/>
        <w:lang w:val="en-US" w:eastAsia="en-US" w:bidi="ar-SA"/>
      </w:rPr>
    </w:lvl>
    <w:lvl w:ilvl="4" w:tplc="F96668FA">
      <w:numFmt w:val="bullet"/>
      <w:lvlText w:val="•"/>
      <w:lvlJc w:val="left"/>
      <w:pPr>
        <w:ind w:left="6523" w:hanging="286"/>
      </w:pPr>
      <w:rPr>
        <w:rFonts w:hint="default"/>
        <w:lang w:val="en-US" w:eastAsia="en-US" w:bidi="ar-SA"/>
      </w:rPr>
    </w:lvl>
    <w:lvl w:ilvl="5" w:tplc="B590C316">
      <w:numFmt w:val="bullet"/>
      <w:lvlText w:val="•"/>
      <w:lvlJc w:val="left"/>
      <w:pPr>
        <w:ind w:left="7808" w:hanging="286"/>
      </w:pPr>
      <w:rPr>
        <w:rFonts w:hint="default"/>
        <w:lang w:val="en-US" w:eastAsia="en-US" w:bidi="ar-SA"/>
      </w:rPr>
    </w:lvl>
    <w:lvl w:ilvl="6" w:tplc="A3E6605A">
      <w:numFmt w:val="bullet"/>
      <w:lvlText w:val="•"/>
      <w:lvlJc w:val="left"/>
      <w:pPr>
        <w:ind w:left="9094" w:hanging="286"/>
      </w:pPr>
      <w:rPr>
        <w:rFonts w:hint="default"/>
        <w:lang w:val="en-US" w:eastAsia="en-US" w:bidi="ar-SA"/>
      </w:rPr>
    </w:lvl>
    <w:lvl w:ilvl="7" w:tplc="C694CF9C">
      <w:numFmt w:val="bullet"/>
      <w:lvlText w:val="•"/>
      <w:lvlJc w:val="left"/>
      <w:pPr>
        <w:ind w:left="10380" w:hanging="286"/>
      </w:pPr>
      <w:rPr>
        <w:rFonts w:hint="default"/>
        <w:lang w:val="en-US" w:eastAsia="en-US" w:bidi="ar-SA"/>
      </w:rPr>
    </w:lvl>
    <w:lvl w:ilvl="8" w:tplc="0DD63F24">
      <w:numFmt w:val="bullet"/>
      <w:lvlText w:val="•"/>
      <w:lvlJc w:val="left"/>
      <w:pPr>
        <w:ind w:left="11666" w:hanging="286"/>
      </w:pPr>
      <w:rPr>
        <w:rFonts w:hint="default"/>
        <w:lang w:val="en-US" w:eastAsia="en-US" w:bidi="ar-SA"/>
      </w:rPr>
    </w:lvl>
  </w:abstractNum>
  <w:abstractNum w:abstractNumId="16" w15:restartNumberingAfterBreak="0">
    <w:nsid w:val="32A92A05"/>
    <w:multiLevelType w:val="hybridMultilevel"/>
    <w:tmpl w:val="7F62458C"/>
    <w:lvl w:ilvl="0" w:tplc="71961CB8">
      <w:start w:val="1"/>
      <w:numFmt w:val="decimal"/>
      <w:lvlText w:val="%1."/>
      <w:lvlJc w:val="left"/>
      <w:pPr>
        <w:ind w:left="832" w:hanging="360"/>
        <w:jc w:val="left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1" w:tplc="02CC8884">
      <w:numFmt w:val="bullet"/>
      <w:lvlText w:val="•"/>
      <w:lvlJc w:val="left"/>
      <w:pPr>
        <w:ind w:left="1552" w:hanging="360"/>
      </w:pPr>
      <w:rPr>
        <w:rFonts w:ascii="Arial MT" w:eastAsia="Arial MT" w:hAnsi="Arial MT" w:cs="Arial MT" w:hint="default"/>
        <w:w w:val="130"/>
        <w:sz w:val="22"/>
        <w:szCs w:val="22"/>
        <w:lang w:val="en-US" w:eastAsia="en-US" w:bidi="ar-SA"/>
      </w:rPr>
    </w:lvl>
    <w:lvl w:ilvl="2" w:tplc="D1EE4514">
      <w:numFmt w:val="bullet"/>
      <w:lvlText w:val="•"/>
      <w:lvlJc w:val="left"/>
      <w:pPr>
        <w:ind w:left="2096" w:hanging="360"/>
      </w:pPr>
      <w:rPr>
        <w:rFonts w:hint="default"/>
        <w:lang w:val="en-US" w:eastAsia="en-US" w:bidi="ar-SA"/>
      </w:rPr>
    </w:lvl>
    <w:lvl w:ilvl="3" w:tplc="5D70FCE8">
      <w:numFmt w:val="bullet"/>
      <w:lvlText w:val="•"/>
      <w:lvlJc w:val="left"/>
      <w:pPr>
        <w:ind w:left="2632" w:hanging="360"/>
      </w:pPr>
      <w:rPr>
        <w:rFonts w:hint="default"/>
        <w:lang w:val="en-US" w:eastAsia="en-US" w:bidi="ar-SA"/>
      </w:rPr>
    </w:lvl>
    <w:lvl w:ilvl="4" w:tplc="FD927452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5" w:tplc="EDEAF384">
      <w:numFmt w:val="bullet"/>
      <w:lvlText w:val="•"/>
      <w:lvlJc w:val="left"/>
      <w:pPr>
        <w:ind w:left="3704" w:hanging="360"/>
      </w:pPr>
      <w:rPr>
        <w:rFonts w:hint="default"/>
        <w:lang w:val="en-US" w:eastAsia="en-US" w:bidi="ar-SA"/>
      </w:rPr>
    </w:lvl>
    <w:lvl w:ilvl="6" w:tplc="A446824E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ar-SA"/>
      </w:rPr>
    </w:lvl>
    <w:lvl w:ilvl="7" w:tplc="88C6784A">
      <w:numFmt w:val="bullet"/>
      <w:lvlText w:val="•"/>
      <w:lvlJc w:val="left"/>
      <w:pPr>
        <w:ind w:left="4776" w:hanging="360"/>
      </w:pPr>
      <w:rPr>
        <w:rFonts w:hint="default"/>
        <w:lang w:val="en-US" w:eastAsia="en-US" w:bidi="ar-SA"/>
      </w:rPr>
    </w:lvl>
    <w:lvl w:ilvl="8" w:tplc="0DA028EC">
      <w:numFmt w:val="bullet"/>
      <w:lvlText w:val="•"/>
      <w:lvlJc w:val="left"/>
      <w:pPr>
        <w:ind w:left="5312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35CD2E94"/>
    <w:multiLevelType w:val="hybridMultilevel"/>
    <w:tmpl w:val="C4905B98"/>
    <w:lvl w:ilvl="0" w:tplc="3A5C41E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431816"/>
    <w:multiLevelType w:val="hybridMultilevel"/>
    <w:tmpl w:val="77EC372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0262BDB"/>
    <w:multiLevelType w:val="hybridMultilevel"/>
    <w:tmpl w:val="34EE0384"/>
    <w:lvl w:ilvl="0" w:tplc="4D8E951C">
      <w:numFmt w:val="bullet"/>
      <w:lvlText w:val="•"/>
      <w:lvlJc w:val="left"/>
      <w:pPr>
        <w:ind w:left="1552" w:hanging="360"/>
      </w:pPr>
      <w:rPr>
        <w:rFonts w:ascii="Arial MT" w:eastAsia="Arial MT" w:hAnsi="Arial MT" w:cs="Arial MT" w:hint="default"/>
        <w:w w:val="130"/>
        <w:sz w:val="22"/>
        <w:szCs w:val="22"/>
        <w:lang w:val="en-US" w:eastAsia="en-US" w:bidi="ar-SA"/>
      </w:rPr>
    </w:lvl>
    <w:lvl w:ilvl="1" w:tplc="C5223BEC">
      <w:numFmt w:val="bullet"/>
      <w:lvlText w:val="•"/>
      <w:lvlJc w:val="left"/>
      <w:pPr>
        <w:ind w:left="2042" w:hanging="360"/>
      </w:pPr>
      <w:rPr>
        <w:rFonts w:hint="default"/>
        <w:lang w:val="en-US" w:eastAsia="en-US" w:bidi="ar-SA"/>
      </w:rPr>
    </w:lvl>
    <w:lvl w:ilvl="2" w:tplc="2F74CFF4">
      <w:numFmt w:val="bullet"/>
      <w:lvlText w:val="•"/>
      <w:lvlJc w:val="left"/>
      <w:pPr>
        <w:ind w:left="2524" w:hanging="360"/>
      </w:pPr>
      <w:rPr>
        <w:rFonts w:hint="default"/>
        <w:lang w:val="en-US" w:eastAsia="en-US" w:bidi="ar-SA"/>
      </w:rPr>
    </w:lvl>
    <w:lvl w:ilvl="3" w:tplc="46AA653C">
      <w:numFmt w:val="bullet"/>
      <w:lvlText w:val="•"/>
      <w:lvlJc w:val="left"/>
      <w:pPr>
        <w:ind w:left="3007" w:hanging="360"/>
      </w:pPr>
      <w:rPr>
        <w:rFonts w:hint="default"/>
        <w:lang w:val="en-US" w:eastAsia="en-US" w:bidi="ar-SA"/>
      </w:rPr>
    </w:lvl>
    <w:lvl w:ilvl="4" w:tplc="3042AE78">
      <w:numFmt w:val="bullet"/>
      <w:lvlText w:val="•"/>
      <w:lvlJc w:val="left"/>
      <w:pPr>
        <w:ind w:left="3489" w:hanging="360"/>
      </w:pPr>
      <w:rPr>
        <w:rFonts w:hint="default"/>
        <w:lang w:val="en-US" w:eastAsia="en-US" w:bidi="ar-SA"/>
      </w:rPr>
    </w:lvl>
    <w:lvl w:ilvl="5" w:tplc="9ECEAFA2">
      <w:numFmt w:val="bullet"/>
      <w:lvlText w:val="•"/>
      <w:lvlJc w:val="left"/>
      <w:pPr>
        <w:ind w:left="3972" w:hanging="360"/>
      </w:pPr>
      <w:rPr>
        <w:rFonts w:hint="default"/>
        <w:lang w:val="en-US" w:eastAsia="en-US" w:bidi="ar-SA"/>
      </w:rPr>
    </w:lvl>
    <w:lvl w:ilvl="6" w:tplc="53928B1C">
      <w:numFmt w:val="bullet"/>
      <w:lvlText w:val="•"/>
      <w:lvlJc w:val="left"/>
      <w:pPr>
        <w:ind w:left="4454" w:hanging="360"/>
      </w:pPr>
      <w:rPr>
        <w:rFonts w:hint="default"/>
        <w:lang w:val="en-US" w:eastAsia="en-US" w:bidi="ar-SA"/>
      </w:rPr>
    </w:lvl>
    <w:lvl w:ilvl="7" w:tplc="221CD802">
      <w:numFmt w:val="bullet"/>
      <w:lvlText w:val="•"/>
      <w:lvlJc w:val="left"/>
      <w:pPr>
        <w:ind w:left="4936" w:hanging="360"/>
      </w:pPr>
      <w:rPr>
        <w:rFonts w:hint="default"/>
        <w:lang w:val="en-US" w:eastAsia="en-US" w:bidi="ar-SA"/>
      </w:rPr>
    </w:lvl>
    <w:lvl w:ilvl="8" w:tplc="833C1D64">
      <w:numFmt w:val="bullet"/>
      <w:lvlText w:val="•"/>
      <w:lvlJc w:val="left"/>
      <w:pPr>
        <w:ind w:left="5419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4048540F"/>
    <w:multiLevelType w:val="hybridMultilevel"/>
    <w:tmpl w:val="2D0EF53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A765A4E"/>
    <w:multiLevelType w:val="hybridMultilevel"/>
    <w:tmpl w:val="C4905B98"/>
    <w:lvl w:ilvl="0" w:tplc="3A5C41E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221E13"/>
    <w:multiLevelType w:val="hybridMultilevel"/>
    <w:tmpl w:val="C91CF426"/>
    <w:lvl w:ilvl="0" w:tplc="E07A34E6">
      <w:numFmt w:val="bullet"/>
      <w:lvlText w:val="•"/>
      <w:lvlJc w:val="left"/>
      <w:pPr>
        <w:ind w:left="1552" w:hanging="360"/>
      </w:pPr>
      <w:rPr>
        <w:rFonts w:ascii="Arial MT" w:eastAsia="Arial MT" w:hAnsi="Arial MT" w:cs="Arial MT" w:hint="default"/>
        <w:w w:val="132"/>
        <w:sz w:val="21"/>
        <w:szCs w:val="21"/>
        <w:lang w:val="en-US" w:eastAsia="en-US" w:bidi="ar-SA"/>
      </w:rPr>
    </w:lvl>
    <w:lvl w:ilvl="1" w:tplc="AFDC2BC6">
      <w:numFmt w:val="bullet"/>
      <w:lvlText w:val="•"/>
      <w:lvlJc w:val="left"/>
      <w:pPr>
        <w:ind w:left="2042" w:hanging="360"/>
      </w:pPr>
      <w:rPr>
        <w:rFonts w:hint="default"/>
        <w:lang w:val="en-US" w:eastAsia="en-US" w:bidi="ar-SA"/>
      </w:rPr>
    </w:lvl>
    <w:lvl w:ilvl="2" w:tplc="A86CD506">
      <w:numFmt w:val="bullet"/>
      <w:lvlText w:val="•"/>
      <w:lvlJc w:val="left"/>
      <w:pPr>
        <w:ind w:left="2524" w:hanging="360"/>
      </w:pPr>
      <w:rPr>
        <w:rFonts w:hint="default"/>
        <w:lang w:val="en-US" w:eastAsia="en-US" w:bidi="ar-SA"/>
      </w:rPr>
    </w:lvl>
    <w:lvl w:ilvl="3" w:tplc="F5186040">
      <w:numFmt w:val="bullet"/>
      <w:lvlText w:val="•"/>
      <w:lvlJc w:val="left"/>
      <w:pPr>
        <w:ind w:left="3007" w:hanging="360"/>
      </w:pPr>
      <w:rPr>
        <w:rFonts w:hint="default"/>
        <w:lang w:val="en-US" w:eastAsia="en-US" w:bidi="ar-SA"/>
      </w:rPr>
    </w:lvl>
    <w:lvl w:ilvl="4" w:tplc="FA08B0FE">
      <w:numFmt w:val="bullet"/>
      <w:lvlText w:val="•"/>
      <w:lvlJc w:val="left"/>
      <w:pPr>
        <w:ind w:left="3489" w:hanging="360"/>
      </w:pPr>
      <w:rPr>
        <w:rFonts w:hint="default"/>
        <w:lang w:val="en-US" w:eastAsia="en-US" w:bidi="ar-SA"/>
      </w:rPr>
    </w:lvl>
    <w:lvl w:ilvl="5" w:tplc="9B3A8200">
      <w:numFmt w:val="bullet"/>
      <w:lvlText w:val="•"/>
      <w:lvlJc w:val="left"/>
      <w:pPr>
        <w:ind w:left="3972" w:hanging="360"/>
      </w:pPr>
      <w:rPr>
        <w:rFonts w:hint="default"/>
        <w:lang w:val="en-US" w:eastAsia="en-US" w:bidi="ar-SA"/>
      </w:rPr>
    </w:lvl>
    <w:lvl w:ilvl="6" w:tplc="99061586">
      <w:numFmt w:val="bullet"/>
      <w:lvlText w:val="•"/>
      <w:lvlJc w:val="left"/>
      <w:pPr>
        <w:ind w:left="4454" w:hanging="360"/>
      </w:pPr>
      <w:rPr>
        <w:rFonts w:hint="default"/>
        <w:lang w:val="en-US" w:eastAsia="en-US" w:bidi="ar-SA"/>
      </w:rPr>
    </w:lvl>
    <w:lvl w:ilvl="7" w:tplc="2C8EB5E4">
      <w:numFmt w:val="bullet"/>
      <w:lvlText w:val="•"/>
      <w:lvlJc w:val="left"/>
      <w:pPr>
        <w:ind w:left="4936" w:hanging="360"/>
      </w:pPr>
      <w:rPr>
        <w:rFonts w:hint="default"/>
        <w:lang w:val="en-US" w:eastAsia="en-US" w:bidi="ar-SA"/>
      </w:rPr>
    </w:lvl>
    <w:lvl w:ilvl="8" w:tplc="710C576E">
      <w:numFmt w:val="bullet"/>
      <w:lvlText w:val="•"/>
      <w:lvlJc w:val="left"/>
      <w:pPr>
        <w:ind w:left="5419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4CFD4676"/>
    <w:multiLevelType w:val="hybridMultilevel"/>
    <w:tmpl w:val="E6A04D48"/>
    <w:lvl w:ilvl="0" w:tplc="D6B0E034">
      <w:start w:val="6"/>
      <w:numFmt w:val="decimal"/>
      <w:lvlText w:val="%1."/>
      <w:lvlJc w:val="left"/>
      <w:pPr>
        <w:ind w:left="832" w:hanging="360"/>
        <w:jc w:val="left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1" w:tplc="C106BF30">
      <w:numFmt w:val="bullet"/>
      <w:lvlText w:val="•"/>
      <w:lvlJc w:val="left"/>
      <w:pPr>
        <w:ind w:left="1552" w:hanging="360"/>
      </w:pPr>
      <w:rPr>
        <w:rFonts w:ascii="Arial MT" w:eastAsia="Arial MT" w:hAnsi="Arial MT" w:cs="Arial MT" w:hint="default"/>
        <w:w w:val="132"/>
        <w:sz w:val="21"/>
        <w:szCs w:val="21"/>
        <w:lang w:val="en-US" w:eastAsia="en-US" w:bidi="ar-SA"/>
      </w:rPr>
    </w:lvl>
    <w:lvl w:ilvl="2" w:tplc="2404335C">
      <w:numFmt w:val="bullet"/>
      <w:lvlText w:val="•"/>
      <w:lvlJc w:val="left"/>
      <w:pPr>
        <w:ind w:left="2096" w:hanging="360"/>
      </w:pPr>
      <w:rPr>
        <w:rFonts w:hint="default"/>
        <w:lang w:val="en-US" w:eastAsia="en-US" w:bidi="ar-SA"/>
      </w:rPr>
    </w:lvl>
    <w:lvl w:ilvl="3" w:tplc="B5F29B34">
      <w:numFmt w:val="bullet"/>
      <w:lvlText w:val="•"/>
      <w:lvlJc w:val="left"/>
      <w:pPr>
        <w:ind w:left="2632" w:hanging="360"/>
      </w:pPr>
      <w:rPr>
        <w:rFonts w:hint="default"/>
        <w:lang w:val="en-US" w:eastAsia="en-US" w:bidi="ar-SA"/>
      </w:rPr>
    </w:lvl>
    <w:lvl w:ilvl="4" w:tplc="9F32BA86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5" w:tplc="2FF66B5A">
      <w:numFmt w:val="bullet"/>
      <w:lvlText w:val="•"/>
      <w:lvlJc w:val="left"/>
      <w:pPr>
        <w:ind w:left="3704" w:hanging="360"/>
      </w:pPr>
      <w:rPr>
        <w:rFonts w:hint="default"/>
        <w:lang w:val="en-US" w:eastAsia="en-US" w:bidi="ar-SA"/>
      </w:rPr>
    </w:lvl>
    <w:lvl w:ilvl="6" w:tplc="F2ECE3A6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ar-SA"/>
      </w:rPr>
    </w:lvl>
    <w:lvl w:ilvl="7" w:tplc="F6C81882">
      <w:numFmt w:val="bullet"/>
      <w:lvlText w:val="•"/>
      <w:lvlJc w:val="left"/>
      <w:pPr>
        <w:ind w:left="4776" w:hanging="360"/>
      </w:pPr>
      <w:rPr>
        <w:rFonts w:hint="default"/>
        <w:lang w:val="en-US" w:eastAsia="en-US" w:bidi="ar-SA"/>
      </w:rPr>
    </w:lvl>
    <w:lvl w:ilvl="8" w:tplc="8F449F44">
      <w:numFmt w:val="bullet"/>
      <w:lvlText w:val="•"/>
      <w:lvlJc w:val="left"/>
      <w:pPr>
        <w:ind w:left="5312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4ED0495C"/>
    <w:multiLevelType w:val="hybridMultilevel"/>
    <w:tmpl w:val="369ECBD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12D6CB5"/>
    <w:multiLevelType w:val="hybridMultilevel"/>
    <w:tmpl w:val="8BCCA4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697CB2"/>
    <w:multiLevelType w:val="multilevel"/>
    <w:tmpl w:val="968605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23164F4"/>
    <w:multiLevelType w:val="hybridMultilevel"/>
    <w:tmpl w:val="C4905B98"/>
    <w:lvl w:ilvl="0" w:tplc="3A5C41E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E6053C"/>
    <w:multiLevelType w:val="hybridMultilevel"/>
    <w:tmpl w:val="DD20C36C"/>
    <w:lvl w:ilvl="0" w:tplc="0809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29" w15:restartNumberingAfterBreak="0">
    <w:nsid w:val="5A303528"/>
    <w:multiLevelType w:val="hybridMultilevel"/>
    <w:tmpl w:val="DD4E8426"/>
    <w:lvl w:ilvl="0" w:tplc="1E0ADE38">
      <w:start w:val="2"/>
      <w:numFmt w:val="decimal"/>
      <w:lvlText w:val="%1."/>
      <w:lvlJc w:val="left"/>
      <w:pPr>
        <w:ind w:left="832" w:hanging="360"/>
        <w:jc w:val="left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1" w:tplc="508C8924">
      <w:numFmt w:val="bullet"/>
      <w:lvlText w:val="•"/>
      <w:lvlJc w:val="left"/>
      <w:pPr>
        <w:ind w:left="1552" w:hanging="360"/>
      </w:pPr>
      <w:rPr>
        <w:rFonts w:hint="default"/>
        <w:color w:val="auto"/>
        <w:w w:val="132"/>
        <w:lang w:val="en-US" w:eastAsia="en-US" w:bidi="ar-SA"/>
      </w:rPr>
    </w:lvl>
    <w:lvl w:ilvl="2" w:tplc="CEFAD23C">
      <w:numFmt w:val="bullet"/>
      <w:lvlText w:val="•"/>
      <w:lvlJc w:val="left"/>
      <w:pPr>
        <w:ind w:left="2096" w:hanging="360"/>
      </w:pPr>
      <w:rPr>
        <w:rFonts w:hint="default"/>
        <w:lang w:val="en-US" w:eastAsia="en-US" w:bidi="ar-SA"/>
      </w:rPr>
    </w:lvl>
    <w:lvl w:ilvl="3" w:tplc="F12E1834">
      <w:numFmt w:val="bullet"/>
      <w:lvlText w:val="•"/>
      <w:lvlJc w:val="left"/>
      <w:pPr>
        <w:ind w:left="2632" w:hanging="360"/>
      </w:pPr>
      <w:rPr>
        <w:rFonts w:hint="default"/>
        <w:lang w:val="en-US" w:eastAsia="en-US" w:bidi="ar-SA"/>
      </w:rPr>
    </w:lvl>
    <w:lvl w:ilvl="4" w:tplc="EC96F570">
      <w:numFmt w:val="bullet"/>
      <w:lvlText w:val="•"/>
      <w:lvlJc w:val="left"/>
      <w:pPr>
        <w:ind w:left="3168" w:hanging="360"/>
      </w:pPr>
      <w:rPr>
        <w:rFonts w:hint="default"/>
        <w:lang w:val="en-US" w:eastAsia="en-US" w:bidi="ar-SA"/>
      </w:rPr>
    </w:lvl>
    <w:lvl w:ilvl="5" w:tplc="5136FDAC">
      <w:numFmt w:val="bullet"/>
      <w:lvlText w:val="•"/>
      <w:lvlJc w:val="left"/>
      <w:pPr>
        <w:ind w:left="3704" w:hanging="360"/>
      </w:pPr>
      <w:rPr>
        <w:rFonts w:hint="default"/>
        <w:lang w:val="en-US" w:eastAsia="en-US" w:bidi="ar-SA"/>
      </w:rPr>
    </w:lvl>
    <w:lvl w:ilvl="6" w:tplc="48124004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ar-SA"/>
      </w:rPr>
    </w:lvl>
    <w:lvl w:ilvl="7" w:tplc="24B69FA8">
      <w:numFmt w:val="bullet"/>
      <w:lvlText w:val="•"/>
      <w:lvlJc w:val="left"/>
      <w:pPr>
        <w:ind w:left="4776" w:hanging="360"/>
      </w:pPr>
      <w:rPr>
        <w:rFonts w:hint="default"/>
        <w:lang w:val="en-US" w:eastAsia="en-US" w:bidi="ar-SA"/>
      </w:rPr>
    </w:lvl>
    <w:lvl w:ilvl="8" w:tplc="912A7282">
      <w:numFmt w:val="bullet"/>
      <w:lvlText w:val="•"/>
      <w:lvlJc w:val="left"/>
      <w:pPr>
        <w:ind w:left="5312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5E372E5F"/>
    <w:multiLevelType w:val="hybridMultilevel"/>
    <w:tmpl w:val="67E66C86"/>
    <w:lvl w:ilvl="0" w:tplc="EFE498B2">
      <w:numFmt w:val="bullet"/>
      <w:lvlText w:val="•"/>
      <w:lvlJc w:val="left"/>
      <w:pPr>
        <w:ind w:left="1552" w:hanging="360"/>
      </w:pPr>
      <w:rPr>
        <w:rFonts w:ascii="Arial MT" w:eastAsia="Arial MT" w:hAnsi="Arial MT" w:cs="Arial MT" w:hint="default"/>
        <w:w w:val="130"/>
        <w:sz w:val="22"/>
        <w:szCs w:val="22"/>
        <w:lang w:val="en-US" w:eastAsia="en-US" w:bidi="ar-SA"/>
      </w:rPr>
    </w:lvl>
    <w:lvl w:ilvl="1" w:tplc="920EC5DE">
      <w:numFmt w:val="bullet"/>
      <w:lvlText w:val="•"/>
      <w:lvlJc w:val="left"/>
      <w:pPr>
        <w:ind w:left="2042" w:hanging="360"/>
      </w:pPr>
      <w:rPr>
        <w:rFonts w:hint="default"/>
        <w:lang w:val="en-US" w:eastAsia="en-US" w:bidi="ar-SA"/>
      </w:rPr>
    </w:lvl>
    <w:lvl w:ilvl="2" w:tplc="7AA46272">
      <w:numFmt w:val="bullet"/>
      <w:lvlText w:val="•"/>
      <w:lvlJc w:val="left"/>
      <w:pPr>
        <w:ind w:left="2524" w:hanging="360"/>
      </w:pPr>
      <w:rPr>
        <w:rFonts w:hint="default"/>
        <w:lang w:val="en-US" w:eastAsia="en-US" w:bidi="ar-SA"/>
      </w:rPr>
    </w:lvl>
    <w:lvl w:ilvl="3" w:tplc="0B5E7708">
      <w:numFmt w:val="bullet"/>
      <w:lvlText w:val="•"/>
      <w:lvlJc w:val="left"/>
      <w:pPr>
        <w:ind w:left="3007" w:hanging="360"/>
      </w:pPr>
      <w:rPr>
        <w:rFonts w:hint="default"/>
        <w:lang w:val="en-US" w:eastAsia="en-US" w:bidi="ar-SA"/>
      </w:rPr>
    </w:lvl>
    <w:lvl w:ilvl="4" w:tplc="FE92E14C">
      <w:numFmt w:val="bullet"/>
      <w:lvlText w:val="•"/>
      <w:lvlJc w:val="left"/>
      <w:pPr>
        <w:ind w:left="3489" w:hanging="360"/>
      </w:pPr>
      <w:rPr>
        <w:rFonts w:hint="default"/>
        <w:lang w:val="en-US" w:eastAsia="en-US" w:bidi="ar-SA"/>
      </w:rPr>
    </w:lvl>
    <w:lvl w:ilvl="5" w:tplc="D574554A">
      <w:numFmt w:val="bullet"/>
      <w:lvlText w:val="•"/>
      <w:lvlJc w:val="left"/>
      <w:pPr>
        <w:ind w:left="3972" w:hanging="360"/>
      </w:pPr>
      <w:rPr>
        <w:rFonts w:hint="default"/>
        <w:lang w:val="en-US" w:eastAsia="en-US" w:bidi="ar-SA"/>
      </w:rPr>
    </w:lvl>
    <w:lvl w:ilvl="6" w:tplc="8B9C5570">
      <w:numFmt w:val="bullet"/>
      <w:lvlText w:val="•"/>
      <w:lvlJc w:val="left"/>
      <w:pPr>
        <w:ind w:left="4454" w:hanging="360"/>
      </w:pPr>
      <w:rPr>
        <w:rFonts w:hint="default"/>
        <w:lang w:val="en-US" w:eastAsia="en-US" w:bidi="ar-SA"/>
      </w:rPr>
    </w:lvl>
    <w:lvl w:ilvl="7" w:tplc="0472DE62">
      <w:numFmt w:val="bullet"/>
      <w:lvlText w:val="•"/>
      <w:lvlJc w:val="left"/>
      <w:pPr>
        <w:ind w:left="4936" w:hanging="360"/>
      </w:pPr>
      <w:rPr>
        <w:rFonts w:hint="default"/>
        <w:lang w:val="en-US" w:eastAsia="en-US" w:bidi="ar-SA"/>
      </w:rPr>
    </w:lvl>
    <w:lvl w:ilvl="8" w:tplc="D28A8386">
      <w:numFmt w:val="bullet"/>
      <w:lvlText w:val="•"/>
      <w:lvlJc w:val="left"/>
      <w:pPr>
        <w:ind w:left="5419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62120FCA"/>
    <w:multiLevelType w:val="hybridMultilevel"/>
    <w:tmpl w:val="C4905B98"/>
    <w:lvl w:ilvl="0" w:tplc="3A5C41E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573A9"/>
    <w:multiLevelType w:val="hybridMultilevel"/>
    <w:tmpl w:val="AE8CA616"/>
    <w:lvl w:ilvl="0" w:tplc="3A88DD62">
      <w:start w:val="1"/>
      <w:numFmt w:val="decimal"/>
      <w:lvlText w:val="%1."/>
      <w:lvlJc w:val="left"/>
      <w:pPr>
        <w:ind w:left="355" w:hanging="360"/>
      </w:pPr>
      <w:rPr>
        <w:rFonts w:hint="default"/>
        <w:b w:val="0"/>
        <w:i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75" w:hanging="360"/>
      </w:pPr>
    </w:lvl>
    <w:lvl w:ilvl="2" w:tplc="0809001B" w:tentative="1">
      <w:start w:val="1"/>
      <w:numFmt w:val="lowerRoman"/>
      <w:lvlText w:val="%3."/>
      <w:lvlJc w:val="right"/>
      <w:pPr>
        <w:ind w:left="1795" w:hanging="180"/>
      </w:pPr>
    </w:lvl>
    <w:lvl w:ilvl="3" w:tplc="0809000F" w:tentative="1">
      <w:start w:val="1"/>
      <w:numFmt w:val="decimal"/>
      <w:lvlText w:val="%4."/>
      <w:lvlJc w:val="left"/>
      <w:pPr>
        <w:ind w:left="2515" w:hanging="360"/>
      </w:pPr>
    </w:lvl>
    <w:lvl w:ilvl="4" w:tplc="08090019" w:tentative="1">
      <w:start w:val="1"/>
      <w:numFmt w:val="lowerLetter"/>
      <w:lvlText w:val="%5."/>
      <w:lvlJc w:val="left"/>
      <w:pPr>
        <w:ind w:left="3235" w:hanging="360"/>
      </w:pPr>
    </w:lvl>
    <w:lvl w:ilvl="5" w:tplc="0809001B" w:tentative="1">
      <w:start w:val="1"/>
      <w:numFmt w:val="lowerRoman"/>
      <w:lvlText w:val="%6."/>
      <w:lvlJc w:val="right"/>
      <w:pPr>
        <w:ind w:left="3955" w:hanging="180"/>
      </w:pPr>
    </w:lvl>
    <w:lvl w:ilvl="6" w:tplc="0809000F" w:tentative="1">
      <w:start w:val="1"/>
      <w:numFmt w:val="decimal"/>
      <w:lvlText w:val="%7."/>
      <w:lvlJc w:val="left"/>
      <w:pPr>
        <w:ind w:left="4675" w:hanging="360"/>
      </w:pPr>
    </w:lvl>
    <w:lvl w:ilvl="7" w:tplc="08090019" w:tentative="1">
      <w:start w:val="1"/>
      <w:numFmt w:val="lowerLetter"/>
      <w:lvlText w:val="%8."/>
      <w:lvlJc w:val="left"/>
      <w:pPr>
        <w:ind w:left="5395" w:hanging="360"/>
      </w:pPr>
    </w:lvl>
    <w:lvl w:ilvl="8" w:tplc="0809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33" w15:restartNumberingAfterBreak="0">
    <w:nsid w:val="6C2B7483"/>
    <w:multiLevelType w:val="hybridMultilevel"/>
    <w:tmpl w:val="07FE0550"/>
    <w:lvl w:ilvl="0" w:tplc="278A544A">
      <w:numFmt w:val="bullet"/>
      <w:lvlText w:val="•"/>
      <w:lvlJc w:val="left"/>
      <w:pPr>
        <w:ind w:left="1552" w:hanging="360"/>
      </w:pPr>
      <w:rPr>
        <w:rFonts w:ascii="Arial MT" w:eastAsia="Arial MT" w:hAnsi="Arial MT" w:cs="Arial MT" w:hint="default"/>
        <w:w w:val="130"/>
        <w:sz w:val="22"/>
        <w:szCs w:val="22"/>
        <w:lang w:val="en-US" w:eastAsia="en-US" w:bidi="ar-SA"/>
      </w:rPr>
    </w:lvl>
    <w:lvl w:ilvl="1" w:tplc="14509334">
      <w:numFmt w:val="bullet"/>
      <w:lvlText w:val="•"/>
      <w:lvlJc w:val="left"/>
      <w:pPr>
        <w:ind w:left="2003" w:hanging="360"/>
      </w:pPr>
      <w:rPr>
        <w:rFonts w:hint="default"/>
        <w:lang w:val="en-US" w:eastAsia="en-US" w:bidi="ar-SA"/>
      </w:rPr>
    </w:lvl>
    <w:lvl w:ilvl="2" w:tplc="A98A7C56">
      <w:numFmt w:val="bullet"/>
      <w:lvlText w:val="•"/>
      <w:lvlJc w:val="left"/>
      <w:pPr>
        <w:ind w:left="2446" w:hanging="360"/>
      </w:pPr>
      <w:rPr>
        <w:rFonts w:hint="default"/>
        <w:lang w:val="en-US" w:eastAsia="en-US" w:bidi="ar-SA"/>
      </w:rPr>
    </w:lvl>
    <w:lvl w:ilvl="3" w:tplc="5456D2AE">
      <w:numFmt w:val="bullet"/>
      <w:lvlText w:val="•"/>
      <w:lvlJc w:val="left"/>
      <w:pPr>
        <w:ind w:left="2889" w:hanging="360"/>
      </w:pPr>
      <w:rPr>
        <w:rFonts w:hint="default"/>
        <w:lang w:val="en-US" w:eastAsia="en-US" w:bidi="ar-SA"/>
      </w:rPr>
    </w:lvl>
    <w:lvl w:ilvl="4" w:tplc="0A50E3CC">
      <w:numFmt w:val="bullet"/>
      <w:lvlText w:val="•"/>
      <w:lvlJc w:val="left"/>
      <w:pPr>
        <w:ind w:left="3332" w:hanging="360"/>
      </w:pPr>
      <w:rPr>
        <w:rFonts w:hint="default"/>
        <w:lang w:val="en-US" w:eastAsia="en-US" w:bidi="ar-SA"/>
      </w:rPr>
    </w:lvl>
    <w:lvl w:ilvl="5" w:tplc="BF8CF892">
      <w:numFmt w:val="bullet"/>
      <w:lvlText w:val="•"/>
      <w:lvlJc w:val="left"/>
      <w:pPr>
        <w:ind w:left="3775" w:hanging="360"/>
      </w:pPr>
      <w:rPr>
        <w:rFonts w:hint="default"/>
        <w:lang w:val="en-US" w:eastAsia="en-US" w:bidi="ar-SA"/>
      </w:rPr>
    </w:lvl>
    <w:lvl w:ilvl="6" w:tplc="C2CC890E">
      <w:numFmt w:val="bullet"/>
      <w:lvlText w:val="•"/>
      <w:lvlJc w:val="left"/>
      <w:pPr>
        <w:ind w:left="4218" w:hanging="360"/>
      </w:pPr>
      <w:rPr>
        <w:rFonts w:hint="default"/>
        <w:lang w:val="en-US" w:eastAsia="en-US" w:bidi="ar-SA"/>
      </w:rPr>
    </w:lvl>
    <w:lvl w:ilvl="7" w:tplc="7A78A902">
      <w:numFmt w:val="bullet"/>
      <w:lvlText w:val="•"/>
      <w:lvlJc w:val="left"/>
      <w:pPr>
        <w:ind w:left="4661" w:hanging="360"/>
      </w:pPr>
      <w:rPr>
        <w:rFonts w:hint="default"/>
        <w:lang w:val="en-US" w:eastAsia="en-US" w:bidi="ar-SA"/>
      </w:rPr>
    </w:lvl>
    <w:lvl w:ilvl="8" w:tplc="416ADB7E">
      <w:numFmt w:val="bullet"/>
      <w:lvlText w:val="•"/>
      <w:lvlJc w:val="left"/>
      <w:pPr>
        <w:ind w:left="5104" w:hanging="360"/>
      </w:pPr>
      <w:rPr>
        <w:rFonts w:hint="default"/>
        <w:lang w:val="en-US" w:eastAsia="en-US" w:bidi="ar-SA"/>
      </w:rPr>
    </w:lvl>
  </w:abstractNum>
  <w:abstractNum w:abstractNumId="34" w15:restartNumberingAfterBreak="0">
    <w:nsid w:val="6F9A34FD"/>
    <w:multiLevelType w:val="hybridMultilevel"/>
    <w:tmpl w:val="C4905B98"/>
    <w:lvl w:ilvl="0" w:tplc="3A5C41E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ED6AB0"/>
    <w:multiLevelType w:val="hybridMultilevel"/>
    <w:tmpl w:val="0D2E1C92"/>
    <w:lvl w:ilvl="0" w:tplc="688AEBA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863A49"/>
    <w:multiLevelType w:val="hybridMultilevel"/>
    <w:tmpl w:val="8BCCA4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BE17A5"/>
    <w:multiLevelType w:val="hybridMultilevel"/>
    <w:tmpl w:val="7C32EB70"/>
    <w:lvl w:ilvl="0" w:tplc="B01001D2">
      <w:start w:val="1"/>
      <w:numFmt w:val="decimal"/>
      <w:lvlText w:val="%1."/>
      <w:lvlJc w:val="left"/>
      <w:pPr>
        <w:ind w:left="720" w:hanging="360"/>
      </w:pPr>
    </w:lvl>
    <w:lvl w:ilvl="1" w:tplc="1EE23022">
      <w:start w:val="1"/>
      <w:numFmt w:val="lowerLetter"/>
      <w:lvlText w:val="%2."/>
      <w:lvlJc w:val="left"/>
      <w:pPr>
        <w:ind w:left="1440" w:hanging="360"/>
      </w:pPr>
    </w:lvl>
    <w:lvl w:ilvl="2" w:tplc="04C09890">
      <w:start w:val="1"/>
      <w:numFmt w:val="lowerRoman"/>
      <w:lvlText w:val="%3."/>
      <w:lvlJc w:val="right"/>
      <w:pPr>
        <w:ind w:left="2160" w:hanging="180"/>
      </w:pPr>
    </w:lvl>
    <w:lvl w:ilvl="3" w:tplc="58FEA356">
      <w:start w:val="1"/>
      <w:numFmt w:val="decimal"/>
      <w:lvlText w:val="%4."/>
      <w:lvlJc w:val="left"/>
      <w:pPr>
        <w:ind w:left="2880" w:hanging="360"/>
      </w:pPr>
    </w:lvl>
    <w:lvl w:ilvl="4" w:tplc="A7B41C7A">
      <w:start w:val="1"/>
      <w:numFmt w:val="lowerLetter"/>
      <w:lvlText w:val="%5."/>
      <w:lvlJc w:val="left"/>
      <w:pPr>
        <w:ind w:left="3600" w:hanging="360"/>
      </w:pPr>
    </w:lvl>
    <w:lvl w:ilvl="5" w:tplc="F14A3AD0">
      <w:start w:val="1"/>
      <w:numFmt w:val="lowerRoman"/>
      <w:lvlText w:val="%6."/>
      <w:lvlJc w:val="right"/>
      <w:pPr>
        <w:ind w:left="4320" w:hanging="180"/>
      </w:pPr>
    </w:lvl>
    <w:lvl w:ilvl="6" w:tplc="9E5252A4">
      <w:start w:val="1"/>
      <w:numFmt w:val="decimal"/>
      <w:lvlText w:val="%7."/>
      <w:lvlJc w:val="left"/>
      <w:pPr>
        <w:ind w:left="5040" w:hanging="360"/>
      </w:pPr>
    </w:lvl>
    <w:lvl w:ilvl="7" w:tplc="B8A87898">
      <w:start w:val="1"/>
      <w:numFmt w:val="lowerLetter"/>
      <w:lvlText w:val="%8."/>
      <w:lvlJc w:val="left"/>
      <w:pPr>
        <w:ind w:left="5760" w:hanging="360"/>
      </w:pPr>
    </w:lvl>
    <w:lvl w:ilvl="8" w:tplc="E946A0F4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E013C2"/>
    <w:multiLevelType w:val="hybridMultilevel"/>
    <w:tmpl w:val="F8A09D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A30B8E"/>
    <w:multiLevelType w:val="hybridMultilevel"/>
    <w:tmpl w:val="C4905B98"/>
    <w:lvl w:ilvl="0" w:tplc="3A5C41E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5D7BCF"/>
    <w:multiLevelType w:val="hybridMultilevel"/>
    <w:tmpl w:val="C4905B98"/>
    <w:lvl w:ilvl="0" w:tplc="3A5C41E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D779CC"/>
    <w:multiLevelType w:val="hybridMultilevel"/>
    <w:tmpl w:val="C4905B98"/>
    <w:lvl w:ilvl="0" w:tplc="3A5C41E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8768084">
    <w:abstractNumId w:val="10"/>
  </w:num>
  <w:num w:numId="2" w16cid:durableId="238254904">
    <w:abstractNumId w:val="37"/>
  </w:num>
  <w:num w:numId="3" w16cid:durableId="210504608">
    <w:abstractNumId w:val="3"/>
  </w:num>
  <w:num w:numId="4" w16cid:durableId="1458336090">
    <w:abstractNumId w:val="41"/>
  </w:num>
  <w:num w:numId="5" w16cid:durableId="534578788">
    <w:abstractNumId w:val="21"/>
  </w:num>
  <w:num w:numId="6" w16cid:durableId="128524336">
    <w:abstractNumId w:val="31"/>
  </w:num>
  <w:num w:numId="7" w16cid:durableId="1546867648">
    <w:abstractNumId w:val="40"/>
  </w:num>
  <w:num w:numId="8" w16cid:durableId="629173234">
    <w:abstractNumId w:val="34"/>
  </w:num>
  <w:num w:numId="9" w16cid:durableId="511456466">
    <w:abstractNumId w:val="39"/>
  </w:num>
  <w:num w:numId="10" w16cid:durableId="1513764262">
    <w:abstractNumId w:val="0"/>
  </w:num>
  <w:num w:numId="11" w16cid:durableId="1473056425">
    <w:abstractNumId w:val="27"/>
  </w:num>
  <w:num w:numId="12" w16cid:durableId="252513890">
    <w:abstractNumId w:val="17"/>
  </w:num>
  <w:num w:numId="13" w16cid:durableId="86342106">
    <w:abstractNumId w:val="2"/>
  </w:num>
  <w:num w:numId="14" w16cid:durableId="1342197414">
    <w:abstractNumId w:val="32"/>
  </w:num>
  <w:num w:numId="15" w16cid:durableId="150030422">
    <w:abstractNumId w:val="5"/>
  </w:num>
  <w:num w:numId="16" w16cid:durableId="1748310285">
    <w:abstractNumId w:val="38"/>
  </w:num>
  <w:num w:numId="17" w16cid:durableId="1145396190">
    <w:abstractNumId w:val="12"/>
  </w:num>
  <w:num w:numId="18" w16cid:durableId="126047743">
    <w:abstractNumId w:val="24"/>
  </w:num>
  <w:num w:numId="19" w16cid:durableId="1564019707">
    <w:abstractNumId w:val="35"/>
  </w:num>
  <w:num w:numId="20" w16cid:durableId="972103104">
    <w:abstractNumId w:val="25"/>
  </w:num>
  <w:num w:numId="21" w16cid:durableId="355541808">
    <w:abstractNumId w:val="20"/>
  </w:num>
  <w:num w:numId="22" w16cid:durableId="904952981">
    <w:abstractNumId w:val="1"/>
  </w:num>
  <w:num w:numId="23" w16cid:durableId="1350376236">
    <w:abstractNumId w:val="11"/>
  </w:num>
  <w:num w:numId="24" w16cid:durableId="555437885">
    <w:abstractNumId w:val="36"/>
  </w:num>
  <w:num w:numId="25" w16cid:durableId="682367045">
    <w:abstractNumId w:val="13"/>
  </w:num>
  <w:num w:numId="26" w16cid:durableId="1588928214">
    <w:abstractNumId w:val="4"/>
  </w:num>
  <w:num w:numId="27" w16cid:durableId="1930193321">
    <w:abstractNumId w:val="7"/>
  </w:num>
  <w:num w:numId="28" w16cid:durableId="699622995">
    <w:abstractNumId w:val="26"/>
  </w:num>
  <w:num w:numId="29" w16cid:durableId="434247252">
    <w:abstractNumId w:val="18"/>
  </w:num>
  <w:num w:numId="30" w16cid:durableId="979461596">
    <w:abstractNumId w:val="28"/>
  </w:num>
  <w:num w:numId="31" w16cid:durableId="957877646">
    <w:abstractNumId w:val="15"/>
  </w:num>
  <w:num w:numId="32" w16cid:durableId="1897937046">
    <w:abstractNumId w:val="9"/>
  </w:num>
  <w:num w:numId="33" w16cid:durableId="1737701173">
    <w:abstractNumId w:val="33"/>
  </w:num>
  <w:num w:numId="34" w16cid:durableId="893084601">
    <w:abstractNumId w:val="22"/>
  </w:num>
  <w:num w:numId="35" w16cid:durableId="1851795300">
    <w:abstractNumId w:val="23"/>
  </w:num>
  <w:num w:numId="36" w16cid:durableId="1338539077">
    <w:abstractNumId w:val="19"/>
  </w:num>
  <w:num w:numId="37" w16cid:durableId="1135174308">
    <w:abstractNumId w:val="14"/>
  </w:num>
  <w:num w:numId="38" w16cid:durableId="136070463">
    <w:abstractNumId w:val="29"/>
  </w:num>
  <w:num w:numId="39" w16cid:durableId="1204292329">
    <w:abstractNumId w:val="30"/>
  </w:num>
  <w:num w:numId="40" w16cid:durableId="1330400564">
    <w:abstractNumId w:val="16"/>
  </w:num>
  <w:num w:numId="41" w16cid:durableId="158470299">
    <w:abstractNumId w:val="8"/>
  </w:num>
  <w:num w:numId="42" w16cid:durableId="9238830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jewtDQxNzI0MzZS0lEKTi0uzszPAykwqgUAqnUvYywAAAA="/>
    <w:docVar w:name="dgnword-docGUID" w:val="{9606A871-04D1-4608-813F-792E2CC97345}"/>
    <w:docVar w:name="dgnword-eventsink" w:val="2364854674704"/>
  </w:docVars>
  <w:rsids>
    <w:rsidRoot w:val="004B1E48"/>
    <w:rsid w:val="000031C0"/>
    <w:rsid w:val="00010424"/>
    <w:rsid w:val="000141A4"/>
    <w:rsid w:val="000176ED"/>
    <w:rsid w:val="00071268"/>
    <w:rsid w:val="00085235"/>
    <w:rsid w:val="00091719"/>
    <w:rsid w:val="000B4F42"/>
    <w:rsid w:val="000E4C97"/>
    <w:rsid w:val="00117602"/>
    <w:rsid w:val="0014535C"/>
    <w:rsid w:val="001516D6"/>
    <w:rsid w:val="0015733C"/>
    <w:rsid w:val="0016577B"/>
    <w:rsid w:val="00211405"/>
    <w:rsid w:val="00216A82"/>
    <w:rsid w:val="00233CFB"/>
    <w:rsid w:val="002963F3"/>
    <w:rsid w:val="002C3599"/>
    <w:rsid w:val="002E2C36"/>
    <w:rsid w:val="00300503"/>
    <w:rsid w:val="00333607"/>
    <w:rsid w:val="003417B5"/>
    <w:rsid w:val="003B398C"/>
    <w:rsid w:val="003B5052"/>
    <w:rsid w:val="003E62C5"/>
    <w:rsid w:val="003F30B4"/>
    <w:rsid w:val="00414916"/>
    <w:rsid w:val="00437A27"/>
    <w:rsid w:val="004636A3"/>
    <w:rsid w:val="004649AF"/>
    <w:rsid w:val="004664EB"/>
    <w:rsid w:val="004840B5"/>
    <w:rsid w:val="004B1E48"/>
    <w:rsid w:val="004E48E4"/>
    <w:rsid w:val="005254EB"/>
    <w:rsid w:val="005421C4"/>
    <w:rsid w:val="00565055"/>
    <w:rsid w:val="00580C12"/>
    <w:rsid w:val="00591742"/>
    <w:rsid w:val="005F27E5"/>
    <w:rsid w:val="00643749"/>
    <w:rsid w:val="0065429B"/>
    <w:rsid w:val="00673C77"/>
    <w:rsid w:val="0067715C"/>
    <w:rsid w:val="0068184A"/>
    <w:rsid w:val="0069495E"/>
    <w:rsid w:val="006D0CB1"/>
    <w:rsid w:val="006D3FA3"/>
    <w:rsid w:val="006D7D8B"/>
    <w:rsid w:val="006E4575"/>
    <w:rsid w:val="006F29D3"/>
    <w:rsid w:val="006F4C03"/>
    <w:rsid w:val="00700CAD"/>
    <w:rsid w:val="00714434"/>
    <w:rsid w:val="00734896"/>
    <w:rsid w:val="00781C5D"/>
    <w:rsid w:val="00793C1B"/>
    <w:rsid w:val="007C5EC4"/>
    <w:rsid w:val="007E3B8F"/>
    <w:rsid w:val="007E6D86"/>
    <w:rsid w:val="007F6ABE"/>
    <w:rsid w:val="007F6D71"/>
    <w:rsid w:val="0080020C"/>
    <w:rsid w:val="00844C77"/>
    <w:rsid w:val="00860D50"/>
    <w:rsid w:val="008725CA"/>
    <w:rsid w:val="008737D2"/>
    <w:rsid w:val="0088481E"/>
    <w:rsid w:val="0089754E"/>
    <w:rsid w:val="008B2433"/>
    <w:rsid w:val="008D4D85"/>
    <w:rsid w:val="008E4F3F"/>
    <w:rsid w:val="00903103"/>
    <w:rsid w:val="00913914"/>
    <w:rsid w:val="009178F7"/>
    <w:rsid w:val="00955D24"/>
    <w:rsid w:val="009754FC"/>
    <w:rsid w:val="009848CF"/>
    <w:rsid w:val="00985B5F"/>
    <w:rsid w:val="009A4880"/>
    <w:rsid w:val="00A356D7"/>
    <w:rsid w:val="00A67889"/>
    <w:rsid w:val="00A7359A"/>
    <w:rsid w:val="00A75D10"/>
    <w:rsid w:val="00A80597"/>
    <w:rsid w:val="00A831D4"/>
    <w:rsid w:val="00A8626A"/>
    <w:rsid w:val="00A96BCC"/>
    <w:rsid w:val="00AA2A21"/>
    <w:rsid w:val="00AC170D"/>
    <w:rsid w:val="00AF19F8"/>
    <w:rsid w:val="00B22157"/>
    <w:rsid w:val="00B2505B"/>
    <w:rsid w:val="00B4491F"/>
    <w:rsid w:val="00B617B2"/>
    <w:rsid w:val="00B71795"/>
    <w:rsid w:val="00BB654E"/>
    <w:rsid w:val="00BE3A0F"/>
    <w:rsid w:val="00BF319B"/>
    <w:rsid w:val="00C05791"/>
    <w:rsid w:val="00C32975"/>
    <w:rsid w:val="00C45619"/>
    <w:rsid w:val="00C5087B"/>
    <w:rsid w:val="00C900EB"/>
    <w:rsid w:val="00C94641"/>
    <w:rsid w:val="00CC4580"/>
    <w:rsid w:val="00CC5253"/>
    <w:rsid w:val="00CE2A39"/>
    <w:rsid w:val="00CF1357"/>
    <w:rsid w:val="00CF6183"/>
    <w:rsid w:val="00D128E7"/>
    <w:rsid w:val="00D21B23"/>
    <w:rsid w:val="00D57739"/>
    <w:rsid w:val="00D9305B"/>
    <w:rsid w:val="00DB0DF7"/>
    <w:rsid w:val="00DB61D5"/>
    <w:rsid w:val="00DD0B14"/>
    <w:rsid w:val="00DE5616"/>
    <w:rsid w:val="00E2648B"/>
    <w:rsid w:val="00E37D46"/>
    <w:rsid w:val="00E72836"/>
    <w:rsid w:val="00E7478B"/>
    <w:rsid w:val="00E808B2"/>
    <w:rsid w:val="00EA45F3"/>
    <w:rsid w:val="00EB3154"/>
    <w:rsid w:val="00ED5DC4"/>
    <w:rsid w:val="00EE7BE0"/>
    <w:rsid w:val="00F213C8"/>
    <w:rsid w:val="00F2225E"/>
    <w:rsid w:val="00F601C3"/>
    <w:rsid w:val="00F80D6A"/>
    <w:rsid w:val="00F90FFB"/>
    <w:rsid w:val="00F9143C"/>
    <w:rsid w:val="00F9451C"/>
    <w:rsid w:val="00FB11D4"/>
    <w:rsid w:val="00FB2F1E"/>
    <w:rsid w:val="00FB4C5E"/>
    <w:rsid w:val="00FE3B2A"/>
    <w:rsid w:val="00FF33C1"/>
    <w:rsid w:val="00FF683F"/>
    <w:rsid w:val="0101FD95"/>
    <w:rsid w:val="01277333"/>
    <w:rsid w:val="01C171E9"/>
    <w:rsid w:val="02636B59"/>
    <w:rsid w:val="02F51058"/>
    <w:rsid w:val="034F35C7"/>
    <w:rsid w:val="035D9683"/>
    <w:rsid w:val="056AA252"/>
    <w:rsid w:val="058F99FE"/>
    <w:rsid w:val="069A1B01"/>
    <w:rsid w:val="07CF0724"/>
    <w:rsid w:val="0800A6A1"/>
    <w:rsid w:val="081612CB"/>
    <w:rsid w:val="08A7722F"/>
    <w:rsid w:val="08BF9488"/>
    <w:rsid w:val="0A5CF130"/>
    <w:rsid w:val="0A7F0374"/>
    <w:rsid w:val="0B424170"/>
    <w:rsid w:val="0C09B1D1"/>
    <w:rsid w:val="0C7152FC"/>
    <w:rsid w:val="0D3076D3"/>
    <w:rsid w:val="0D353911"/>
    <w:rsid w:val="0DC75840"/>
    <w:rsid w:val="0E09B05E"/>
    <w:rsid w:val="0EB9C452"/>
    <w:rsid w:val="11DA8B02"/>
    <w:rsid w:val="1695DF7C"/>
    <w:rsid w:val="16C0CDBC"/>
    <w:rsid w:val="18783D93"/>
    <w:rsid w:val="1933A5D4"/>
    <w:rsid w:val="197F1530"/>
    <w:rsid w:val="19A3538B"/>
    <w:rsid w:val="19CD803E"/>
    <w:rsid w:val="19E6A89B"/>
    <w:rsid w:val="1AE827CD"/>
    <w:rsid w:val="1B3F23EC"/>
    <w:rsid w:val="1B69509F"/>
    <w:rsid w:val="1BBF13D9"/>
    <w:rsid w:val="1BDEC9EA"/>
    <w:rsid w:val="1CFC469D"/>
    <w:rsid w:val="1D5AE43A"/>
    <w:rsid w:val="1EDEE2FE"/>
    <w:rsid w:val="1EF6B49B"/>
    <w:rsid w:val="1FE77FD2"/>
    <w:rsid w:val="2044AF48"/>
    <w:rsid w:val="209284FC"/>
    <w:rsid w:val="2154EE4D"/>
    <w:rsid w:val="22C66ADD"/>
    <w:rsid w:val="23A4B020"/>
    <w:rsid w:val="23C01809"/>
    <w:rsid w:val="24079266"/>
    <w:rsid w:val="24B951AB"/>
    <w:rsid w:val="2603F5D8"/>
    <w:rsid w:val="26B3F0CC"/>
    <w:rsid w:val="2947D254"/>
    <w:rsid w:val="29D26931"/>
    <w:rsid w:val="29EB918E"/>
    <w:rsid w:val="2BCB29EE"/>
    <w:rsid w:val="2D326A09"/>
    <w:rsid w:val="2D7F6E35"/>
    <w:rsid w:val="2DA5F211"/>
    <w:rsid w:val="2EFF7CB4"/>
    <w:rsid w:val="2FB3B6E3"/>
    <w:rsid w:val="30A4E5DF"/>
    <w:rsid w:val="31A3B01A"/>
    <w:rsid w:val="31B1FA6B"/>
    <w:rsid w:val="32DA975D"/>
    <w:rsid w:val="335A35B4"/>
    <w:rsid w:val="3588672A"/>
    <w:rsid w:val="377774F4"/>
    <w:rsid w:val="3951BA64"/>
    <w:rsid w:val="39E1333B"/>
    <w:rsid w:val="3AD46268"/>
    <w:rsid w:val="3ADC4FEE"/>
    <w:rsid w:val="3D030067"/>
    <w:rsid w:val="3D39C909"/>
    <w:rsid w:val="3E9ED0C8"/>
    <w:rsid w:val="3FA7D38B"/>
    <w:rsid w:val="4014796F"/>
    <w:rsid w:val="403AA129"/>
    <w:rsid w:val="40A88685"/>
    <w:rsid w:val="41D8AC8D"/>
    <w:rsid w:val="430C4FFB"/>
    <w:rsid w:val="4373F844"/>
    <w:rsid w:val="45CF1546"/>
    <w:rsid w:val="45F4D5E2"/>
    <w:rsid w:val="47128224"/>
    <w:rsid w:val="47E14E72"/>
    <w:rsid w:val="4923E8A5"/>
    <w:rsid w:val="4ACE0709"/>
    <w:rsid w:val="4CBE91B5"/>
    <w:rsid w:val="4DB90B1E"/>
    <w:rsid w:val="4E2A147A"/>
    <w:rsid w:val="504DBD05"/>
    <w:rsid w:val="51A1A09E"/>
    <w:rsid w:val="52506599"/>
    <w:rsid w:val="53257658"/>
    <w:rsid w:val="5463004B"/>
    <w:rsid w:val="5983EC60"/>
    <w:rsid w:val="59933D1A"/>
    <w:rsid w:val="5A4761B7"/>
    <w:rsid w:val="5A4FCA1D"/>
    <w:rsid w:val="5BD379AF"/>
    <w:rsid w:val="5D26CCAC"/>
    <w:rsid w:val="5EFA648A"/>
    <w:rsid w:val="5F33FB37"/>
    <w:rsid w:val="60151017"/>
    <w:rsid w:val="63629FDF"/>
    <w:rsid w:val="641E9199"/>
    <w:rsid w:val="680E3B3B"/>
    <w:rsid w:val="68CF205C"/>
    <w:rsid w:val="69D77F35"/>
    <w:rsid w:val="6BE897A1"/>
    <w:rsid w:val="6CE0285F"/>
    <w:rsid w:val="6D2D92D8"/>
    <w:rsid w:val="6F30F6A4"/>
    <w:rsid w:val="6F51C1BE"/>
    <w:rsid w:val="6FC21368"/>
    <w:rsid w:val="70AE0578"/>
    <w:rsid w:val="71ABA7DA"/>
    <w:rsid w:val="724F2E05"/>
    <w:rsid w:val="72F98D94"/>
    <w:rsid w:val="735C5A59"/>
    <w:rsid w:val="735D0AB7"/>
    <w:rsid w:val="73DA341D"/>
    <w:rsid w:val="741FDF90"/>
    <w:rsid w:val="762AE56F"/>
    <w:rsid w:val="775D4D05"/>
    <w:rsid w:val="78D0A64F"/>
    <w:rsid w:val="79CAD179"/>
    <w:rsid w:val="7C9D6231"/>
    <w:rsid w:val="7D6CF926"/>
    <w:rsid w:val="7F040BED"/>
    <w:rsid w:val="7F889B66"/>
    <w:rsid w:val="7F8BA2D1"/>
    <w:rsid w:val="7F92C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2BF41A"/>
  <w15:chartTrackingRefBased/>
  <w15:docId w15:val="{400A54F8-6571-41D8-BA73-A82353220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1E48"/>
    <w:pPr>
      <w:spacing w:after="200" w:line="276" w:lineRule="auto"/>
    </w:pPr>
  </w:style>
  <w:style w:type="paragraph" w:styleId="Pennawd1">
    <w:name w:val="heading 1"/>
    <w:basedOn w:val="Normal"/>
    <w:link w:val="Pennawd1Nod"/>
    <w:uiPriority w:val="9"/>
    <w:qFormat/>
    <w:rsid w:val="007F6ABE"/>
    <w:pPr>
      <w:widowControl w:val="0"/>
      <w:autoSpaceDE w:val="0"/>
      <w:autoSpaceDN w:val="0"/>
      <w:spacing w:before="101" w:after="0" w:line="240" w:lineRule="auto"/>
      <w:jc w:val="center"/>
      <w:outlineLvl w:val="0"/>
    </w:pPr>
    <w:rPr>
      <w:rFonts w:ascii="Calibri" w:eastAsia="Calibri" w:hAnsi="Calibri" w:cs="Calibri"/>
      <w:b/>
      <w:bCs/>
      <w:sz w:val="32"/>
      <w:szCs w:val="32"/>
      <w:lang w:val="en-US"/>
    </w:rPr>
  </w:style>
  <w:style w:type="paragraph" w:styleId="Pennawd2">
    <w:name w:val="heading 2"/>
    <w:basedOn w:val="Normal"/>
    <w:link w:val="Pennawd2Nod"/>
    <w:uiPriority w:val="9"/>
    <w:unhideWhenUsed/>
    <w:qFormat/>
    <w:rsid w:val="007F6ABE"/>
    <w:pPr>
      <w:widowControl w:val="0"/>
      <w:autoSpaceDE w:val="0"/>
      <w:autoSpaceDN w:val="0"/>
      <w:spacing w:after="0" w:line="240" w:lineRule="auto"/>
      <w:ind w:left="110"/>
      <w:outlineLvl w:val="1"/>
    </w:pPr>
    <w:rPr>
      <w:rFonts w:ascii="Calibri" w:eastAsia="Calibri" w:hAnsi="Calibri" w:cs="Calibri"/>
      <w:b/>
      <w:bCs/>
      <w:lang w:val="en-US"/>
    </w:rPr>
  </w:style>
  <w:style w:type="character" w:default="1" w:styleId="FfontParagraffDdiofyn">
    <w:name w:val="Default Paragraph Font"/>
    <w:uiPriority w:val="1"/>
    <w:semiHidden/>
    <w:unhideWhenUsed/>
  </w:style>
  <w:style w:type="table" w:default="1" w:styleId="Tab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DimRhestr">
    <w:name w:val="No List"/>
    <w:uiPriority w:val="99"/>
    <w:semiHidden/>
    <w:unhideWhenUsed/>
  </w:style>
  <w:style w:type="table" w:styleId="GridTabl">
    <w:name w:val="Table Grid"/>
    <w:basedOn w:val="TablNormal"/>
    <w:uiPriority w:val="39"/>
    <w:rsid w:val="004B1E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fRhestr">
    <w:name w:val="List Paragraph"/>
    <w:basedOn w:val="Normal"/>
    <w:link w:val="ParagraffRhestrNod"/>
    <w:uiPriority w:val="1"/>
    <w:qFormat/>
    <w:rsid w:val="004B1E48"/>
    <w:pPr>
      <w:spacing w:after="160" w:line="259" w:lineRule="auto"/>
      <w:ind w:left="720"/>
      <w:contextualSpacing/>
    </w:pPr>
  </w:style>
  <w:style w:type="paragraph" w:styleId="Pennyn">
    <w:name w:val="header"/>
    <w:basedOn w:val="Normal"/>
    <w:link w:val="PennynNod"/>
    <w:uiPriority w:val="99"/>
    <w:unhideWhenUsed/>
    <w:rsid w:val="004B1E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ennynNod">
    <w:name w:val="Pennyn Nod"/>
    <w:basedOn w:val="FfontParagraffDdiofyn"/>
    <w:link w:val="Pennyn"/>
    <w:uiPriority w:val="99"/>
    <w:rsid w:val="004B1E48"/>
  </w:style>
  <w:style w:type="paragraph" w:styleId="Troedyn">
    <w:name w:val="footer"/>
    <w:basedOn w:val="Normal"/>
    <w:link w:val="TroedynNod"/>
    <w:uiPriority w:val="99"/>
    <w:unhideWhenUsed/>
    <w:rsid w:val="004B1E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TroedynNod">
    <w:name w:val="Troedyn Nod"/>
    <w:basedOn w:val="FfontParagraffDdiofyn"/>
    <w:link w:val="Troedyn"/>
    <w:uiPriority w:val="99"/>
    <w:rsid w:val="004B1E48"/>
  </w:style>
  <w:style w:type="character" w:styleId="Hyperddolen">
    <w:name w:val="Hyperlink"/>
    <w:basedOn w:val="FfontParagraffDdiofyn"/>
    <w:uiPriority w:val="99"/>
    <w:unhideWhenUsed/>
    <w:rsid w:val="004B1E48"/>
    <w:rPr>
      <w:color w:val="0563C1" w:themeColor="hyperlink"/>
      <w:u w:val="single"/>
    </w:rPr>
  </w:style>
  <w:style w:type="character" w:customStyle="1" w:styleId="ParagraffRhestrNod">
    <w:name w:val="Paragraff Rhestr Nod"/>
    <w:basedOn w:val="FfontParagraffDdiofyn"/>
    <w:link w:val="ParagraffRhestr"/>
    <w:uiPriority w:val="34"/>
    <w:rsid w:val="00E72836"/>
  </w:style>
  <w:style w:type="paragraph" w:customStyle="1" w:styleId="Default">
    <w:name w:val="Default"/>
    <w:rsid w:val="002C359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9A4880"/>
    <w:pPr>
      <w:spacing w:line="241" w:lineRule="atLeast"/>
    </w:pPr>
    <w:rPr>
      <w:rFonts w:ascii="RBVZB T+ TUOS Blake PS" w:hAnsi="RBVZB T+ TUOS Blake PS" w:cstheme="minorBidi"/>
      <w:color w:val="auto"/>
    </w:rPr>
  </w:style>
  <w:style w:type="character" w:customStyle="1" w:styleId="A4">
    <w:name w:val="A4"/>
    <w:uiPriority w:val="99"/>
    <w:rsid w:val="009A4880"/>
    <w:rPr>
      <w:rFonts w:cs="RBVZB T+ TUOS Blake PS"/>
      <w:b/>
      <w:bCs/>
      <w:color w:val="000000"/>
      <w:sz w:val="20"/>
      <w:szCs w:val="20"/>
    </w:rPr>
  </w:style>
  <w:style w:type="paragraph" w:styleId="DyfyniadDwys">
    <w:name w:val="Intense Quote"/>
    <w:basedOn w:val="Normal"/>
    <w:next w:val="Normal"/>
    <w:link w:val="DyfyniadDwysNod"/>
    <w:uiPriority w:val="30"/>
    <w:qFormat/>
    <w:rsid w:val="00FB11D4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59" w:lineRule="auto"/>
      <w:ind w:left="864" w:right="864"/>
      <w:jc w:val="center"/>
    </w:pPr>
    <w:rPr>
      <w:i/>
      <w:iCs/>
      <w:color w:val="5B9BD5" w:themeColor="accent1"/>
    </w:rPr>
  </w:style>
  <w:style w:type="character" w:customStyle="1" w:styleId="DyfyniadDwysNod">
    <w:name w:val="Dyfyniad Dwys Nod"/>
    <w:basedOn w:val="FfontParagraffDdiofyn"/>
    <w:link w:val="DyfyniadDwys"/>
    <w:uiPriority w:val="30"/>
    <w:rsid w:val="00FB11D4"/>
    <w:rPr>
      <w:i/>
      <w:iCs/>
      <w:color w:val="5B9BD5" w:themeColor="accent1"/>
    </w:rPr>
  </w:style>
  <w:style w:type="paragraph" w:customStyle="1" w:styleId="Pa102">
    <w:name w:val="Pa10_2"/>
    <w:basedOn w:val="Default"/>
    <w:next w:val="Default"/>
    <w:uiPriority w:val="99"/>
    <w:rsid w:val="00091719"/>
    <w:pPr>
      <w:spacing w:line="181" w:lineRule="atLeast"/>
    </w:pPr>
    <w:rPr>
      <w:rFonts w:ascii="Museo Slab" w:hAnsi="Museo Slab" w:cstheme="minorBidi"/>
      <w:color w:val="auto"/>
    </w:rPr>
  </w:style>
  <w:style w:type="character" w:customStyle="1" w:styleId="Pennawd1Nod">
    <w:name w:val="Pennawd 1 Nod"/>
    <w:basedOn w:val="FfontParagraffDdiofyn"/>
    <w:link w:val="Pennawd1"/>
    <w:uiPriority w:val="9"/>
    <w:rsid w:val="007F6ABE"/>
    <w:rPr>
      <w:rFonts w:ascii="Calibri" w:eastAsia="Calibri" w:hAnsi="Calibri" w:cs="Calibri"/>
      <w:b/>
      <w:bCs/>
      <w:sz w:val="32"/>
      <w:szCs w:val="32"/>
      <w:lang w:val="en-US"/>
    </w:rPr>
  </w:style>
  <w:style w:type="character" w:customStyle="1" w:styleId="Pennawd2Nod">
    <w:name w:val="Pennawd 2 Nod"/>
    <w:basedOn w:val="FfontParagraffDdiofyn"/>
    <w:link w:val="Pennawd2"/>
    <w:uiPriority w:val="9"/>
    <w:rsid w:val="007F6ABE"/>
    <w:rPr>
      <w:rFonts w:ascii="Calibri" w:eastAsia="Calibri" w:hAnsi="Calibri" w:cs="Calibri"/>
      <w:b/>
      <w:bCs/>
      <w:lang w:val="en-US"/>
    </w:rPr>
  </w:style>
  <w:style w:type="paragraph" w:styleId="CorffyTestun">
    <w:name w:val="Body Text"/>
    <w:basedOn w:val="Normal"/>
    <w:link w:val="CorffyTestunNod"/>
    <w:uiPriority w:val="1"/>
    <w:qFormat/>
    <w:rsid w:val="007F6AB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CorffyTestunNod">
    <w:name w:val="Corff y Testun Nod"/>
    <w:basedOn w:val="FfontParagraffDdiofyn"/>
    <w:link w:val="CorffyTestun"/>
    <w:uiPriority w:val="1"/>
    <w:rsid w:val="007F6ABE"/>
    <w:rPr>
      <w:rFonts w:ascii="Calibri" w:eastAsia="Calibri" w:hAnsi="Calibri" w:cs="Calibri"/>
      <w:lang w:val="en-US"/>
    </w:rPr>
  </w:style>
  <w:style w:type="table" w:customStyle="1" w:styleId="TableNormal">
    <w:name w:val="Table Normal"/>
    <w:uiPriority w:val="2"/>
    <w:semiHidden/>
    <w:unhideWhenUsed/>
    <w:qFormat/>
    <w:rsid w:val="0088481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88481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7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4FB6C618B3624F8B9F303CAE5C380A" ma:contentTypeVersion="12" ma:contentTypeDescription="Create a new document." ma:contentTypeScope="" ma:versionID="a94a9ab0b50d2e34c44f4977f54810fb">
  <xsd:schema xmlns:xsd="http://www.w3.org/2001/XMLSchema" xmlns:xs="http://www.w3.org/2001/XMLSchema" xmlns:p="http://schemas.microsoft.com/office/2006/metadata/properties" xmlns:ns2="37811e8b-73e1-424c-875c-87969ad71f1a" xmlns:ns3="8add6a27-b860-42d1-93af-2c0f5d3eef40" targetNamespace="http://schemas.microsoft.com/office/2006/metadata/properties" ma:root="true" ma:fieldsID="b4208eb662ba4b94dad4fe4913946de7" ns2:_="" ns3:_="">
    <xsd:import namespace="37811e8b-73e1-424c-875c-87969ad71f1a"/>
    <xsd:import namespace="8add6a27-b860-42d1-93af-2c0f5d3eef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811e8b-73e1-424c-875c-87969ad71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dd6a27-b860-42d1-93af-2c0f5d3ee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add6a27-b860-42d1-93af-2c0f5d3eef40">
      <UserInfo>
        <DisplayName>Hazel Jane Wordsworth</DisplayName>
        <AccountId>12</AccountId>
        <AccountType/>
      </UserInfo>
      <UserInfo>
        <DisplayName>Rhys Coetmor Jones</DisplayName>
        <AccountId>15</AccountId>
        <AccountType/>
      </UserInfo>
      <UserInfo>
        <DisplayName>Delyth Roberts</DisplayName>
        <AccountId>38</AccountId>
        <AccountType/>
      </UserInfo>
      <UserInfo>
        <DisplayName>Rowena Hughes-Jones</DisplayName>
        <AccountId>30</AccountId>
        <AccountType/>
      </UserInfo>
      <UserInfo>
        <DisplayName>Carl Hughes</DisplayName>
        <AccountId>3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DC0CFA-D319-4D0E-B209-3209D68AD3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811e8b-73e1-424c-875c-87969ad71f1a"/>
    <ds:schemaRef ds:uri="8add6a27-b860-42d1-93af-2c0f5d3eef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CDF421-B32F-4027-845D-2725F9063095}">
  <ds:schemaRefs>
    <ds:schemaRef ds:uri="http://schemas.microsoft.com/office/2006/metadata/properties"/>
    <ds:schemaRef ds:uri="http://schemas.microsoft.com/office/infopath/2007/PartnerControls"/>
    <ds:schemaRef ds:uri="8add6a27-b860-42d1-93af-2c0f5d3eef40"/>
  </ds:schemaRefs>
</ds:datastoreItem>
</file>

<file path=customXml/itemProps3.xml><?xml version="1.0" encoding="utf-8"?>
<ds:datastoreItem xmlns:ds="http://schemas.openxmlformats.org/officeDocument/2006/customXml" ds:itemID="{25AAAB31-96B8-4FB0-A1A9-FE4C04D8EF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351</Words>
  <Characters>7703</Characters>
  <Application>Microsoft Office Word</Application>
  <DocSecurity>0</DocSecurity>
  <Lines>64</Lines>
  <Paragraphs>18</Paragraphs>
  <ScaleCrop>false</ScaleCrop>
  <HeadingPairs>
    <vt:vector size="4" baseType="variant">
      <vt:variant>
        <vt:lpstr>Teit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lisi BAME</vt:lpstr>
      <vt:lpstr/>
    </vt:vector>
  </TitlesOfParts>
  <Company>Prifuysgol Caerdydd</Company>
  <LinksUpToDate>false</LinksUpToDate>
  <CharactersWithSpaces>9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si BAME</dc:title>
  <dc:subject/>
  <dc:creator>CABAN</dc:creator>
  <cp:keywords/>
  <dc:description/>
  <cp:lastModifiedBy>Gwyn Jones</cp:lastModifiedBy>
  <cp:revision>2</cp:revision>
  <cp:lastPrinted>2022-12-06T12:00:00Z</cp:lastPrinted>
  <dcterms:created xsi:type="dcterms:W3CDTF">2022-12-06T14:53:00Z</dcterms:created>
  <dcterms:modified xsi:type="dcterms:W3CDTF">2022-12-06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4FB6C618B3624F8B9F303CAE5C380A</vt:lpwstr>
  </property>
</Properties>
</file>